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32272" w14:textId="77777777" w:rsidR="00E47E21" w:rsidRPr="00615B05" w:rsidRDefault="00F96F89" w:rsidP="00AE1E9A">
      <w:pPr>
        <w:pStyle w:val="Default"/>
        <w:spacing w:line="360" w:lineRule="auto"/>
        <w:jc w:val="both"/>
        <w:rPr>
          <w:b/>
          <w:bCs/>
          <w:color w:val="auto"/>
          <w:sz w:val="44"/>
          <w:szCs w:val="44"/>
        </w:rPr>
      </w:pPr>
      <w:r w:rsidRPr="00615B05">
        <w:rPr>
          <w:b/>
          <w:bCs/>
          <w:noProof/>
          <w:color w:val="auto"/>
          <w:sz w:val="44"/>
          <w:szCs w:val="44"/>
        </w:rPr>
        <w:drawing>
          <wp:anchor distT="0" distB="0" distL="114300" distR="114300" simplePos="0" relativeHeight="251663360" behindDoc="0" locked="0" layoutInCell="1" allowOverlap="1" wp14:anchorId="24029CEB" wp14:editId="39DFBB41">
            <wp:simplePos x="0" y="0"/>
            <wp:positionH relativeFrom="column">
              <wp:posOffset>-38100</wp:posOffset>
            </wp:positionH>
            <wp:positionV relativeFrom="paragraph">
              <wp:posOffset>289560</wp:posOffset>
            </wp:positionV>
            <wp:extent cx="918210" cy="91821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918210" cy="918210"/>
                    </a:xfrm>
                    <a:prstGeom prst="rect">
                      <a:avLst/>
                    </a:prstGeom>
                    <a:noFill/>
                  </pic:spPr>
                </pic:pic>
              </a:graphicData>
            </a:graphic>
            <wp14:sizeRelH relativeFrom="margin">
              <wp14:pctWidth>0</wp14:pctWidth>
            </wp14:sizeRelH>
            <wp14:sizeRelV relativeFrom="margin">
              <wp14:pctHeight>0</wp14:pctHeight>
            </wp14:sizeRelV>
          </wp:anchor>
        </w:drawing>
      </w:r>
    </w:p>
    <w:p w14:paraId="2D8D6846" w14:textId="3829581D" w:rsidR="00F96F89" w:rsidRDefault="00F96F89" w:rsidP="00F73709">
      <w:pPr>
        <w:pStyle w:val="Default"/>
        <w:spacing w:line="360" w:lineRule="auto"/>
        <w:ind w:left="720" w:firstLine="720"/>
        <w:jc w:val="center"/>
        <w:rPr>
          <w:b/>
          <w:color w:val="auto"/>
          <w:sz w:val="36"/>
          <w:szCs w:val="36"/>
        </w:rPr>
      </w:pPr>
      <w:r w:rsidRPr="00F73709">
        <w:rPr>
          <w:b/>
          <w:color w:val="auto"/>
          <w:sz w:val="36"/>
          <w:szCs w:val="36"/>
        </w:rPr>
        <w:t xml:space="preserve">COMSATS </w:t>
      </w:r>
      <w:r w:rsidR="00945B52" w:rsidRPr="00F73709">
        <w:rPr>
          <w:b/>
          <w:color w:val="auto"/>
          <w:sz w:val="36"/>
          <w:szCs w:val="36"/>
        </w:rPr>
        <w:t>University</w:t>
      </w:r>
      <w:r w:rsidRPr="00F73709">
        <w:rPr>
          <w:b/>
          <w:color w:val="auto"/>
          <w:sz w:val="36"/>
          <w:szCs w:val="36"/>
        </w:rPr>
        <w:t xml:space="preserve"> Islamabad</w:t>
      </w:r>
      <w:r w:rsidR="00F73709">
        <w:rPr>
          <w:b/>
          <w:color w:val="auto"/>
          <w:sz w:val="36"/>
          <w:szCs w:val="36"/>
        </w:rPr>
        <w:t>,</w:t>
      </w:r>
    </w:p>
    <w:p w14:paraId="25262A3A" w14:textId="0A4B142F" w:rsidR="00F73709" w:rsidRPr="00F73709" w:rsidRDefault="00F73709" w:rsidP="00F73709">
      <w:pPr>
        <w:pStyle w:val="Default"/>
        <w:spacing w:line="360" w:lineRule="auto"/>
        <w:ind w:left="720" w:firstLine="720"/>
        <w:jc w:val="center"/>
        <w:rPr>
          <w:b/>
          <w:color w:val="auto"/>
          <w:sz w:val="36"/>
          <w:szCs w:val="36"/>
        </w:rPr>
      </w:pPr>
      <w:r>
        <w:rPr>
          <w:b/>
          <w:color w:val="auto"/>
          <w:sz w:val="36"/>
          <w:szCs w:val="36"/>
        </w:rPr>
        <w:t>Park Road, Chak Shehzad, Islamabad Pakistan.</w:t>
      </w:r>
    </w:p>
    <w:p w14:paraId="24E61EBF" w14:textId="77777777" w:rsidR="004257E6" w:rsidRPr="00615B05" w:rsidRDefault="004257E6" w:rsidP="00AE1E9A">
      <w:pPr>
        <w:pStyle w:val="Default"/>
        <w:spacing w:line="360" w:lineRule="auto"/>
        <w:jc w:val="both"/>
        <w:rPr>
          <w:b/>
          <w:bCs/>
          <w:color w:val="auto"/>
          <w:sz w:val="44"/>
          <w:szCs w:val="44"/>
        </w:rPr>
      </w:pPr>
    </w:p>
    <w:p w14:paraId="5EC3EE65" w14:textId="52EF2345" w:rsidR="00F11A64" w:rsidRPr="00B274B7" w:rsidRDefault="00B85723" w:rsidP="00F11A64">
      <w:pPr>
        <w:pStyle w:val="Title"/>
        <w:spacing w:after="100" w:afterAutospacing="1"/>
        <w:jc w:val="center"/>
        <w:rPr>
          <w:rFonts w:ascii="Times New Roman" w:hAnsi="Times New Roman"/>
          <w:color w:val="000000" w:themeColor="text1"/>
          <w:sz w:val="36"/>
          <w:szCs w:val="36"/>
        </w:rPr>
      </w:pPr>
      <w:r>
        <w:rPr>
          <w:rFonts w:ascii="Times New Roman" w:hAnsi="Times New Roman"/>
          <w:color w:val="000000" w:themeColor="text1"/>
          <w:sz w:val="40"/>
          <w:szCs w:val="40"/>
        </w:rPr>
        <w:t xml:space="preserve">Software </w:t>
      </w:r>
      <w:r w:rsidR="00D72D1F">
        <w:rPr>
          <w:rFonts w:ascii="Times New Roman" w:hAnsi="Times New Roman"/>
          <w:color w:val="000000" w:themeColor="text1"/>
          <w:sz w:val="40"/>
          <w:szCs w:val="40"/>
        </w:rPr>
        <w:t>Design</w:t>
      </w:r>
      <w:r>
        <w:rPr>
          <w:rFonts w:ascii="Times New Roman" w:hAnsi="Times New Roman"/>
          <w:color w:val="000000" w:themeColor="text1"/>
          <w:sz w:val="40"/>
          <w:szCs w:val="40"/>
        </w:rPr>
        <w:t xml:space="preserve"> </w:t>
      </w:r>
      <w:r w:rsidR="005B3768">
        <w:rPr>
          <w:rFonts w:ascii="Times New Roman" w:hAnsi="Times New Roman"/>
          <w:color w:val="000000" w:themeColor="text1"/>
          <w:sz w:val="40"/>
          <w:szCs w:val="40"/>
        </w:rPr>
        <w:t>Description</w:t>
      </w:r>
      <w:r w:rsidR="00F11A64" w:rsidRPr="00871816">
        <w:rPr>
          <w:rFonts w:ascii="Times New Roman" w:hAnsi="Times New Roman"/>
          <w:color w:val="000000" w:themeColor="text1"/>
          <w:sz w:val="40"/>
          <w:szCs w:val="40"/>
        </w:rPr>
        <w:br/>
      </w:r>
      <w:r w:rsidR="00F11A64" w:rsidRPr="00871816">
        <w:rPr>
          <w:rFonts w:ascii="Times New Roman" w:hAnsi="Times New Roman"/>
          <w:color w:val="000000" w:themeColor="text1"/>
          <w:sz w:val="32"/>
          <w:szCs w:val="32"/>
        </w:rPr>
        <w:t>(</w:t>
      </w:r>
      <w:r>
        <w:rPr>
          <w:rFonts w:ascii="Times New Roman" w:hAnsi="Times New Roman"/>
          <w:color w:val="000000" w:themeColor="text1"/>
          <w:sz w:val="32"/>
          <w:szCs w:val="32"/>
        </w:rPr>
        <w:t>S</w:t>
      </w:r>
      <w:r w:rsidR="00D72D1F">
        <w:rPr>
          <w:rFonts w:ascii="Times New Roman" w:hAnsi="Times New Roman"/>
          <w:color w:val="000000" w:themeColor="text1"/>
          <w:sz w:val="32"/>
          <w:szCs w:val="32"/>
        </w:rPr>
        <w:t>D</w:t>
      </w:r>
      <w:r w:rsidR="005B3768">
        <w:rPr>
          <w:rFonts w:ascii="Times New Roman" w:hAnsi="Times New Roman"/>
          <w:color w:val="000000" w:themeColor="text1"/>
          <w:sz w:val="32"/>
          <w:szCs w:val="32"/>
        </w:rPr>
        <w:t>D</w:t>
      </w:r>
      <w:r w:rsidR="00F11A64" w:rsidRPr="00871816">
        <w:rPr>
          <w:rFonts w:ascii="Times New Roman" w:hAnsi="Times New Roman"/>
          <w:color w:val="000000" w:themeColor="text1"/>
          <w:sz w:val="32"/>
          <w:szCs w:val="32"/>
        </w:rPr>
        <w:t xml:space="preserve"> DOCUMENT)</w:t>
      </w:r>
    </w:p>
    <w:p w14:paraId="1D9D8B09" w14:textId="77777777" w:rsidR="00F11A64" w:rsidRPr="00B274B7" w:rsidRDefault="00F11A64" w:rsidP="00F11A64">
      <w:pPr>
        <w:pStyle w:val="Title"/>
        <w:spacing w:after="0"/>
        <w:jc w:val="center"/>
        <w:rPr>
          <w:rFonts w:ascii="Times New Roman" w:hAnsi="Times New Roman"/>
          <w:color w:val="000000" w:themeColor="text1"/>
          <w:sz w:val="40"/>
          <w:szCs w:val="40"/>
        </w:rPr>
      </w:pPr>
      <w:r w:rsidRPr="00871816">
        <w:rPr>
          <w:rFonts w:ascii="Times New Roman" w:hAnsi="Times New Roman"/>
          <w:color w:val="000000" w:themeColor="text1"/>
          <w:sz w:val="36"/>
          <w:szCs w:val="36"/>
        </w:rPr>
        <w:t>for</w:t>
      </w:r>
      <w:r w:rsidRPr="00B274B7">
        <w:rPr>
          <w:rFonts w:ascii="Times New Roman" w:hAnsi="Times New Roman"/>
          <w:color w:val="000000" w:themeColor="text1"/>
          <w:sz w:val="40"/>
          <w:szCs w:val="40"/>
        </w:rPr>
        <w:br/>
      </w:r>
    </w:p>
    <w:p w14:paraId="3FEB92CA" w14:textId="5D6E53F6" w:rsidR="00F11A64" w:rsidRPr="0077707B" w:rsidRDefault="0032135C" w:rsidP="00F11A64">
      <w:pPr>
        <w:pStyle w:val="Default"/>
        <w:jc w:val="center"/>
        <w:rPr>
          <w:b/>
          <w:color w:val="000000" w:themeColor="text1"/>
          <w:sz w:val="42"/>
        </w:rPr>
      </w:pPr>
      <w:r>
        <w:rPr>
          <w:b/>
          <w:color w:val="000000" w:themeColor="text1"/>
          <w:sz w:val="36"/>
          <w:szCs w:val="20"/>
        </w:rPr>
        <w:t>Smart Construction Manager</w:t>
      </w:r>
      <w:r w:rsidR="00F11A64" w:rsidRPr="00871816">
        <w:rPr>
          <w:color w:val="000000" w:themeColor="text1"/>
          <w:sz w:val="36"/>
          <w:szCs w:val="20"/>
        </w:rPr>
        <w:br/>
      </w:r>
      <w:r w:rsidR="00F11A64" w:rsidRPr="0077707B">
        <w:rPr>
          <w:color w:val="000000" w:themeColor="text1"/>
          <w:sz w:val="32"/>
        </w:rPr>
        <w:t>Version 1.0</w:t>
      </w:r>
    </w:p>
    <w:p w14:paraId="4B6B23E7" w14:textId="77777777" w:rsidR="00F11A64" w:rsidRDefault="00F11A64" w:rsidP="00F11A64">
      <w:pPr>
        <w:pStyle w:val="Default"/>
        <w:spacing w:line="360" w:lineRule="auto"/>
        <w:jc w:val="center"/>
        <w:rPr>
          <w:b/>
          <w:bCs/>
          <w:i/>
          <w:color w:val="000000" w:themeColor="text1"/>
          <w:sz w:val="36"/>
          <w:szCs w:val="36"/>
        </w:rPr>
      </w:pPr>
      <w:r w:rsidRPr="0077707B">
        <w:rPr>
          <w:b/>
          <w:bCs/>
          <w:i/>
          <w:color w:val="000000" w:themeColor="text1"/>
          <w:sz w:val="36"/>
          <w:szCs w:val="36"/>
        </w:rPr>
        <w:br/>
        <w:t>By</w:t>
      </w:r>
    </w:p>
    <w:p w14:paraId="684D2A8F" w14:textId="623547B8" w:rsidR="00F11A64" w:rsidRPr="0077707B" w:rsidRDefault="00F334C8" w:rsidP="00F11A64">
      <w:pPr>
        <w:pStyle w:val="Default"/>
        <w:tabs>
          <w:tab w:val="left" w:pos="5655"/>
        </w:tabs>
        <w:spacing w:line="360" w:lineRule="auto"/>
        <w:jc w:val="center"/>
        <w:rPr>
          <w:b/>
          <w:color w:val="000000" w:themeColor="text1"/>
          <w:sz w:val="28"/>
          <w:szCs w:val="28"/>
        </w:rPr>
      </w:pPr>
      <w:r>
        <w:rPr>
          <w:b/>
          <w:color w:val="000000" w:themeColor="text1"/>
          <w:sz w:val="32"/>
          <w:szCs w:val="32"/>
        </w:rPr>
        <w:t>Talha Ejaz</w:t>
      </w:r>
      <w:r w:rsidR="00F11A64" w:rsidRPr="0077707B">
        <w:rPr>
          <w:b/>
          <w:color w:val="000000" w:themeColor="text1"/>
          <w:sz w:val="32"/>
          <w:szCs w:val="32"/>
        </w:rPr>
        <w:t xml:space="preserve">      </w:t>
      </w:r>
      <w:r w:rsidR="00F11A64" w:rsidRPr="0077707B">
        <w:rPr>
          <w:b/>
          <w:bCs/>
          <w:color w:val="000000" w:themeColor="text1"/>
          <w:sz w:val="28"/>
          <w:szCs w:val="28"/>
        </w:rPr>
        <w:t>CIIT/</w:t>
      </w:r>
      <w:r w:rsidR="00EF7537">
        <w:rPr>
          <w:b/>
          <w:color w:val="000000" w:themeColor="text1"/>
          <w:sz w:val="28"/>
          <w:szCs w:val="28"/>
        </w:rPr>
        <w:t>SP18</w:t>
      </w:r>
      <w:r w:rsidR="00F11A64" w:rsidRPr="0077707B">
        <w:rPr>
          <w:b/>
          <w:color w:val="000000" w:themeColor="text1"/>
          <w:sz w:val="28"/>
          <w:szCs w:val="28"/>
        </w:rPr>
        <w:t>-BCS-</w:t>
      </w:r>
      <w:r>
        <w:rPr>
          <w:b/>
          <w:color w:val="000000" w:themeColor="text1"/>
          <w:sz w:val="28"/>
          <w:szCs w:val="28"/>
        </w:rPr>
        <w:t>161</w:t>
      </w:r>
      <w:r w:rsidR="00F11A64" w:rsidRPr="0077707B">
        <w:rPr>
          <w:b/>
          <w:color w:val="000000" w:themeColor="text1"/>
          <w:sz w:val="28"/>
          <w:szCs w:val="28"/>
        </w:rPr>
        <w:t>/ISB</w:t>
      </w:r>
    </w:p>
    <w:p w14:paraId="7366A163" w14:textId="3F9F0558" w:rsidR="00F11A64" w:rsidRPr="0077707B" w:rsidRDefault="00F334C8" w:rsidP="00F11A64">
      <w:pPr>
        <w:pStyle w:val="Default"/>
        <w:spacing w:line="360" w:lineRule="auto"/>
        <w:jc w:val="center"/>
        <w:rPr>
          <w:b/>
          <w:color w:val="000000" w:themeColor="text1"/>
          <w:sz w:val="32"/>
          <w:szCs w:val="32"/>
        </w:rPr>
      </w:pPr>
      <w:r>
        <w:rPr>
          <w:b/>
          <w:color w:val="000000" w:themeColor="text1"/>
          <w:sz w:val="32"/>
          <w:szCs w:val="32"/>
        </w:rPr>
        <w:t>Waleed Butt</w:t>
      </w:r>
      <w:r w:rsidR="00F11A64" w:rsidRPr="0077707B">
        <w:rPr>
          <w:b/>
          <w:color w:val="000000" w:themeColor="text1"/>
          <w:sz w:val="32"/>
          <w:szCs w:val="32"/>
        </w:rPr>
        <w:t xml:space="preserve">      </w:t>
      </w:r>
      <w:r w:rsidR="00F11A64" w:rsidRPr="0077707B">
        <w:rPr>
          <w:b/>
          <w:bCs/>
          <w:color w:val="000000" w:themeColor="text1"/>
          <w:sz w:val="28"/>
          <w:szCs w:val="28"/>
        </w:rPr>
        <w:t>CIIT/</w:t>
      </w:r>
      <w:r w:rsidR="00F11A64" w:rsidRPr="0077707B">
        <w:rPr>
          <w:b/>
          <w:color w:val="000000" w:themeColor="text1"/>
          <w:sz w:val="28"/>
          <w:szCs w:val="28"/>
        </w:rPr>
        <w:t>SP</w:t>
      </w:r>
      <w:r w:rsidR="00EF7537">
        <w:rPr>
          <w:b/>
          <w:color w:val="000000" w:themeColor="text1"/>
          <w:sz w:val="28"/>
          <w:szCs w:val="28"/>
        </w:rPr>
        <w:t>18</w:t>
      </w:r>
      <w:r w:rsidR="00F11A64" w:rsidRPr="0077707B">
        <w:rPr>
          <w:b/>
          <w:color w:val="000000" w:themeColor="text1"/>
          <w:sz w:val="28"/>
          <w:szCs w:val="28"/>
        </w:rPr>
        <w:t>-BCS-</w:t>
      </w:r>
      <w:r>
        <w:rPr>
          <w:b/>
          <w:color w:val="000000" w:themeColor="text1"/>
          <w:sz w:val="28"/>
          <w:szCs w:val="28"/>
        </w:rPr>
        <w:t>170</w:t>
      </w:r>
      <w:r w:rsidR="00F11A64" w:rsidRPr="0077707B">
        <w:rPr>
          <w:b/>
          <w:color w:val="000000" w:themeColor="text1"/>
          <w:sz w:val="28"/>
          <w:szCs w:val="28"/>
        </w:rPr>
        <w:t>/ISB</w:t>
      </w:r>
    </w:p>
    <w:p w14:paraId="434A5351" w14:textId="77777777" w:rsidR="00F11A64" w:rsidRPr="0077707B" w:rsidRDefault="00F11A64" w:rsidP="00F11A64">
      <w:pPr>
        <w:pStyle w:val="Default"/>
        <w:spacing w:line="360" w:lineRule="auto"/>
        <w:jc w:val="center"/>
        <w:rPr>
          <w:b/>
          <w:i/>
          <w:color w:val="000000" w:themeColor="text1"/>
          <w:sz w:val="36"/>
          <w:szCs w:val="36"/>
        </w:rPr>
      </w:pPr>
    </w:p>
    <w:p w14:paraId="156B2A1D" w14:textId="01916C04" w:rsidR="00F11A64" w:rsidRDefault="00F11A64" w:rsidP="00F11A64">
      <w:pPr>
        <w:pStyle w:val="Default"/>
        <w:spacing w:line="360" w:lineRule="auto"/>
        <w:jc w:val="center"/>
        <w:rPr>
          <w:b/>
          <w:color w:val="000000" w:themeColor="text1"/>
          <w:sz w:val="32"/>
          <w:szCs w:val="32"/>
        </w:rPr>
      </w:pPr>
      <w:r w:rsidRPr="0077707B">
        <w:rPr>
          <w:b/>
          <w:i/>
          <w:color w:val="000000" w:themeColor="text1"/>
          <w:sz w:val="36"/>
          <w:szCs w:val="36"/>
        </w:rPr>
        <w:t>Supervisor</w:t>
      </w:r>
      <w:r w:rsidRPr="0077707B">
        <w:rPr>
          <w:b/>
          <w:i/>
          <w:color w:val="000000" w:themeColor="text1"/>
          <w:sz w:val="30"/>
          <w:szCs w:val="30"/>
        </w:rPr>
        <w:br/>
      </w:r>
      <w:r w:rsidR="008D4B23">
        <w:rPr>
          <w:b/>
          <w:color w:val="000000" w:themeColor="text1"/>
          <w:sz w:val="32"/>
          <w:szCs w:val="32"/>
        </w:rPr>
        <w:t>Dr. Ashfaq Hussain Farooqi</w:t>
      </w:r>
    </w:p>
    <w:p w14:paraId="4B3B4C4A" w14:textId="77777777" w:rsidR="00F11A64" w:rsidRPr="0077707B" w:rsidRDefault="00F11A64" w:rsidP="00F11A64">
      <w:pPr>
        <w:pStyle w:val="Default"/>
        <w:spacing w:line="360" w:lineRule="auto"/>
        <w:jc w:val="center"/>
        <w:rPr>
          <w:bCs/>
          <w:i/>
          <w:iCs/>
          <w:color w:val="000000" w:themeColor="text1"/>
          <w:szCs w:val="36"/>
        </w:rPr>
      </w:pPr>
    </w:p>
    <w:p w14:paraId="3CEA7DBD" w14:textId="34EFA760" w:rsidR="00F11A64" w:rsidRPr="0077707B" w:rsidRDefault="00F11A64" w:rsidP="00F11A64">
      <w:pPr>
        <w:pStyle w:val="Default"/>
        <w:spacing w:line="360" w:lineRule="auto"/>
        <w:jc w:val="center"/>
        <w:rPr>
          <w:bCs/>
          <w:i/>
          <w:iCs/>
          <w:color w:val="000000" w:themeColor="text1"/>
          <w:szCs w:val="36"/>
        </w:rPr>
      </w:pPr>
    </w:p>
    <w:p w14:paraId="0AE680BF" w14:textId="77777777" w:rsidR="00F11A64" w:rsidRDefault="00F11A64" w:rsidP="00F11A64">
      <w:pPr>
        <w:pStyle w:val="ChangeHistoryTitle"/>
        <w:rPr>
          <w:rFonts w:ascii="Times New Roman" w:hAnsi="Times New Roman"/>
          <w:bCs/>
          <w:i/>
          <w:iCs/>
          <w:color w:val="000000" w:themeColor="text1"/>
          <w:szCs w:val="36"/>
        </w:rPr>
      </w:pPr>
    </w:p>
    <w:p w14:paraId="47E5E4FF" w14:textId="77777777" w:rsidR="00F11A64" w:rsidRPr="0077707B" w:rsidRDefault="00F11A64" w:rsidP="00F11A64">
      <w:pPr>
        <w:pStyle w:val="ChangeHistoryTitle"/>
        <w:rPr>
          <w:rFonts w:ascii="Times New Roman" w:hAnsi="Times New Roman"/>
          <w:bCs/>
          <w:i/>
          <w:iCs/>
          <w:color w:val="000000" w:themeColor="text1"/>
          <w:szCs w:val="36"/>
        </w:rPr>
      </w:pPr>
    </w:p>
    <w:p w14:paraId="598EDAA9" w14:textId="3D3EE3F6" w:rsidR="00F11A64" w:rsidRPr="0077707B" w:rsidRDefault="00F11A64" w:rsidP="00F11A64">
      <w:pPr>
        <w:pStyle w:val="ChangeHistoryTitle"/>
        <w:rPr>
          <w:rFonts w:ascii="Times New Roman" w:hAnsi="Times New Roman"/>
          <w:bCs/>
          <w:i/>
          <w:iCs/>
          <w:color w:val="000000" w:themeColor="text1"/>
          <w:szCs w:val="36"/>
        </w:rPr>
      </w:pPr>
      <w:r w:rsidRPr="0077707B">
        <w:rPr>
          <w:rFonts w:ascii="Times New Roman" w:hAnsi="Times New Roman"/>
          <w:bCs/>
          <w:i/>
          <w:iCs/>
          <w:color w:val="000000" w:themeColor="text1"/>
          <w:szCs w:val="36"/>
        </w:rPr>
        <w:t xml:space="preserve">Bachelor of Science in </w:t>
      </w:r>
      <w:r w:rsidR="00D06D0A">
        <w:rPr>
          <w:rFonts w:ascii="Times New Roman" w:hAnsi="Times New Roman"/>
          <w:bCs/>
          <w:i/>
          <w:iCs/>
          <w:color w:val="000000" w:themeColor="text1"/>
          <w:szCs w:val="36"/>
        </w:rPr>
        <w:t>Computer Science</w:t>
      </w:r>
      <w:r w:rsidRPr="0077707B">
        <w:rPr>
          <w:rFonts w:ascii="Times New Roman" w:hAnsi="Times New Roman"/>
          <w:bCs/>
          <w:i/>
          <w:iCs/>
          <w:color w:val="000000" w:themeColor="text1"/>
          <w:szCs w:val="36"/>
        </w:rPr>
        <w:t xml:space="preserve"> (20</w:t>
      </w:r>
      <w:r w:rsidR="00266034">
        <w:rPr>
          <w:rFonts w:ascii="Times New Roman" w:hAnsi="Times New Roman"/>
          <w:bCs/>
          <w:i/>
          <w:iCs/>
          <w:color w:val="000000" w:themeColor="text1"/>
          <w:szCs w:val="36"/>
        </w:rPr>
        <w:t>18</w:t>
      </w:r>
      <w:r w:rsidRPr="0077707B">
        <w:rPr>
          <w:rFonts w:ascii="Times New Roman" w:hAnsi="Times New Roman"/>
          <w:bCs/>
          <w:i/>
          <w:iCs/>
          <w:color w:val="000000" w:themeColor="text1"/>
          <w:szCs w:val="36"/>
        </w:rPr>
        <w:t>-20</w:t>
      </w:r>
      <w:r w:rsidR="00266034">
        <w:rPr>
          <w:rFonts w:ascii="Times New Roman" w:hAnsi="Times New Roman"/>
          <w:bCs/>
          <w:i/>
          <w:iCs/>
          <w:color w:val="000000" w:themeColor="text1"/>
          <w:szCs w:val="36"/>
        </w:rPr>
        <w:t>22</w:t>
      </w:r>
      <w:r w:rsidRPr="0077707B">
        <w:rPr>
          <w:rFonts w:ascii="Times New Roman" w:hAnsi="Times New Roman"/>
          <w:bCs/>
          <w:i/>
          <w:iCs/>
          <w:color w:val="000000" w:themeColor="text1"/>
          <w:szCs w:val="36"/>
        </w:rPr>
        <w:t>)</w:t>
      </w:r>
    </w:p>
    <w:p w14:paraId="6E7C22BF" w14:textId="77777777" w:rsidR="00E0507B" w:rsidRPr="00615B05" w:rsidRDefault="00E0507B" w:rsidP="00AE1E9A">
      <w:pPr>
        <w:pStyle w:val="Default"/>
        <w:spacing w:line="360" w:lineRule="auto"/>
        <w:jc w:val="both"/>
        <w:rPr>
          <w:color w:val="auto"/>
          <w:sz w:val="28"/>
          <w:szCs w:val="28"/>
        </w:rPr>
      </w:pPr>
    </w:p>
    <w:p w14:paraId="0B3DF587" w14:textId="77777777" w:rsidR="003813F8" w:rsidRDefault="003813F8" w:rsidP="00C1485F">
      <w:pPr>
        <w:pStyle w:val="Default"/>
        <w:spacing w:line="360" w:lineRule="auto"/>
        <w:ind w:left="720" w:firstLine="720"/>
        <w:jc w:val="both"/>
        <w:rPr>
          <w:b/>
          <w:color w:val="auto"/>
          <w:sz w:val="36"/>
          <w:szCs w:val="36"/>
        </w:rPr>
        <w:sectPr w:rsidR="003813F8" w:rsidSect="001530B4">
          <w:pgSz w:w="12240" w:h="15840"/>
          <w:pgMar w:top="1440" w:right="1440" w:bottom="1440" w:left="1440" w:header="720" w:footer="720" w:gutter="0"/>
          <w:cols w:space="720"/>
          <w:docGrid w:linePitch="360"/>
        </w:sectPr>
      </w:pPr>
    </w:p>
    <w:p w14:paraId="1F2F6079" w14:textId="77777777" w:rsidR="00B77B85" w:rsidRPr="00877136" w:rsidRDefault="00B77B85" w:rsidP="00B77B85">
      <w:pPr>
        <w:jc w:val="center"/>
        <w:rPr>
          <w:b/>
          <w:sz w:val="36"/>
          <w:szCs w:val="36"/>
        </w:rPr>
      </w:pPr>
      <w:r w:rsidRPr="00877136">
        <w:rPr>
          <w:b/>
          <w:sz w:val="36"/>
          <w:szCs w:val="36"/>
        </w:rPr>
        <w:lastRenderedPageBreak/>
        <w:t>Table of Contents</w:t>
      </w:r>
    </w:p>
    <w:p w14:paraId="7794BE0C" w14:textId="77777777" w:rsidR="00B77B85" w:rsidRDefault="00B77B85" w:rsidP="00B77B85">
      <w:pPr>
        <w:pStyle w:val="TOC1"/>
      </w:pPr>
    </w:p>
    <w:p w14:paraId="65EB18CC" w14:textId="64738E20" w:rsidR="001F0588" w:rsidRDefault="00B77B85">
      <w:pPr>
        <w:pStyle w:val="TOC1"/>
        <w:rPr>
          <w:rFonts w:asciiTheme="minorHAnsi" w:eastAsiaTheme="minorEastAsia" w:hAnsiTheme="minorHAnsi" w:cstheme="minorBidi"/>
          <w:b w:val="0"/>
          <w:bCs w:val="0"/>
          <w:noProof/>
          <w:sz w:val="22"/>
          <w:szCs w:val="22"/>
          <w:lang w:val="en-PK" w:eastAsia="en-PK"/>
        </w:rPr>
      </w:pPr>
      <w:r w:rsidRPr="00232D38">
        <w:fldChar w:fldCharType="begin"/>
      </w:r>
      <w:r w:rsidRPr="00232D38">
        <w:instrText xml:space="preserve"> TOC \o "1-2" \t "TOCentry,1" </w:instrText>
      </w:r>
      <w:r w:rsidRPr="00232D38">
        <w:fldChar w:fldCharType="separate"/>
      </w:r>
      <w:r w:rsidR="001F0588" w:rsidRPr="00A83D24">
        <w:rPr>
          <w:noProof/>
        </w:rPr>
        <w:t>Revision History</w:t>
      </w:r>
      <w:r w:rsidR="001F0588">
        <w:rPr>
          <w:noProof/>
        </w:rPr>
        <w:tab/>
      </w:r>
      <w:r w:rsidR="001F0588">
        <w:rPr>
          <w:noProof/>
        </w:rPr>
        <w:fldChar w:fldCharType="begin"/>
      </w:r>
      <w:r w:rsidR="001F0588">
        <w:rPr>
          <w:noProof/>
        </w:rPr>
        <w:instrText xml:space="preserve"> PAGEREF _Toc70241046 \h </w:instrText>
      </w:r>
      <w:r w:rsidR="001F0588">
        <w:rPr>
          <w:noProof/>
        </w:rPr>
      </w:r>
      <w:r w:rsidR="001F0588">
        <w:rPr>
          <w:noProof/>
        </w:rPr>
        <w:fldChar w:fldCharType="separate"/>
      </w:r>
      <w:r w:rsidR="001F0588">
        <w:rPr>
          <w:noProof/>
        </w:rPr>
        <w:t>ii</w:t>
      </w:r>
      <w:r w:rsidR="001F0588">
        <w:rPr>
          <w:noProof/>
        </w:rPr>
        <w:fldChar w:fldCharType="end"/>
      </w:r>
    </w:p>
    <w:p w14:paraId="072330EA" w14:textId="211980EC" w:rsidR="001F0588" w:rsidRDefault="001F0588">
      <w:pPr>
        <w:pStyle w:val="TOC1"/>
        <w:rPr>
          <w:rFonts w:asciiTheme="minorHAnsi" w:eastAsiaTheme="minorEastAsia" w:hAnsiTheme="minorHAnsi" w:cstheme="minorBidi"/>
          <w:b w:val="0"/>
          <w:bCs w:val="0"/>
          <w:noProof/>
          <w:sz w:val="22"/>
          <w:szCs w:val="22"/>
          <w:lang w:val="en-PK" w:eastAsia="en-PK"/>
        </w:rPr>
      </w:pPr>
      <w:r w:rsidRPr="00A83D24">
        <w:rPr>
          <w:noProof/>
        </w:rPr>
        <w:t>Application Evaluation History</w:t>
      </w:r>
      <w:r>
        <w:rPr>
          <w:noProof/>
        </w:rPr>
        <w:tab/>
      </w:r>
      <w:r>
        <w:rPr>
          <w:noProof/>
        </w:rPr>
        <w:fldChar w:fldCharType="begin"/>
      </w:r>
      <w:r>
        <w:rPr>
          <w:noProof/>
        </w:rPr>
        <w:instrText xml:space="preserve"> PAGEREF _Toc70241047 \h </w:instrText>
      </w:r>
      <w:r>
        <w:rPr>
          <w:noProof/>
        </w:rPr>
      </w:r>
      <w:r>
        <w:rPr>
          <w:noProof/>
        </w:rPr>
        <w:fldChar w:fldCharType="separate"/>
      </w:r>
      <w:r>
        <w:rPr>
          <w:noProof/>
        </w:rPr>
        <w:t>iii</w:t>
      </w:r>
      <w:r>
        <w:rPr>
          <w:noProof/>
        </w:rPr>
        <w:fldChar w:fldCharType="end"/>
      </w:r>
    </w:p>
    <w:p w14:paraId="6C183C93" w14:textId="747F3C32"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1.</w:t>
      </w:r>
      <w:r>
        <w:rPr>
          <w:rFonts w:asciiTheme="minorHAnsi" w:eastAsiaTheme="minorEastAsia" w:hAnsiTheme="minorHAnsi" w:cstheme="minorBidi"/>
          <w:b w:val="0"/>
          <w:bCs w:val="0"/>
          <w:noProof/>
          <w:sz w:val="22"/>
          <w:szCs w:val="22"/>
          <w:lang w:val="en-PK" w:eastAsia="en-PK"/>
        </w:rPr>
        <w:tab/>
      </w:r>
      <w:r>
        <w:rPr>
          <w:noProof/>
        </w:rPr>
        <w:t>Introduction</w:t>
      </w:r>
      <w:r>
        <w:rPr>
          <w:noProof/>
        </w:rPr>
        <w:tab/>
      </w:r>
      <w:r>
        <w:rPr>
          <w:noProof/>
        </w:rPr>
        <w:fldChar w:fldCharType="begin"/>
      </w:r>
      <w:r>
        <w:rPr>
          <w:noProof/>
        </w:rPr>
        <w:instrText xml:space="preserve"> PAGEREF _Toc70241048 \h </w:instrText>
      </w:r>
      <w:r>
        <w:rPr>
          <w:noProof/>
        </w:rPr>
      </w:r>
      <w:r>
        <w:rPr>
          <w:noProof/>
        </w:rPr>
        <w:fldChar w:fldCharType="separate"/>
      </w:r>
      <w:r>
        <w:rPr>
          <w:noProof/>
        </w:rPr>
        <w:t>1</w:t>
      </w:r>
      <w:r>
        <w:rPr>
          <w:noProof/>
        </w:rPr>
        <w:fldChar w:fldCharType="end"/>
      </w:r>
    </w:p>
    <w:p w14:paraId="78D8BCC0" w14:textId="446C571D"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1.1</w:t>
      </w:r>
      <w:r>
        <w:rPr>
          <w:rFonts w:asciiTheme="minorHAnsi" w:eastAsiaTheme="minorEastAsia" w:hAnsiTheme="minorHAnsi" w:cstheme="minorBidi"/>
          <w:noProof/>
          <w:szCs w:val="22"/>
          <w:lang w:val="en-PK" w:eastAsia="en-PK"/>
        </w:rPr>
        <w:tab/>
      </w:r>
      <w:r>
        <w:rPr>
          <w:noProof/>
        </w:rPr>
        <w:t>Scope and Modules</w:t>
      </w:r>
      <w:r>
        <w:rPr>
          <w:noProof/>
        </w:rPr>
        <w:tab/>
      </w:r>
      <w:r>
        <w:rPr>
          <w:noProof/>
        </w:rPr>
        <w:fldChar w:fldCharType="begin"/>
      </w:r>
      <w:r>
        <w:rPr>
          <w:noProof/>
        </w:rPr>
        <w:instrText xml:space="preserve"> PAGEREF _Toc70241049 \h </w:instrText>
      </w:r>
      <w:r>
        <w:rPr>
          <w:noProof/>
        </w:rPr>
      </w:r>
      <w:r>
        <w:rPr>
          <w:noProof/>
        </w:rPr>
        <w:fldChar w:fldCharType="separate"/>
      </w:r>
      <w:r>
        <w:rPr>
          <w:noProof/>
        </w:rPr>
        <w:t>1</w:t>
      </w:r>
      <w:r>
        <w:rPr>
          <w:noProof/>
        </w:rPr>
        <w:fldChar w:fldCharType="end"/>
      </w:r>
    </w:p>
    <w:p w14:paraId="2DCDFA93" w14:textId="6CFD7308"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2.</w:t>
      </w:r>
      <w:r>
        <w:rPr>
          <w:rFonts w:asciiTheme="minorHAnsi" w:eastAsiaTheme="minorEastAsia" w:hAnsiTheme="minorHAnsi" w:cstheme="minorBidi"/>
          <w:b w:val="0"/>
          <w:bCs w:val="0"/>
          <w:noProof/>
          <w:sz w:val="22"/>
          <w:szCs w:val="22"/>
          <w:lang w:val="en-PK" w:eastAsia="en-PK"/>
        </w:rPr>
        <w:tab/>
      </w:r>
      <w:r>
        <w:rPr>
          <w:noProof/>
        </w:rPr>
        <w:t>Design Methodology and Software Process Model</w:t>
      </w:r>
      <w:r>
        <w:rPr>
          <w:noProof/>
        </w:rPr>
        <w:tab/>
      </w:r>
      <w:r>
        <w:rPr>
          <w:noProof/>
        </w:rPr>
        <w:fldChar w:fldCharType="begin"/>
      </w:r>
      <w:r>
        <w:rPr>
          <w:noProof/>
        </w:rPr>
        <w:instrText xml:space="preserve"> PAGEREF _Toc70241050 \h </w:instrText>
      </w:r>
      <w:r>
        <w:rPr>
          <w:noProof/>
        </w:rPr>
      </w:r>
      <w:r>
        <w:rPr>
          <w:noProof/>
        </w:rPr>
        <w:fldChar w:fldCharType="separate"/>
      </w:r>
      <w:r>
        <w:rPr>
          <w:noProof/>
        </w:rPr>
        <w:t>1</w:t>
      </w:r>
      <w:r>
        <w:rPr>
          <w:noProof/>
        </w:rPr>
        <w:fldChar w:fldCharType="end"/>
      </w:r>
    </w:p>
    <w:p w14:paraId="5212B7BC" w14:textId="56BE5075"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2.1</w:t>
      </w:r>
      <w:r>
        <w:rPr>
          <w:rFonts w:asciiTheme="minorHAnsi" w:eastAsiaTheme="minorEastAsia" w:hAnsiTheme="minorHAnsi" w:cstheme="minorBidi"/>
          <w:noProof/>
          <w:szCs w:val="22"/>
          <w:lang w:val="en-PK" w:eastAsia="en-PK"/>
        </w:rPr>
        <w:tab/>
      </w:r>
      <w:r>
        <w:rPr>
          <w:noProof/>
        </w:rPr>
        <w:t>Design Methodology</w:t>
      </w:r>
      <w:r>
        <w:rPr>
          <w:noProof/>
        </w:rPr>
        <w:tab/>
      </w:r>
      <w:r>
        <w:rPr>
          <w:noProof/>
        </w:rPr>
        <w:fldChar w:fldCharType="begin"/>
      </w:r>
      <w:r>
        <w:rPr>
          <w:noProof/>
        </w:rPr>
        <w:instrText xml:space="preserve"> PAGEREF _Toc70241051 \h </w:instrText>
      </w:r>
      <w:r>
        <w:rPr>
          <w:noProof/>
        </w:rPr>
      </w:r>
      <w:r>
        <w:rPr>
          <w:noProof/>
        </w:rPr>
        <w:fldChar w:fldCharType="separate"/>
      </w:r>
      <w:r>
        <w:rPr>
          <w:noProof/>
        </w:rPr>
        <w:t>1</w:t>
      </w:r>
      <w:r>
        <w:rPr>
          <w:noProof/>
        </w:rPr>
        <w:fldChar w:fldCharType="end"/>
      </w:r>
    </w:p>
    <w:p w14:paraId="331F9B70" w14:textId="3FB94E41"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2.2</w:t>
      </w:r>
      <w:r>
        <w:rPr>
          <w:rFonts w:asciiTheme="minorHAnsi" w:eastAsiaTheme="minorEastAsia" w:hAnsiTheme="minorHAnsi" w:cstheme="minorBidi"/>
          <w:noProof/>
          <w:szCs w:val="22"/>
          <w:lang w:val="en-PK" w:eastAsia="en-PK"/>
        </w:rPr>
        <w:tab/>
      </w:r>
      <w:r>
        <w:rPr>
          <w:noProof/>
        </w:rPr>
        <w:t>Process Model</w:t>
      </w:r>
      <w:r>
        <w:rPr>
          <w:noProof/>
        </w:rPr>
        <w:tab/>
      </w:r>
      <w:r>
        <w:rPr>
          <w:noProof/>
        </w:rPr>
        <w:fldChar w:fldCharType="begin"/>
      </w:r>
      <w:r>
        <w:rPr>
          <w:noProof/>
        </w:rPr>
        <w:instrText xml:space="preserve"> PAGEREF _Toc70241052 \h </w:instrText>
      </w:r>
      <w:r>
        <w:rPr>
          <w:noProof/>
        </w:rPr>
      </w:r>
      <w:r>
        <w:rPr>
          <w:noProof/>
        </w:rPr>
        <w:fldChar w:fldCharType="separate"/>
      </w:r>
      <w:r>
        <w:rPr>
          <w:noProof/>
        </w:rPr>
        <w:t>2</w:t>
      </w:r>
      <w:r>
        <w:rPr>
          <w:noProof/>
        </w:rPr>
        <w:fldChar w:fldCharType="end"/>
      </w:r>
    </w:p>
    <w:p w14:paraId="5E9ADFFE" w14:textId="72D1C750"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3.</w:t>
      </w:r>
      <w:r>
        <w:rPr>
          <w:rFonts w:asciiTheme="minorHAnsi" w:eastAsiaTheme="minorEastAsia" w:hAnsiTheme="minorHAnsi" w:cstheme="minorBidi"/>
          <w:b w:val="0"/>
          <w:bCs w:val="0"/>
          <w:noProof/>
          <w:sz w:val="22"/>
          <w:szCs w:val="22"/>
          <w:lang w:val="en-PK" w:eastAsia="en-PK"/>
        </w:rPr>
        <w:tab/>
      </w:r>
      <w:r>
        <w:rPr>
          <w:noProof/>
        </w:rPr>
        <w:t>System Overview</w:t>
      </w:r>
      <w:r>
        <w:rPr>
          <w:noProof/>
        </w:rPr>
        <w:tab/>
      </w:r>
      <w:r>
        <w:rPr>
          <w:noProof/>
        </w:rPr>
        <w:fldChar w:fldCharType="begin"/>
      </w:r>
      <w:r>
        <w:rPr>
          <w:noProof/>
        </w:rPr>
        <w:instrText xml:space="preserve"> PAGEREF _Toc70241053 \h </w:instrText>
      </w:r>
      <w:r>
        <w:rPr>
          <w:noProof/>
        </w:rPr>
      </w:r>
      <w:r>
        <w:rPr>
          <w:noProof/>
        </w:rPr>
        <w:fldChar w:fldCharType="separate"/>
      </w:r>
      <w:r>
        <w:rPr>
          <w:noProof/>
        </w:rPr>
        <w:t>2</w:t>
      </w:r>
      <w:r>
        <w:rPr>
          <w:noProof/>
        </w:rPr>
        <w:fldChar w:fldCharType="end"/>
      </w:r>
    </w:p>
    <w:p w14:paraId="768FF7F9" w14:textId="2CF238F7"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3.1</w:t>
      </w:r>
      <w:r>
        <w:rPr>
          <w:rFonts w:asciiTheme="minorHAnsi" w:eastAsiaTheme="minorEastAsia" w:hAnsiTheme="minorHAnsi" w:cstheme="minorBidi"/>
          <w:noProof/>
          <w:szCs w:val="22"/>
          <w:lang w:val="en-PK" w:eastAsia="en-PK"/>
        </w:rPr>
        <w:tab/>
      </w:r>
      <w:r>
        <w:rPr>
          <w:noProof/>
        </w:rPr>
        <w:t>Architectural Design</w:t>
      </w:r>
      <w:r>
        <w:rPr>
          <w:noProof/>
        </w:rPr>
        <w:tab/>
      </w:r>
      <w:r>
        <w:rPr>
          <w:noProof/>
        </w:rPr>
        <w:fldChar w:fldCharType="begin"/>
      </w:r>
      <w:r>
        <w:rPr>
          <w:noProof/>
        </w:rPr>
        <w:instrText xml:space="preserve"> PAGEREF _Toc70241054 \h </w:instrText>
      </w:r>
      <w:r>
        <w:rPr>
          <w:noProof/>
        </w:rPr>
      </w:r>
      <w:r>
        <w:rPr>
          <w:noProof/>
        </w:rPr>
        <w:fldChar w:fldCharType="separate"/>
      </w:r>
      <w:r>
        <w:rPr>
          <w:noProof/>
        </w:rPr>
        <w:t>2</w:t>
      </w:r>
      <w:r>
        <w:rPr>
          <w:noProof/>
        </w:rPr>
        <w:fldChar w:fldCharType="end"/>
      </w:r>
    </w:p>
    <w:p w14:paraId="0C291075" w14:textId="5DFA7F0A"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3.2</w:t>
      </w:r>
      <w:r>
        <w:rPr>
          <w:rFonts w:asciiTheme="minorHAnsi" w:eastAsiaTheme="minorEastAsia" w:hAnsiTheme="minorHAnsi" w:cstheme="minorBidi"/>
          <w:noProof/>
          <w:szCs w:val="22"/>
          <w:lang w:val="en-PK" w:eastAsia="en-PK"/>
        </w:rPr>
        <w:tab/>
      </w:r>
      <w:r>
        <w:rPr>
          <w:noProof/>
        </w:rPr>
        <w:t>Process Flow/Representation</w:t>
      </w:r>
      <w:r>
        <w:rPr>
          <w:noProof/>
        </w:rPr>
        <w:tab/>
      </w:r>
      <w:r>
        <w:rPr>
          <w:noProof/>
        </w:rPr>
        <w:fldChar w:fldCharType="begin"/>
      </w:r>
      <w:r>
        <w:rPr>
          <w:noProof/>
        </w:rPr>
        <w:instrText xml:space="preserve"> PAGEREF _Toc70241055 \h </w:instrText>
      </w:r>
      <w:r>
        <w:rPr>
          <w:noProof/>
        </w:rPr>
      </w:r>
      <w:r>
        <w:rPr>
          <w:noProof/>
        </w:rPr>
        <w:fldChar w:fldCharType="separate"/>
      </w:r>
      <w:r>
        <w:rPr>
          <w:noProof/>
        </w:rPr>
        <w:t>2</w:t>
      </w:r>
      <w:r>
        <w:rPr>
          <w:noProof/>
        </w:rPr>
        <w:fldChar w:fldCharType="end"/>
      </w:r>
    </w:p>
    <w:p w14:paraId="1E691BDE" w14:textId="1A3D1AB7"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4.</w:t>
      </w:r>
      <w:r>
        <w:rPr>
          <w:rFonts w:asciiTheme="minorHAnsi" w:eastAsiaTheme="minorEastAsia" w:hAnsiTheme="minorHAnsi" w:cstheme="minorBidi"/>
          <w:b w:val="0"/>
          <w:bCs w:val="0"/>
          <w:noProof/>
          <w:sz w:val="22"/>
          <w:szCs w:val="22"/>
          <w:lang w:val="en-PK" w:eastAsia="en-PK"/>
        </w:rPr>
        <w:tab/>
      </w:r>
      <w:r>
        <w:rPr>
          <w:noProof/>
        </w:rPr>
        <w:t>Design Models</w:t>
      </w:r>
      <w:r>
        <w:rPr>
          <w:noProof/>
        </w:rPr>
        <w:tab/>
      </w:r>
      <w:r>
        <w:rPr>
          <w:noProof/>
        </w:rPr>
        <w:fldChar w:fldCharType="begin"/>
      </w:r>
      <w:r>
        <w:rPr>
          <w:noProof/>
        </w:rPr>
        <w:instrText xml:space="preserve"> PAGEREF _Toc70241056 \h </w:instrText>
      </w:r>
      <w:r>
        <w:rPr>
          <w:noProof/>
        </w:rPr>
      </w:r>
      <w:r>
        <w:rPr>
          <w:noProof/>
        </w:rPr>
        <w:fldChar w:fldCharType="separate"/>
      </w:r>
      <w:r>
        <w:rPr>
          <w:noProof/>
        </w:rPr>
        <w:t>3</w:t>
      </w:r>
      <w:r>
        <w:rPr>
          <w:noProof/>
        </w:rPr>
        <w:fldChar w:fldCharType="end"/>
      </w:r>
    </w:p>
    <w:p w14:paraId="415ED270" w14:textId="7E11164B"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5.</w:t>
      </w:r>
      <w:r>
        <w:rPr>
          <w:rFonts w:asciiTheme="minorHAnsi" w:eastAsiaTheme="minorEastAsia" w:hAnsiTheme="minorHAnsi" w:cstheme="minorBidi"/>
          <w:b w:val="0"/>
          <w:bCs w:val="0"/>
          <w:noProof/>
          <w:sz w:val="22"/>
          <w:szCs w:val="22"/>
          <w:lang w:val="en-PK" w:eastAsia="en-PK"/>
        </w:rPr>
        <w:tab/>
      </w:r>
      <w:r>
        <w:rPr>
          <w:noProof/>
        </w:rPr>
        <w:t>Data Design</w:t>
      </w:r>
      <w:r>
        <w:rPr>
          <w:noProof/>
        </w:rPr>
        <w:tab/>
      </w:r>
      <w:r>
        <w:rPr>
          <w:noProof/>
        </w:rPr>
        <w:fldChar w:fldCharType="begin"/>
      </w:r>
      <w:r>
        <w:rPr>
          <w:noProof/>
        </w:rPr>
        <w:instrText xml:space="preserve"> PAGEREF _Toc70241057 \h </w:instrText>
      </w:r>
      <w:r>
        <w:rPr>
          <w:noProof/>
        </w:rPr>
      </w:r>
      <w:r>
        <w:rPr>
          <w:noProof/>
        </w:rPr>
        <w:fldChar w:fldCharType="separate"/>
      </w:r>
      <w:r>
        <w:rPr>
          <w:noProof/>
        </w:rPr>
        <w:t>4</w:t>
      </w:r>
      <w:r>
        <w:rPr>
          <w:noProof/>
        </w:rPr>
        <w:fldChar w:fldCharType="end"/>
      </w:r>
    </w:p>
    <w:p w14:paraId="6DBBF4C4" w14:textId="26A5D74B"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5.1</w:t>
      </w:r>
      <w:r>
        <w:rPr>
          <w:rFonts w:asciiTheme="minorHAnsi" w:eastAsiaTheme="minorEastAsia" w:hAnsiTheme="minorHAnsi" w:cstheme="minorBidi"/>
          <w:noProof/>
          <w:szCs w:val="22"/>
          <w:lang w:val="en-PK" w:eastAsia="en-PK"/>
        </w:rPr>
        <w:tab/>
      </w:r>
      <w:r>
        <w:rPr>
          <w:noProof/>
        </w:rPr>
        <w:t>Data Dictionary</w:t>
      </w:r>
      <w:r>
        <w:rPr>
          <w:noProof/>
        </w:rPr>
        <w:tab/>
      </w:r>
      <w:r>
        <w:rPr>
          <w:noProof/>
        </w:rPr>
        <w:fldChar w:fldCharType="begin"/>
      </w:r>
      <w:r>
        <w:rPr>
          <w:noProof/>
        </w:rPr>
        <w:instrText xml:space="preserve"> PAGEREF _Toc70241058 \h </w:instrText>
      </w:r>
      <w:r>
        <w:rPr>
          <w:noProof/>
        </w:rPr>
      </w:r>
      <w:r>
        <w:rPr>
          <w:noProof/>
        </w:rPr>
        <w:fldChar w:fldCharType="separate"/>
      </w:r>
      <w:r>
        <w:rPr>
          <w:noProof/>
        </w:rPr>
        <w:t>4</w:t>
      </w:r>
      <w:r>
        <w:rPr>
          <w:noProof/>
        </w:rPr>
        <w:fldChar w:fldCharType="end"/>
      </w:r>
    </w:p>
    <w:p w14:paraId="5EA9FA7D" w14:textId="524F77DD"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6.</w:t>
      </w:r>
      <w:r>
        <w:rPr>
          <w:rFonts w:asciiTheme="minorHAnsi" w:eastAsiaTheme="minorEastAsia" w:hAnsiTheme="minorHAnsi" w:cstheme="minorBidi"/>
          <w:b w:val="0"/>
          <w:bCs w:val="0"/>
          <w:noProof/>
          <w:sz w:val="22"/>
          <w:szCs w:val="22"/>
          <w:lang w:val="en-PK" w:eastAsia="en-PK"/>
        </w:rPr>
        <w:tab/>
      </w:r>
      <w:r>
        <w:rPr>
          <w:noProof/>
        </w:rPr>
        <w:t>Algorithm and Implementation</w:t>
      </w:r>
      <w:r>
        <w:rPr>
          <w:noProof/>
        </w:rPr>
        <w:tab/>
      </w:r>
      <w:r>
        <w:rPr>
          <w:noProof/>
        </w:rPr>
        <w:fldChar w:fldCharType="begin"/>
      </w:r>
      <w:r>
        <w:rPr>
          <w:noProof/>
        </w:rPr>
        <w:instrText xml:space="preserve"> PAGEREF _Toc70241059 \h </w:instrText>
      </w:r>
      <w:r>
        <w:rPr>
          <w:noProof/>
        </w:rPr>
      </w:r>
      <w:r>
        <w:rPr>
          <w:noProof/>
        </w:rPr>
        <w:fldChar w:fldCharType="separate"/>
      </w:r>
      <w:r>
        <w:rPr>
          <w:noProof/>
        </w:rPr>
        <w:t>5</w:t>
      </w:r>
      <w:r>
        <w:rPr>
          <w:noProof/>
        </w:rPr>
        <w:fldChar w:fldCharType="end"/>
      </w:r>
    </w:p>
    <w:p w14:paraId="39FB6DD8" w14:textId="5D81DCA0"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7.</w:t>
      </w:r>
      <w:r>
        <w:rPr>
          <w:rFonts w:asciiTheme="minorHAnsi" w:eastAsiaTheme="minorEastAsia" w:hAnsiTheme="minorHAnsi" w:cstheme="minorBidi"/>
          <w:b w:val="0"/>
          <w:bCs w:val="0"/>
          <w:noProof/>
          <w:sz w:val="22"/>
          <w:szCs w:val="22"/>
          <w:lang w:val="en-PK" w:eastAsia="en-PK"/>
        </w:rPr>
        <w:tab/>
      </w:r>
      <w:r>
        <w:rPr>
          <w:noProof/>
        </w:rPr>
        <w:t>Software Requirement Traceability Matrix</w:t>
      </w:r>
      <w:r>
        <w:rPr>
          <w:noProof/>
        </w:rPr>
        <w:tab/>
      </w:r>
      <w:r>
        <w:rPr>
          <w:noProof/>
        </w:rPr>
        <w:fldChar w:fldCharType="begin"/>
      </w:r>
      <w:r>
        <w:rPr>
          <w:noProof/>
        </w:rPr>
        <w:instrText xml:space="preserve"> PAGEREF _Toc70241060 \h </w:instrText>
      </w:r>
      <w:r>
        <w:rPr>
          <w:noProof/>
        </w:rPr>
      </w:r>
      <w:r>
        <w:rPr>
          <w:noProof/>
        </w:rPr>
        <w:fldChar w:fldCharType="separate"/>
      </w:r>
      <w:r>
        <w:rPr>
          <w:noProof/>
        </w:rPr>
        <w:t>6</w:t>
      </w:r>
      <w:r>
        <w:rPr>
          <w:noProof/>
        </w:rPr>
        <w:fldChar w:fldCharType="end"/>
      </w:r>
    </w:p>
    <w:p w14:paraId="7DB1C88A" w14:textId="4C4F3DE3"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8.</w:t>
      </w:r>
      <w:r>
        <w:rPr>
          <w:rFonts w:asciiTheme="minorHAnsi" w:eastAsiaTheme="minorEastAsia" w:hAnsiTheme="minorHAnsi" w:cstheme="minorBidi"/>
          <w:b w:val="0"/>
          <w:bCs w:val="0"/>
          <w:noProof/>
          <w:sz w:val="22"/>
          <w:szCs w:val="22"/>
          <w:lang w:val="en-PK" w:eastAsia="en-PK"/>
        </w:rPr>
        <w:tab/>
      </w:r>
      <w:r>
        <w:rPr>
          <w:noProof/>
        </w:rPr>
        <w:t>Human Interface Design</w:t>
      </w:r>
      <w:r>
        <w:rPr>
          <w:noProof/>
        </w:rPr>
        <w:tab/>
      </w:r>
      <w:r>
        <w:rPr>
          <w:noProof/>
        </w:rPr>
        <w:fldChar w:fldCharType="begin"/>
      </w:r>
      <w:r>
        <w:rPr>
          <w:noProof/>
        </w:rPr>
        <w:instrText xml:space="preserve"> PAGEREF _Toc70241061 \h </w:instrText>
      </w:r>
      <w:r>
        <w:rPr>
          <w:noProof/>
        </w:rPr>
      </w:r>
      <w:r>
        <w:rPr>
          <w:noProof/>
        </w:rPr>
        <w:fldChar w:fldCharType="separate"/>
      </w:r>
      <w:r>
        <w:rPr>
          <w:noProof/>
        </w:rPr>
        <w:t>7</w:t>
      </w:r>
      <w:r>
        <w:rPr>
          <w:noProof/>
        </w:rPr>
        <w:fldChar w:fldCharType="end"/>
      </w:r>
    </w:p>
    <w:p w14:paraId="28674481" w14:textId="7D67D376"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8.1</w:t>
      </w:r>
      <w:r>
        <w:rPr>
          <w:rFonts w:asciiTheme="minorHAnsi" w:eastAsiaTheme="minorEastAsia" w:hAnsiTheme="minorHAnsi" w:cstheme="minorBidi"/>
          <w:noProof/>
          <w:szCs w:val="22"/>
          <w:lang w:val="en-PK" w:eastAsia="en-PK"/>
        </w:rPr>
        <w:tab/>
      </w:r>
      <w:r>
        <w:rPr>
          <w:noProof/>
        </w:rPr>
        <w:t>Screen Images</w:t>
      </w:r>
      <w:r>
        <w:rPr>
          <w:noProof/>
        </w:rPr>
        <w:tab/>
      </w:r>
      <w:r>
        <w:rPr>
          <w:noProof/>
        </w:rPr>
        <w:fldChar w:fldCharType="begin"/>
      </w:r>
      <w:r>
        <w:rPr>
          <w:noProof/>
        </w:rPr>
        <w:instrText xml:space="preserve"> PAGEREF _Toc70241062 \h </w:instrText>
      </w:r>
      <w:r>
        <w:rPr>
          <w:noProof/>
        </w:rPr>
      </w:r>
      <w:r>
        <w:rPr>
          <w:noProof/>
        </w:rPr>
        <w:fldChar w:fldCharType="separate"/>
      </w:r>
      <w:r>
        <w:rPr>
          <w:noProof/>
        </w:rPr>
        <w:t>7</w:t>
      </w:r>
      <w:r>
        <w:rPr>
          <w:noProof/>
        </w:rPr>
        <w:fldChar w:fldCharType="end"/>
      </w:r>
    </w:p>
    <w:p w14:paraId="1CBBD1C5" w14:textId="2C4E0B69"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8.2</w:t>
      </w:r>
      <w:r>
        <w:rPr>
          <w:rFonts w:asciiTheme="minorHAnsi" w:eastAsiaTheme="minorEastAsia" w:hAnsiTheme="minorHAnsi" w:cstheme="minorBidi"/>
          <w:noProof/>
          <w:szCs w:val="22"/>
          <w:lang w:val="en-PK" w:eastAsia="en-PK"/>
        </w:rPr>
        <w:tab/>
      </w:r>
      <w:r>
        <w:rPr>
          <w:noProof/>
        </w:rPr>
        <w:t>Screen Objects and Action</w:t>
      </w:r>
      <w:r>
        <w:rPr>
          <w:noProof/>
        </w:rPr>
        <w:tab/>
      </w:r>
      <w:r>
        <w:rPr>
          <w:noProof/>
        </w:rPr>
        <w:fldChar w:fldCharType="begin"/>
      </w:r>
      <w:r>
        <w:rPr>
          <w:noProof/>
        </w:rPr>
        <w:instrText xml:space="preserve"> PAGEREF _Toc70241063 \h </w:instrText>
      </w:r>
      <w:r>
        <w:rPr>
          <w:noProof/>
        </w:rPr>
      </w:r>
      <w:r>
        <w:rPr>
          <w:noProof/>
        </w:rPr>
        <w:fldChar w:fldCharType="separate"/>
      </w:r>
      <w:r>
        <w:rPr>
          <w:noProof/>
        </w:rPr>
        <w:t>7</w:t>
      </w:r>
      <w:r>
        <w:rPr>
          <w:noProof/>
        </w:rPr>
        <w:fldChar w:fldCharType="end"/>
      </w:r>
    </w:p>
    <w:p w14:paraId="6C6B424A" w14:textId="31C5B111"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9.</w:t>
      </w:r>
      <w:r>
        <w:rPr>
          <w:rFonts w:asciiTheme="minorHAnsi" w:eastAsiaTheme="minorEastAsia" w:hAnsiTheme="minorHAnsi" w:cstheme="minorBidi"/>
          <w:b w:val="0"/>
          <w:bCs w:val="0"/>
          <w:noProof/>
          <w:sz w:val="22"/>
          <w:szCs w:val="22"/>
          <w:lang w:val="en-PK" w:eastAsia="en-PK"/>
        </w:rPr>
        <w:tab/>
      </w:r>
      <w:r>
        <w:rPr>
          <w:noProof/>
        </w:rPr>
        <w:t>Appendix I</w:t>
      </w:r>
      <w:r>
        <w:rPr>
          <w:noProof/>
        </w:rPr>
        <w:tab/>
      </w:r>
      <w:r>
        <w:rPr>
          <w:noProof/>
        </w:rPr>
        <w:fldChar w:fldCharType="begin"/>
      </w:r>
      <w:r>
        <w:rPr>
          <w:noProof/>
        </w:rPr>
        <w:instrText xml:space="preserve"> PAGEREF _Toc70241064 \h </w:instrText>
      </w:r>
      <w:r>
        <w:rPr>
          <w:noProof/>
        </w:rPr>
      </w:r>
      <w:r>
        <w:rPr>
          <w:noProof/>
        </w:rPr>
        <w:fldChar w:fldCharType="separate"/>
      </w:r>
      <w:r>
        <w:rPr>
          <w:noProof/>
        </w:rPr>
        <w:t>8</w:t>
      </w:r>
      <w:r>
        <w:rPr>
          <w:noProof/>
        </w:rPr>
        <w:fldChar w:fldCharType="end"/>
      </w:r>
    </w:p>
    <w:p w14:paraId="4C2869BD" w14:textId="039428BA" w:rsidR="00B77B85" w:rsidRDefault="00B77B85" w:rsidP="00B77B85">
      <w:pPr>
        <w:pStyle w:val="TOCEntry"/>
        <w:jc w:val="center"/>
        <w:rPr>
          <w:sz w:val="28"/>
          <w:szCs w:val="22"/>
        </w:rPr>
      </w:pPr>
      <w:r w:rsidRPr="00232D38">
        <w:fldChar w:fldCharType="end"/>
      </w:r>
      <w:r w:rsidR="00F11A64" w:rsidRPr="00F11A64">
        <w:rPr>
          <w:sz w:val="28"/>
          <w:szCs w:val="22"/>
        </w:rPr>
        <w:t xml:space="preserve"> </w:t>
      </w:r>
      <w:bookmarkStart w:id="0" w:name="_Toc519128719"/>
      <w:bookmarkStart w:id="1" w:name="_Hlk29899656"/>
    </w:p>
    <w:p w14:paraId="0E77A631" w14:textId="77777777" w:rsidR="00B77B85" w:rsidRDefault="00B77B85">
      <w:pPr>
        <w:rPr>
          <w:rFonts w:ascii="Times" w:hAnsi="Times"/>
          <w:b/>
          <w:sz w:val="28"/>
          <w:szCs w:val="22"/>
        </w:rPr>
      </w:pPr>
      <w:r>
        <w:rPr>
          <w:sz w:val="28"/>
          <w:szCs w:val="22"/>
        </w:rPr>
        <w:br w:type="page"/>
      </w:r>
    </w:p>
    <w:p w14:paraId="3DBEADF5" w14:textId="456D558C" w:rsidR="00152220" w:rsidRPr="007B6799" w:rsidRDefault="00152220" w:rsidP="00152220">
      <w:pPr>
        <w:pStyle w:val="TOCEntry"/>
        <w:jc w:val="center"/>
        <w:rPr>
          <w:rFonts w:ascii="Times New Roman" w:hAnsi="Times New Roman"/>
          <w:sz w:val="28"/>
          <w:szCs w:val="16"/>
        </w:rPr>
      </w:pPr>
      <w:bookmarkStart w:id="2" w:name="_Toc70241046"/>
      <w:r w:rsidRPr="007B6799">
        <w:rPr>
          <w:rFonts w:ascii="Times New Roman" w:hAnsi="Times New Roman"/>
          <w:sz w:val="28"/>
          <w:szCs w:val="16"/>
        </w:rPr>
        <w:lastRenderedPageBreak/>
        <w:t>Revision History</w:t>
      </w:r>
      <w:bookmarkEnd w:id="0"/>
      <w:bookmarkEnd w:id="2"/>
    </w:p>
    <w:tbl>
      <w:tblPr>
        <w:tblStyle w:val="TableGrid"/>
        <w:tblW w:w="9868" w:type="dxa"/>
        <w:tblLayout w:type="fixed"/>
        <w:tblLook w:val="0000" w:firstRow="0" w:lastRow="0" w:firstColumn="0" w:lastColumn="0" w:noHBand="0" w:noVBand="0"/>
      </w:tblPr>
      <w:tblGrid>
        <w:gridCol w:w="2160"/>
        <w:gridCol w:w="1170"/>
        <w:gridCol w:w="4954"/>
        <w:gridCol w:w="1584"/>
      </w:tblGrid>
      <w:tr w:rsidR="00152220" w:rsidRPr="00877136" w14:paraId="00E68E9C" w14:textId="77777777" w:rsidTr="00A10B3F">
        <w:tc>
          <w:tcPr>
            <w:tcW w:w="2160" w:type="dxa"/>
          </w:tcPr>
          <w:p w14:paraId="57245337" w14:textId="77777777" w:rsidR="00152220" w:rsidRPr="00877136" w:rsidRDefault="00152220" w:rsidP="00BB0F1D">
            <w:pPr>
              <w:spacing w:before="40" w:after="40"/>
              <w:rPr>
                <w:b/>
              </w:rPr>
            </w:pPr>
            <w:r w:rsidRPr="00877136">
              <w:rPr>
                <w:b/>
              </w:rPr>
              <w:t>Name</w:t>
            </w:r>
          </w:p>
        </w:tc>
        <w:tc>
          <w:tcPr>
            <w:tcW w:w="1170" w:type="dxa"/>
          </w:tcPr>
          <w:p w14:paraId="27993C33" w14:textId="77777777" w:rsidR="00152220" w:rsidRPr="00877136" w:rsidRDefault="00152220" w:rsidP="00BB0F1D">
            <w:pPr>
              <w:spacing w:before="40" w:after="40"/>
              <w:rPr>
                <w:b/>
              </w:rPr>
            </w:pPr>
            <w:r w:rsidRPr="00877136">
              <w:rPr>
                <w:b/>
              </w:rPr>
              <w:t>Date</w:t>
            </w:r>
          </w:p>
        </w:tc>
        <w:tc>
          <w:tcPr>
            <w:tcW w:w="4954" w:type="dxa"/>
          </w:tcPr>
          <w:p w14:paraId="3CA7347D" w14:textId="77777777" w:rsidR="00152220" w:rsidRPr="00877136" w:rsidRDefault="00152220" w:rsidP="00BB0F1D">
            <w:pPr>
              <w:spacing w:before="40" w:after="40"/>
              <w:rPr>
                <w:b/>
              </w:rPr>
            </w:pPr>
            <w:r w:rsidRPr="00877136">
              <w:rPr>
                <w:b/>
              </w:rPr>
              <w:t xml:space="preserve">Reason for </w:t>
            </w:r>
            <w:r>
              <w:rPr>
                <w:b/>
              </w:rPr>
              <w:t>C</w:t>
            </w:r>
            <w:r w:rsidRPr="00877136">
              <w:rPr>
                <w:b/>
              </w:rPr>
              <w:t>hanges</w:t>
            </w:r>
          </w:p>
        </w:tc>
        <w:tc>
          <w:tcPr>
            <w:tcW w:w="1584" w:type="dxa"/>
          </w:tcPr>
          <w:p w14:paraId="75956F95" w14:textId="77777777" w:rsidR="00152220" w:rsidRPr="00877136" w:rsidRDefault="00152220" w:rsidP="00BB0F1D">
            <w:pPr>
              <w:spacing w:before="40" w:after="40"/>
              <w:rPr>
                <w:b/>
              </w:rPr>
            </w:pPr>
            <w:r w:rsidRPr="00877136">
              <w:rPr>
                <w:b/>
              </w:rPr>
              <w:t>Version</w:t>
            </w:r>
          </w:p>
        </w:tc>
      </w:tr>
      <w:tr w:rsidR="00152220" w:rsidRPr="00877136" w14:paraId="38946128" w14:textId="77777777" w:rsidTr="00A10B3F">
        <w:tc>
          <w:tcPr>
            <w:tcW w:w="2160" w:type="dxa"/>
          </w:tcPr>
          <w:p w14:paraId="27F9A44E" w14:textId="77777777" w:rsidR="00152220" w:rsidRPr="00877136" w:rsidRDefault="00152220" w:rsidP="00BB0F1D">
            <w:pPr>
              <w:spacing w:before="40" w:after="40" w:line="480" w:lineRule="auto"/>
            </w:pPr>
          </w:p>
        </w:tc>
        <w:tc>
          <w:tcPr>
            <w:tcW w:w="1170" w:type="dxa"/>
          </w:tcPr>
          <w:p w14:paraId="2F210F91" w14:textId="77777777" w:rsidR="00152220" w:rsidRPr="00877136" w:rsidRDefault="00152220" w:rsidP="00BB0F1D">
            <w:pPr>
              <w:spacing w:before="40" w:after="40" w:line="480" w:lineRule="auto"/>
            </w:pPr>
          </w:p>
        </w:tc>
        <w:tc>
          <w:tcPr>
            <w:tcW w:w="4954" w:type="dxa"/>
          </w:tcPr>
          <w:p w14:paraId="225EFABE" w14:textId="77777777" w:rsidR="00152220" w:rsidRPr="00877136" w:rsidRDefault="00152220" w:rsidP="00BB0F1D">
            <w:pPr>
              <w:spacing w:before="40" w:after="40" w:line="480" w:lineRule="auto"/>
            </w:pPr>
          </w:p>
        </w:tc>
        <w:tc>
          <w:tcPr>
            <w:tcW w:w="1584" w:type="dxa"/>
          </w:tcPr>
          <w:p w14:paraId="30C60AAD" w14:textId="77777777" w:rsidR="00152220" w:rsidRPr="00877136" w:rsidRDefault="00152220" w:rsidP="00BB0F1D">
            <w:pPr>
              <w:spacing w:before="40" w:after="40" w:line="480" w:lineRule="auto"/>
            </w:pPr>
          </w:p>
        </w:tc>
      </w:tr>
      <w:tr w:rsidR="00152220" w:rsidRPr="00877136" w14:paraId="6576B3BE" w14:textId="77777777" w:rsidTr="00A10B3F">
        <w:tc>
          <w:tcPr>
            <w:tcW w:w="2160" w:type="dxa"/>
          </w:tcPr>
          <w:p w14:paraId="2F60169C" w14:textId="77777777" w:rsidR="00152220" w:rsidRPr="00877136" w:rsidRDefault="00152220" w:rsidP="00BB0F1D">
            <w:pPr>
              <w:spacing w:before="40" w:after="40" w:line="480" w:lineRule="auto"/>
            </w:pPr>
          </w:p>
        </w:tc>
        <w:tc>
          <w:tcPr>
            <w:tcW w:w="1170" w:type="dxa"/>
          </w:tcPr>
          <w:p w14:paraId="14501D04" w14:textId="77777777" w:rsidR="00152220" w:rsidRPr="00877136" w:rsidRDefault="00152220" w:rsidP="00BB0F1D">
            <w:pPr>
              <w:spacing w:before="40" w:after="40" w:line="480" w:lineRule="auto"/>
            </w:pPr>
          </w:p>
        </w:tc>
        <w:tc>
          <w:tcPr>
            <w:tcW w:w="4954" w:type="dxa"/>
          </w:tcPr>
          <w:p w14:paraId="6075DAB9" w14:textId="77777777" w:rsidR="00152220" w:rsidRPr="00877136" w:rsidRDefault="00152220" w:rsidP="00BB0F1D">
            <w:pPr>
              <w:spacing w:before="40" w:after="40" w:line="480" w:lineRule="auto"/>
            </w:pPr>
          </w:p>
        </w:tc>
        <w:tc>
          <w:tcPr>
            <w:tcW w:w="1584" w:type="dxa"/>
          </w:tcPr>
          <w:p w14:paraId="2454D4DC" w14:textId="77777777" w:rsidR="00152220" w:rsidRPr="00877136" w:rsidRDefault="00152220" w:rsidP="00BB0F1D">
            <w:pPr>
              <w:spacing w:before="40" w:after="40" w:line="480" w:lineRule="auto"/>
            </w:pPr>
          </w:p>
        </w:tc>
      </w:tr>
      <w:tr w:rsidR="00152220" w:rsidRPr="00877136" w14:paraId="799026BF" w14:textId="77777777" w:rsidTr="00A10B3F">
        <w:tc>
          <w:tcPr>
            <w:tcW w:w="2160" w:type="dxa"/>
          </w:tcPr>
          <w:p w14:paraId="15DA663B" w14:textId="77777777" w:rsidR="00152220" w:rsidRPr="00877136" w:rsidRDefault="00152220" w:rsidP="00BB0F1D">
            <w:pPr>
              <w:spacing w:before="40" w:after="40" w:line="480" w:lineRule="auto"/>
            </w:pPr>
          </w:p>
        </w:tc>
        <w:tc>
          <w:tcPr>
            <w:tcW w:w="1170" w:type="dxa"/>
          </w:tcPr>
          <w:p w14:paraId="76908F9D" w14:textId="77777777" w:rsidR="00152220" w:rsidRPr="00877136" w:rsidRDefault="00152220" w:rsidP="00BB0F1D">
            <w:pPr>
              <w:spacing w:before="40" w:after="40" w:line="480" w:lineRule="auto"/>
            </w:pPr>
          </w:p>
        </w:tc>
        <w:tc>
          <w:tcPr>
            <w:tcW w:w="4954" w:type="dxa"/>
          </w:tcPr>
          <w:p w14:paraId="22E2845B" w14:textId="77777777" w:rsidR="00152220" w:rsidRPr="00877136" w:rsidRDefault="00152220" w:rsidP="00BB0F1D">
            <w:pPr>
              <w:spacing w:before="40" w:after="40" w:line="480" w:lineRule="auto"/>
            </w:pPr>
          </w:p>
        </w:tc>
        <w:tc>
          <w:tcPr>
            <w:tcW w:w="1584" w:type="dxa"/>
          </w:tcPr>
          <w:p w14:paraId="66FC5685" w14:textId="77777777" w:rsidR="00152220" w:rsidRPr="00877136" w:rsidRDefault="00152220" w:rsidP="00BB0F1D">
            <w:pPr>
              <w:spacing w:before="40" w:after="40" w:line="480" w:lineRule="auto"/>
            </w:pPr>
          </w:p>
        </w:tc>
      </w:tr>
      <w:tr w:rsidR="00152220" w:rsidRPr="00877136" w14:paraId="0C77088B" w14:textId="77777777" w:rsidTr="00A10B3F">
        <w:tc>
          <w:tcPr>
            <w:tcW w:w="2160" w:type="dxa"/>
          </w:tcPr>
          <w:p w14:paraId="2A2B65F3" w14:textId="77777777" w:rsidR="00152220" w:rsidRPr="00877136" w:rsidRDefault="00152220" w:rsidP="00BB0F1D">
            <w:pPr>
              <w:spacing w:before="40" w:after="40" w:line="480" w:lineRule="auto"/>
            </w:pPr>
          </w:p>
        </w:tc>
        <w:tc>
          <w:tcPr>
            <w:tcW w:w="1170" w:type="dxa"/>
          </w:tcPr>
          <w:p w14:paraId="5DF2D8CB" w14:textId="77777777" w:rsidR="00152220" w:rsidRPr="00877136" w:rsidRDefault="00152220" w:rsidP="00BB0F1D">
            <w:pPr>
              <w:spacing w:before="40" w:after="40" w:line="480" w:lineRule="auto"/>
            </w:pPr>
          </w:p>
        </w:tc>
        <w:tc>
          <w:tcPr>
            <w:tcW w:w="4954" w:type="dxa"/>
          </w:tcPr>
          <w:p w14:paraId="4873C275" w14:textId="77777777" w:rsidR="00152220" w:rsidRPr="00877136" w:rsidRDefault="00152220" w:rsidP="00BB0F1D">
            <w:pPr>
              <w:spacing w:before="40" w:after="40" w:line="480" w:lineRule="auto"/>
            </w:pPr>
          </w:p>
        </w:tc>
        <w:tc>
          <w:tcPr>
            <w:tcW w:w="1584" w:type="dxa"/>
          </w:tcPr>
          <w:p w14:paraId="1BF7CCC3" w14:textId="77777777" w:rsidR="00152220" w:rsidRPr="00877136" w:rsidRDefault="00152220" w:rsidP="00BB0F1D">
            <w:pPr>
              <w:spacing w:before="40" w:after="40" w:line="480" w:lineRule="auto"/>
            </w:pPr>
          </w:p>
        </w:tc>
      </w:tr>
    </w:tbl>
    <w:p w14:paraId="46E2DC78" w14:textId="27D6D95E" w:rsidR="00A10B3F" w:rsidRDefault="00A10B3F" w:rsidP="00A10B3F">
      <w:pPr>
        <w:rPr>
          <w:b/>
        </w:rPr>
      </w:pPr>
    </w:p>
    <w:p w14:paraId="785DA54A" w14:textId="77777777" w:rsidR="00A10B3F" w:rsidRDefault="00A10B3F">
      <w:pPr>
        <w:spacing w:before="0" w:after="0"/>
        <w:rPr>
          <w:b/>
        </w:rPr>
      </w:pPr>
      <w:r>
        <w:rPr>
          <w:b/>
        </w:rPr>
        <w:br w:type="page"/>
      </w:r>
    </w:p>
    <w:p w14:paraId="589A8EF6" w14:textId="164727C3" w:rsidR="00152220" w:rsidRPr="007B6799" w:rsidRDefault="00152220" w:rsidP="007B6799">
      <w:pPr>
        <w:pStyle w:val="TOCEntry"/>
        <w:jc w:val="center"/>
        <w:rPr>
          <w:rFonts w:ascii="Times New Roman" w:hAnsi="Times New Roman"/>
          <w:sz w:val="28"/>
          <w:szCs w:val="16"/>
        </w:rPr>
      </w:pPr>
      <w:bookmarkStart w:id="3" w:name="_Toc70241047"/>
      <w:r w:rsidRPr="007B6799">
        <w:rPr>
          <w:rFonts w:ascii="Times New Roman" w:hAnsi="Times New Roman"/>
          <w:sz w:val="28"/>
          <w:szCs w:val="16"/>
        </w:rPr>
        <w:lastRenderedPageBreak/>
        <w:t>Application Evaluation History</w:t>
      </w:r>
      <w:bookmarkEnd w:id="3"/>
    </w:p>
    <w:tbl>
      <w:tblPr>
        <w:tblStyle w:val="TableGrid"/>
        <w:tblW w:w="9738" w:type="dxa"/>
        <w:tblLayout w:type="fixed"/>
        <w:tblLook w:val="0000" w:firstRow="0" w:lastRow="0" w:firstColumn="0" w:lastColumn="0" w:noHBand="0" w:noVBand="0"/>
      </w:tblPr>
      <w:tblGrid>
        <w:gridCol w:w="4954"/>
        <w:gridCol w:w="4784"/>
      </w:tblGrid>
      <w:tr w:rsidR="00152220" w:rsidRPr="00877136" w14:paraId="0E05E5BB" w14:textId="77777777" w:rsidTr="00BB0F1D">
        <w:tc>
          <w:tcPr>
            <w:tcW w:w="4954" w:type="dxa"/>
          </w:tcPr>
          <w:p w14:paraId="3C6B6ACE" w14:textId="77777777" w:rsidR="00152220" w:rsidRPr="00877136" w:rsidRDefault="00152220" w:rsidP="00BB0F1D">
            <w:pPr>
              <w:spacing w:before="40" w:after="40"/>
              <w:rPr>
                <w:b/>
              </w:rPr>
            </w:pPr>
            <w:r w:rsidRPr="00877136">
              <w:rPr>
                <w:b/>
              </w:rPr>
              <w:t>Comments (by committee)</w:t>
            </w:r>
          </w:p>
          <w:p w14:paraId="7FED28D7" w14:textId="77777777" w:rsidR="00152220" w:rsidRPr="00877136" w:rsidRDefault="00152220" w:rsidP="00BB0F1D">
            <w:pPr>
              <w:spacing w:before="40" w:after="40"/>
              <w:rPr>
                <w:b/>
              </w:rPr>
            </w:pPr>
            <w:r w:rsidRPr="00877136">
              <w:rPr>
                <w:b/>
                <w:sz w:val="18"/>
              </w:rPr>
              <w:t>*include the ones given at scope time both in doc and presentation</w:t>
            </w:r>
          </w:p>
        </w:tc>
        <w:tc>
          <w:tcPr>
            <w:tcW w:w="4784" w:type="dxa"/>
          </w:tcPr>
          <w:p w14:paraId="4844AF4D" w14:textId="77777777" w:rsidR="00152220" w:rsidRPr="00877136" w:rsidRDefault="00152220" w:rsidP="00BB0F1D">
            <w:pPr>
              <w:spacing w:before="40" w:after="40"/>
              <w:rPr>
                <w:b/>
              </w:rPr>
            </w:pPr>
            <w:r w:rsidRPr="00877136">
              <w:rPr>
                <w:b/>
              </w:rPr>
              <w:t>Action Taken</w:t>
            </w:r>
          </w:p>
        </w:tc>
      </w:tr>
      <w:tr w:rsidR="00152220" w:rsidRPr="00877136" w14:paraId="02961F70" w14:textId="77777777" w:rsidTr="00BB0F1D">
        <w:tc>
          <w:tcPr>
            <w:tcW w:w="4954" w:type="dxa"/>
          </w:tcPr>
          <w:p w14:paraId="134AF8B9" w14:textId="35C9C082" w:rsidR="00152220" w:rsidRPr="00877136" w:rsidRDefault="003A2FD5" w:rsidP="002F2176">
            <w:pPr>
              <w:spacing w:before="40" w:after="40" w:line="360" w:lineRule="auto"/>
            </w:pPr>
            <w:r>
              <w:t>‘Modules are clear and Well defined. Can Proceed for next step’ – Dr Basit Raza</w:t>
            </w:r>
          </w:p>
        </w:tc>
        <w:tc>
          <w:tcPr>
            <w:tcW w:w="4784" w:type="dxa"/>
          </w:tcPr>
          <w:p w14:paraId="3E34971E" w14:textId="369EA30D" w:rsidR="00152220" w:rsidRPr="00877136" w:rsidRDefault="003A2FD5" w:rsidP="002F2176">
            <w:pPr>
              <w:spacing w:before="40" w:after="40" w:line="360" w:lineRule="auto"/>
            </w:pPr>
            <w:r>
              <w:t>N/A</w:t>
            </w:r>
          </w:p>
        </w:tc>
      </w:tr>
      <w:tr w:rsidR="00152220" w:rsidRPr="00877136" w14:paraId="3E861658" w14:textId="77777777" w:rsidTr="00BB0F1D">
        <w:tc>
          <w:tcPr>
            <w:tcW w:w="4954" w:type="dxa"/>
          </w:tcPr>
          <w:p w14:paraId="5440AE61" w14:textId="5E3029CF" w:rsidR="00152220" w:rsidRPr="00877136" w:rsidRDefault="007B2718" w:rsidP="002F2176">
            <w:pPr>
              <w:spacing w:before="40" w:after="40" w:line="360" w:lineRule="auto"/>
            </w:pPr>
            <w:r>
              <w:t>‘Project</w:t>
            </w:r>
            <w:r w:rsidR="003A2FD5">
              <w:t xml:space="preserve"> idea is ok. All the modules are properly explained </w:t>
            </w:r>
            <w:r>
              <w:t>‘–</w:t>
            </w:r>
            <w:r w:rsidR="003A2FD5">
              <w:t xml:space="preserve"> Mr. Zulfiqar Ali</w:t>
            </w:r>
          </w:p>
        </w:tc>
        <w:tc>
          <w:tcPr>
            <w:tcW w:w="4784" w:type="dxa"/>
          </w:tcPr>
          <w:p w14:paraId="506E9CE6" w14:textId="5050AA1C" w:rsidR="00152220" w:rsidRPr="00877136" w:rsidRDefault="003A2FD5" w:rsidP="002F2176">
            <w:pPr>
              <w:spacing w:before="40" w:after="40" w:line="360" w:lineRule="auto"/>
            </w:pPr>
            <w:r>
              <w:t>N/A</w:t>
            </w:r>
          </w:p>
        </w:tc>
      </w:tr>
      <w:tr w:rsidR="00652F34" w:rsidRPr="00877136" w14:paraId="67955CE6" w14:textId="77777777" w:rsidTr="00BB0F1D">
        <w:tc>
          <w:tcPr>
            <w:tcW w:w="4954" w:type="dxa"/>
          </w:tcPr>
          <w:p w14:paraId="0C3ABEAC" w14:textId="4258AD4A" w:rsidR="00652F34" w:rsidRPr="00877136" w:rsidRDefault="00652F34" w:rsidP="002F2176">
            <w:pPr>
              <w:spacing w:before="40" w:after="40" w:line="360" w:lineRule="auto"/>
            </w:pPr>
            <w:r>
              <w:rPr>
                <w:sz w:val="22"/>
                <w:szCs w:val="22"/>
              </w:rPr>
              <w:t>‘Add some major modules other than management systems’ – Tehseen Riaz Abbasi</w:t>
            </w:r>
          </w:p>
        </w:tc>
        <w:tc>
          <w:tcPr>
            <w:tcW w:w="4784" w:type="dxa"/>
          </w:tcPr>
          <w:p w14:paraId="44B179AB" w14:textId="5EFCC8D2" w:rsidR="00652F34" w:rsidRPr="00877136" w:rsidRDefault="00652F34" w:rsidP="002F2176">
            <w:pPr>
              <w:spacing w:before="40" w:after="40" w:line="360" w:lineRule="auto"/>
            </w:pPr>
            <w:r>
              <w:rPr>
                <w:sz w:val="22"/>
                <w:szCs w:val="22"/>
              </w:rPr>
              <w:t>Modules Added</w:t>
            </w:r>
          </w:p>
        </w:tc>
      </w:tr>
      <w:tr w:rsidR="00652F34" w:rsidRPr="00877136" w14:paraId="391F5A72" w14:textId="77777777" w:rsidTr="00BB0F1D">
        <w:tc>
          <w:tcPr>
            <w:tcW w:w="4954" w:type="dxa"/>
          </w:tcPr>
          <w:p w14:paraId="7CB31589" w14:textId="5AEFCCAC" w:rsidR="00652F34" w:rsidRPr="00877136" w:rsidRDefault="002F2176" w:rsidP="002F2176">
            <w:pPr>
              <w:spacing w:before="40" w:after="40" w:line="360" w:lineRule="auto"/>
            </w:pPr>
            <w:r w:rsidRPr="002F2176">
              <w:t>‘Replace the “targeted project” with your project name in tables’ caption.’ –  Mr. Tehseen Riaz Abbasi</w:t>
            </w:r>
            <w:r w:rsidRPr="002F2176">
              <w:tab/>
            </w:r>
          </w:p>
        </w:tc>
        <w:tc>
          <w:tcPr>
            <w:tcW w:w="4784" w:type="dxa"/>
          </w:tcPr>
          <w:p w14:paraId="7D4E1F9A" w14:textId="3C8BCDC8" w:rsidR="00652F34" w:rsidRPr="00877136" w:rsidRDefault="002F2176" w:rsidP="002F2176">
            <w:pPr>
              <w:spacing w:before="40" w:after="40" w:line="360" w:lineRule="auto"/>
            </w:pPr>
            <w:r w:rsidRPr="002F2176">
              <w:t>“targeted project” replaced with project name in tables’ caption.</w:t>
            </w:r>
          </w:p>
        </w:tc>
      </w:tr>
      <w:tr w:rsidR="002F2176" w:rsidRPr="00877136" w14:paraId="65882D51" w14:textId="77777777" w:rsidTr="00BB0F1D">
        <w:tc>
          <w:tcPr>
            <w:tcW w:w="4954" w:type="dxa"/>
          </w:tcPr>
          <w:p w14:paraId="652BD61A" w14:textId="7B1A6D2D" w:rsidR="002F2176" w:rsidRPr="00877136" w:rsidRDefault="00114CD2" w:rsidP="002F2176">
            <w:pPr>
              <w:spacing w:before="40" w:after="40" w:line="360" w:lineRule="auto"/>
            </w:pPr>
            <w:r>
              <w:rPr>
                <w:sz w:val="22"/>
              </w:rPr>
              <w:t>‘There is a difference between functionality and advantages, you have written too functionality of the system in advantages section, please correct it.’ –  Mr. Tehseen Riaz Abbasi</w:t>
            </w:r>
          </w:p>
        </w:tc>
        <w:tc>
          <w:tcPr>
            <w:tcW w:w="4784" w:type="dxa"/>
          </w:tcPr>
          <w:p w14:paraId="5DC18E97" w14:textId="66617CCF" w:rsidR="002F2176" w:rsidRPr="00877136" w:rsidRDefault="00114CD2" w:rsidP="002F2176">
            <w:pPr>
              <w:spacing w:before="40" w:after="40" w:line="360" w:lineRule="auto"/>
            </w:pPr>
            <w:r w:rsidRPr="00114CD2">
              <w:t>Functionality and advantages section updated</w:t>
            </w:r>
          </w:p>
        </w:tc>
      </w:tr>
      <w:tr w:rsidR="00114CD2" w:rsidRPr="00877136" w14:paraId="109A59C0" w14:textId="77777777" w:rsidTr="00BB0F1D">
        <w:tc>
          <w:tcPr>
            <w:tcW w:w="4954" w:type="dxa"/>
          </w:tcPr>
          <w:p w14:paraId="2700133E" w14:textId="496D9240" w:rsidR="00114CD2" w:rsidRDefault="00114CD2" w:rsidP="002F2176">
            <w:pPr>
              <w:spacing w:before="40" w:after="40" w:line="360" w:lineRule="auto"/>
              <w:rPr>
                <w:sz w:val="22"/>
              </w:rPr>
            </w:pPr>
            <w:r>
              <w:rPr>
                <w:sz w:val="22"/>
              </w:rPr>
              <w:t>‘The modules are not written with logical and technical flow, rather students tried to add modules without proper flow, understanding the system needs and boundaries.’ –  Mr. Tehseen Riaz Abbasi</w:t>
            </w:r>
          </w:p>
        </w:tc>
        <w:tc>
          <w:tcPr>
            <w:tcW w:w="4784" w:type="dxa"/>
          </w:tcPr>
          <w:p w14:paraId="48EEEA2B" w14:textId="4EB02505" w:rsidR="00114CD2" w:rsidRPr="00114CD2" w:rsidRDefault="00114CD2" w:rsidP="002F2176">
            <w:pPr>
              <w:spacing w:before="40" w:after="40" w:line="360" w:lineRule="auto"/>
            </w:pPr>
            <w:r>
              <w:rPr>
                <w:sz w:val="22"/>
              </w:rPr>
              <w:t>Modules added with the flow</w:t>
            </w:r>
          </w:p>
        </w:tc>
      </w:tr>
      <w:tr w:rsidR="00114CD2" w:rsidRPr="00877136" w14:paraId="656BBA66" w14:textId="77777777" w:rsidTr="00BB0F1D">
        <w:tc>
          <w:tcPr>
            <w:tcW w:w="4954" w:type="dxa"/>
          </w:tcPr>
          <w:p w14:paraId="41DB84EC" w14:textId="56A5BA40" w:rsidR="00114CD2" w:rsidRDefault="00114CD2" w:rsidP="002F2176">
            <w:pPr>
              <w:spacing w:before="40" w:after="40" w:line="360" w:lineRule="auto"/>
              <w:rPr>
                <w:sz w:val="22"/>
              </w:rPr>
            </w:pPr>
            <w:r>
              <w:rPr>
                <w:sz w:val="22"/>
              </w:rPr>
              <w:t>‘Modules needs to refine, redefine, and improved.’ –  Mr. Tehseen Riaz Abbasi</w:t>
            </w:r>
          </w:p>
        </w:tc>
        <w:tc>
          <w:tcPr>
            <w:tcW w:w="4784" w:type="dxa"/>
          </w:tcPr>
          <w:p w14:paraId="1D872A3A" w14:textId="041B6DAD" w:rsidR="00114CD2" w:rsidRDefault="00114CD2" w:rsidP="002F2176">
            <w:pPr>
              <w:spacing w:before="40" w:after="40" w:line="360" w:lineRule="auto"/>
              <w:rPr>
                <w:sz w:val="22"/>
              </w:rPr>
            </w:pPr>
            <w:r>
              <w:rPr>
                <w:sz w:val="22"/>
              </w:rPr>
              <w:t>Modules refined, redefined, and improved.</w:t>
            </w:r>
          </w:p>
        </w:tc>
      </w:tr>
      <w:tr w:rsidR="00114CD2" w:rsidRPr="00877136" w14:paraId="74138046" w14:textId="77777777" w:rsidTr="00BB0F1D">
        <w:tc>
          <w:tcPr>
            <w:tcW w:w="4954" w:type="dxa"/>
          </w:tcPr>
          <w:p w14:paraId="722578EB" w14:textId="469ED9FB" w:rsidR="00114CD2" w:rsidRDefault="00114CD2" w:rsidP="002F2176">
            <w:pPr>
              <w:spacing w:before="40" w:after="40" w:line="360" w:lineRule="auto"/>
              <w:rPr>
                <w:sz w:val="22"/>
              </w:rPr>
            </w:pPr>
            <w:r>
              <w:rPr>
                <w:sz w:val="22"/>
              </w:rPr>
              <w:t>‘Revise concept section. Explain it.’ –  Mr. Tehseen Riaz Abbasi</w:t>
            </w:r>
          </w:p>
        </w:tc>
        <w:tc>
          <w:tcPr>
            <w:tcW w:w="4784" w:type="dxa"/>
          </w:tcPr>
          <w:p w14:paraId="229CCA8E" w14:textId="74987070" w:rsidR="00114CD2" w:rsidRDefault="00114CD2" w:rsidP="002F2176">
            <w:pPr>
              <w:spacing w:before="40" w:after="40" w:line="360" w:lineRule="auto"/>
              <w:rPr>
                <w:sz w:val="22"/>
              </w:rPr>
            </w:pPr>
            <w:r>
              <w:rPr>
                <w:sz w:val="22"/>
              </w:rPr>
              <w:t>Concept section revised.</w:t>
            </w:r>
          </w:p>
        </w:tc>
      </w:tr>
      <w:tr w:rsidR="00114CD2" w:rsidRPr="00877136" w14:paraId="1D0EE571" w14:textId="77777777" w:rsidTr="00BB0F1D">
        <w:tc>
          <w:tcPr>
            <w:tcW w:w="4954" w:type="dxa"/>
          </w:tcPr>
          <w:p w14:paraId="3F030004" w14:textId="060F08AD" w:rsidR="00114CD2" w:rsidRDefault="00114CD2" w:rsidP="002F2176">
            <w:pPr>
              <w:spacing w:before="40" w:after="40" w:line="360" w:lineRule="auto"/>
              <w:rPr>
                <w:sz w:val="22"/>
              </w:rPr>
            </w:pPr>
            <w:r>
              <w:rPr>
                <w:sz w:val="22"/>
              </w:rPr>
              <w:t>‘Milestones for the Gantt chart needs revision, so revise your Gantt chart. Format is also not correct.’ –  Mr. Tehseen Riaz Abbasi</w:t>
            </w:r>
          </w:p>
        </w:tc>
        <w:tc>
          <w:tcPr>
            <w:tcW w:w="4784" w:type="dxa"/>
          </w:tcPr>
          <w:p w14:paraId="71246A4C" w14:textId="27C91BE9" w:rsidR="00114CD2" w:rsidRDefault="00114CD2" w:rsidP="002F2176">
            <w:pPr>
              <w:spacing w:before="40" w:after="40" w:line="360" w:lineRule="auto"/>
              <w:rPr>
                <w:sz w:val="22"/>
              </w:rPr>
            </w:pPr>
            <w:r>
              <w:rPr>
                <w:sz w:val="22"/>
              </w:rPr>
              <w:t>Gantt Chart revised</w:t>
            </w:r>
          </w:p>
        </w:tc>
      </w:tr>
      <w:tr w:rsidR="00114CD2" w:rsidRPr="00877136" w14:paraId="3F335C6B" w14:textId="77777777" w:rsidTr="00BB0F1D">
        <w:tc>
          <w:tcPr>
            <w:tcW w:w="4954" w:type="dxa"/>
          </w:tcPr>
          <w:p w14:paraId="6FA6AAAB" w14:textId="1369781A" w:rsidR="00114CD2" w:rsidRDefault="00114CD2" w:rsidP="002F2176">
            <w:pPr>
              <w:spacing w:before="40" w:after="40" w:line="360" w:lineRule="auto"/>
              <w:rPr>
                <w:sz w:val="22"/>
              </w:rPr>
            </w:pPr>
            <w:r>
              <w:rPr>
                <w:sz w:val="22"/>
              </w:rPr>
              <w:t>‘Mockup images quality is not good, redesign them.’ –  Mr. Tehseen Riaz Abbasi</w:t>
            </w:r>
          </w:p>
        </w:tc>
        <w:tc>
          <w:tcPr>
            <w:tcW w:w="4784" w:type="dxa"/>
          </w:tcPr>
          <w:p w14:paraId="67EE6206" w14:textId="32E2065C" w:rsidR="00114CD2" w:rsidRDefault="00114CD2" w:rsidP="002F2176">
            <w:pPr>
              <w:spacing w:before="40" w:after="40" w:line="360" w:lineRule="auto"/>
              <w:rPr>
                <w:sz w:val="22"/>
              </w:rPr>
            </w:pPr>
            <w:r>
              <w:rPr>
                <w:sz w:val="22"/>
              </w:rPr>
              <w:t>Mockup images quality improved and redesigned.</w:t>
            </w:r>
          </w:p>
        </w:tc>
      </w:tr>
      <w:tr w:rsidR="00114CD2" w:rsidRPr="00877136" w14:paraId="3AD12ACC" w14:textId="77777777" w:rsidTr="00BB0F1D">
        <w:tc>
          <w:tcPr>
            <w:tcW w:w="4954" w:type="dxa"/>
          </w:tcPr>
          <w:p w14:paraId="743B1768" w14:textId="07834E77" w:rsidR="00114CD2" w:rsidRDefault="00114CD2" w:rsidP="002F2176">
            <w:pPr>
              <w:spacing w:before="40" w:after="40" w:line="360" w:lineRule="auto"/>
              <w:rPr>
                <w:sz w:val="22"/>
              </w:rPr>
            </w:pPr>
            <w:r>
              <w:rPr>
                <w:sz w:val="22"/>
              </w:rPr>
              <w:lastRenderedPageBreak/>
              <w:t>‘The screenshot of plagiarism report is missing.’ –  Mr. Tehseen Riaz Abbasi</w:t>
            </w:r>
          </w:p>
        </w:tc>
        <w:tc>
          <w:tcPr>
            <w:tcW w:w="4784" w:type="dxa"/>
          </w:tcPr>
          <w:p w14:paraId="19FDDB42" w14:textId="78311B1D" w:rsidR="00114CD2" w:rsidRDefault="00114CD2" w:rsidP="002F2176">
            <w:pPr>
              <w:spacing w:before="40" w:after="40" w:line="360" w:lineRule="auto"/>
              <w:rPr>
                <w:sz w:val="22"/>
              </w:rPr>
            </w:pPr>
            <w:r>
              <w:rPr>
                <w:sz w:val="22"/>
              </w:rPr>
              <w:t>Plagiarism report added</w:t>
            </w:r>
          </w:p>
        </w:tc>
      </w:tr>
      <w:tr w:rsidR="00114CD2" w:rsidRPr="00877136" w14:paraId="7D7E1FE0" w14:textId="77777777" w:rsidTr="00BB0F1D">
        <w:tc>
          <w:tcPr>
            <w:tcW w:w="4954" w:type="dxa"/>
          </w:tcPr>
          <w:p w14:paraId="440BA091" w14:textId="4E5892F0" w:rsidR="00114CD2" w:rsidRDefault="00114CD2" w:rsidP="002F2176">
            <w:pPr>
              <w:spacing w:before="40" w:after="40" w:line="360" w:lineRule="auto"/>
              <w:rPr>
                <w:sz w:val="22"/>
              </w:rPr>
            </w:pPr>
            <w:r>
              <w:rPr>
                <w:sz w:val="22"/>
              </w:rPr>
              <w:t>‘</w:t>
            </w:r>
            <w:r w:rsidRPr="00114CD2">
              <w:rPr>
                <w:sz w:val="22"/>
              </w:rPr>
              <w:t>Limited tabular use case Add more tabular use cases.</w:t>
            </w:r>
            <w:r>
              <w:rPr>
                <w:sz w:val="22"/>
              </w:rPr>
              <w:t>’ –  Mr. Tehseen Riaz Abbasi</w:t>
            </w:r>
          </w:p>
        </w:tc>
        <w:tc>
          <w:tcPr>
            <w:tcW w:w="4784" w:type="dxa"/>
          </w:tcPr>
          <w:p w14:paraId="0D1BC5C0" w14:textId="7C411672" w:rsidR="00114CD2" w:rsidRDefault="00114CD2" w:rsidP="002F2176">
            <w:pPr>
              <w:spacing w:before="40" w:after="40" w:line="360" w:lineRule="auto"/>
              <w:rPr>
                <w:sz w:val="22"/>
              </w:rPr>
            </w:pPr>
            <w:r>
              <w:rPr>
                <w:sz w:val="22"/>
              </w:rPr>
              <w:t>T</w:t>
            </w:r>
            <w:r w:rsidRPr="00114CD2">
              <w:rPr>
                <w:sz w:val="22"/>
              </w:rPr>
              <w:t>abular use cases</w:t>
            </w:r>
            <w:r>
              <w:rPr>
                <w:sz w:val="22"/>
              </w:rPr>
              <w:t xml:space="preserve"> added</w:t>
            </w:r>
            <w:r w:rsidRPr="00114CD2">
              <w:rPr>
                <w:sz w:val="22"/>
              </w:rPr>
              <w:t>.</w:t>
            </w:r>
          </w:p>
        </w:tc>
      </w:tr>
      <w:tr w:rsidR="00114CD2" w:rsidRPr="00877136" w14:paraId="71D26ADB" w14:textId="77777777" w:rsidTr="00BB0F1D">
        <w:tc>
          <w:tcPr>
            <w:tcW w:w="4954" w:type="dxa"/>
          </w:tcPr>
          <w:p w14:paraId="139E3711" w14:textId="40F9EDB7" w:rsidR="00114CD2" w:rsidRDefault="00114CD2" w:rsidP="002F2176">
            <w:pPr>
              <w:spacing w:before="40" w:after="40" w:line="360" w:lineRule="auto"/>
              <w:rPr>
                <w:sz w:val="22"/>
              </w:rPr>
            </w:pPr>
            <w:r>
              <w:rPr>
                <w:sz w:val="22"/>
              </w:rPr>
              <w:t>‘</w:t>
            </w:r>
            <w:r w:rsidRPr="00114CD2">
              <w:rPr>
                <w:sz w:val="22"/>
              </w:rPr>
              <w:t>Revise the tabular use cases and FR in proper format with all required fields to be filled as guided w.r.t to updated modules.</w:t>
            </w:r>
            <w:r>
              <w:rPr>
                <w:sz w:val="22"/>
              </w:rPr>
              <w:t xml:space="preserve"> –  Mr. Tehseen Riaz Abbasi</w:t>
            </w:r>
          </w:p>
        </w:tc>
        <w:tc>
          <w:tcPr>
            <w:tcW w:w="4784" w:type="dxa"/>
          </w:tcPr>
          <w:p w14:paraId="37B33A5A" w14:textId="031B9CC8" w:rsidR="00114CD2" w:rsidRDefault="00114CD2" w:rsidP="002F2176">
            <w:pPr>
              <w:spacing w:before="40" w:after="40" w:line="360" w:lineRule="auto"/>
              <w:rPr>
                <w:sz w:val="22"/>
              </w:rPr>
            </w:pPr>
            <w:r>
              <w:rPr>
                <w:sz w:val="22"/>
              </w:rPr>
              <w:t>FR tables revised</w:t>
            </w:r>
          </w:p>
        </w:tc>
      </w:tr>
      <w:tr w:rsidR="00114CD2" w:rsidRPr="00877136" w14:paraId="1568CBFE" w14:textId="77777777" w:rsidTr="00BB0F1D">
        <w:tc>
          <w:tcPr>
            <w:tcW w:w="4954" w:type="dxa"/>
          </w:tcPr>
          <w:p w14:paraId="64B19381" w14:textId="332D8CD1" w:rsidR="00114CD2" w:rsidRPr="00114CD2" w:rsidRDefault="00114CD2" w:rsidP="002F2176">
            <w:pPr>
              <w:spacing w:before="40" w:after="40" w:line="360" w:lineRule="auto"/>
              <w:rPr>
                <w:sz w:val="22"/>
              </w:rPr>
            </w:pPr>
            <w:r>
              <w:rPr>
                <w:sz w:val="22"/>
              </w:rPr>
              <w:t>‘</w:t>
            </w:r>
            <w:r w:rsidRPr="00114CD2">
              <w:rPr>
                <w:sz w:val="22"/>
              </w:rPr>
              <w:t>Revise and quantify the non-functional requirements properly. Add more NFR like scalability etc.</w:t>
            </w:r>
            <w:r>
              <w:rPr>
                <w:sz w:val="22"/>
              </w:rPr>
              <w:t xml:space="preserve"> –  Mr. Tehseen Riaz Abbasi</w:t>
            </w:r>
          </w:p>
        </w:tc>
        <w:tc>
          <w:tcPr>
            <w:tcW w:w="4784" w:type="dxa"/>
          </w:tcPr>
          <w:p w14:paraId="0B74A84A" w14:textId="3AC9D33C" w:rsidR="00114CD2" w:rsidRDefault="00114CD2" w:rsidP="002F2176">
            <w:pPr>
              <w:spacing w:before="40" w:after="40" w:line="360" w:lineRule="auto"/>
              <w:rPr>
                <w:sz w:val="22"/>
              </w:rPr>
            </w:pPr>
            <w:r>
              <w:rPr>
                <w:sz w:val="22"/>
              </w:rPr>
              <w:t>More NFRs added</w:t>
            </w:r>
          </w:p>
        </w:tc>
      </w:tr>
      <w:tr w:rsidR="00114CD2" w:rsidRPr="00877136" w14:paraId="1475013C" w14:textId="77777777" w:rsidTr="00BB0F1D">
        <w:tc>
          <w:tcPr>
            <w:tcW w:w="4954" w:type="dxa"/>
          </w:tcPr>
          <w:p w14:paraId="331F82C2" w14:textId="2E031897" w:rsidR="00114CD2" w:rsidRPr="00114CD2" w:rsidRDefault="00114CD2" w:rsidP="002F2176">
            <w:pPr>
              <w:spacing w:before="40" w:after="40" w:line="360" w:lineRule="auto"/>
              <w:rPr>
                <w:sz w:val="22"/>
              </w:rPr>
            </w:pPr>
            <w:r>
              <w:rPr>
                <w:sz w:val="22"/>
              </w:rPr>
              <w:t>‘</w:t>
            </w:r>
            <w:r w:rsidRPr="00114CD2">
              <w:rPr>
                <w:sz w:val="22"/>
              </w:rPr>
              <w:t>Milestones for the Gantt chart needs revision, so revise your Gantt chart. Format is also not correct.</w:t>
            </w:r>
            <w:r>
              <w:rPr>
                <w:sz w:val="22"/>
              </w:rPr>
              <w:t xml:space="preserve"> –  Mr. Tehseen Riaz Abbasi</w:t>
            </w:r>
          </w:p>
        </w:tc>
        <w:tc>
          <w:tcPr>
            <w:tcW w:w="4784" w:type="dxa"/>
          </w:tcPr>
          <w:p w14:paraId="5AE814DB" w14:textId="60A336C3" w:rsidR="00114CD2" w:rsidRDefault="00114CD2" w:rsidP="002F2176">
            <w:pPr>
              <w:spacing w:before="40" w:after="40" w:line="360" w:lineRule="auto"/>
              <w:rPr>
                <w:sz w:val="22"/>
              </w:rPr>
            </w:pPr>
            <w:r>
              <w:rPr>
                <w:sz w:val="22"/>
              </w:rPr>
              <w:t>Gantt chart revised</w:t>
            </w:r>
          </w:p>
        </w:tc>
      </w:tr>
      <w:tr w:rsidR="00114CD2" w:rsidRPr="00877136" w14:paraId="0BD4C3CD" w14:textId="77777777" w:rsidTr="00BB0F1D">
        <w:tc>
          <w:tcPr>
            <w:tcW w:w="4954" w:type="dxa"/>
          </w:tcPr>
          <w:p w14:paraId="4F79AA1D" w14:textId="77777777" w:rsidR="00114CD2" w:rsidRPr="00114CD2" w:rsidRDefault="00114CD2" w:rsidP="002F2176">
            <w:pPr>
              <w:spacing w:before="40" w:after="40" w:line="360" w:lineRule="auto"/>
              <w:rPr>
                <w:sz w:val="22"/>
              </w:rPr>
            </w:pPr>
          </w:p>
        </w:tc>
        <w:tc>
          <w:tcPr>
            <w:tcW w:w="4784" w:type="dxa"/>
          </w:tcPr>
          <w:p w14:paraId="097FEDDC" w14:textId="77777777" w:rsidR="00114CD2" w:rsidRDefault="00114CD2" w:rsidP="002F2176">
            <w:pPr>
              <w:spacing w:before="40" w:after="40" w:line="360" w:lineRule="auto"/>
              <w:rPr>
                <w:sz w:val="22"/>
              </w:rPr>
            </w:pPr>
          </w:p>
        </w:tc>
      </w:tr>
    </w:tbl>
    <w:p w14:paraId="1363190A" w14:textId="302A6DAE" w:rsidR="00152220" w:rsidRDefault="00152220" w:rsidP="00152220">
      <w:pPr>
        <w:jc w:val="center"/>
        <w:rPr>
          <w:b/>
          <w:sz w:val="36"/>
          <w:szCs w:val="36"/>
        </w:rPr>
      </w:pPr>
    </w:p>
    <w:p w14:paraId="66BE7E41" w14:textId="77777777" w:rsidR="00326F8C" w:rsidRDefault="00326F8C" w:rsidP="00152220">
      <w:pPr>
        <w:jc w:val="center"/>
        <w:rPr>
          <w:b/>
          <w:sz w:val="36"/>
          <w:szCs w:val="36"/>
        </w:rPr>
      </w:pPr>
    </w:p>
    <w:p w14:paraId="1473C752" w14:textId="77777777" w:rsidR="00152220" w:rsidRDefault="00152220" w:rsidP="00152220">
      <w:pPr>
        <w:jc w:val="center"/>
        <w:rPr>
          <w:b/>
          <w:sz w:val="36"/>
          <w:szCs w:val="36"/>
        </w:rPr>
      </w:pPr>
    </w:p>
    <w:p w14:paraId="1466D015" w14:textId="474961E9" w:rsidR="00232D38" w:rsidRDefault="00232D38" w:rsidP="00152220">
      <w:pPr>
        <w:jc w:val="center"/>
        <w:rPr>
          <w:b/>
          <w:sz w:val="36"/>
          <w:szCs w:val="36"/>
        </w:rPr>
      </w:pPr>
    </w:p>
    <w:p w14:paraId="653E0EE5" w14:textId="18CE4C92" w:rsidR="00232D38" w:rsidRDefault="00232D38" w:rsidP="00152220">
      <w:pPr>
        <w:jc w:val="center"/>
        <w:rPr>
          <w:b/>
          <w:sz w:val="36"/>
          <w:szCs w:val="36"/>
        </w:rPr>
      </w:pPr>
    </w:p>
    <w:p w14:paraId="3D5C4DAA" w14:textId="191C3752" w:rsidR="00232D38" w:rsidRDefault="00232D38" w:rsidP="00152220">
      <w:pPr>
        <w:jc w:val="center"/>
        <w:rPr>
          <w:b/>
          <w:sz w:val="36"/>
          <w:szCs w:val="36"/>
        </w:rPr>
      </w:pPr>
    </w:p>
    <w:p w14:paraId="6A82FFFB" w14:textId="77777777" w:rsidR="00232D38" w:rsidRDefault="00232D38" w:rsidP="00152220">
      <w:pPr>
        <w:jc w:val="center"/>
        <w:rPr>
          <w:b/>
          <w:sz w:val="36"/>
          <w:szCs w:val="36"/>
        </w:rPr>
      </w:pPr>
    </w:p>
    <w:p w14:paraId="3C3B1D9F" w14:textId="77777777" w:rsidR="00152220" w:rsidRPr="00877136" w:rsidRDefault="00152220" w:rsidP="00152220">
      <w:pPr>
        <w:pStyle w:val="ByLine"/>
        <w:spacing w:after="120"/>
        <w:jc w:val="left"/>
        <w:rPr>
          <w:rFonts w:ascii="Times New Roman" w:hAnsi="Times New Roman"/>
        </w:rPr>
      </w:pPr>
      <w:r w:rsidRPr="00877136">
        <w:rPr>
          <w:rFonts w:ascii="Times New Roman" w:hAnsi="Times New Roman"/>
        </w:rPr>
        <w:t xml:space="preserve">Supervised by </w:t>
      </w:r>
    </w:p>
    <w:p w14:paraId="42EC2C43" w14:textId="7E7ED8F5" w:rsidR="00152220" w:rsidRPr="00877136" w:rsidRDefault="00C27F71" w:rsidP="00152220">
      <w:pPr>
        <w:pStyle w:val="ByLine"/>
        <w:spacing w:before="120"/>
        <w:jc w:val="left"/>
        <w:rPr>
          <w:rFonts w:ascii="Times New Roman" w:hAnsi="Times New Roman"/>
        </w:rPr>
      </w:pPr>
      <w:r>
        <w:rPr>
          <w:rFonts w:ascii="Times New Roman" w:hAnsi="Times New Roman"/>
        </w:rPr>
        <w:t>Dr. Ashfaq Hussain Farooqi</w:t>
      </w:r>
    </w:p>
    <w:p w14:paraId="30ABA684" w14:textId="796AD576" w:rsidR="00152220" w:rsidRDefault="00152220" w:rsidP="00152220">
      <w:pPr>
        <w:rPr>
          <w:b/>
          <w:sz w:val="36"/>
          <w:szCs w:val="36"/>
        </w:rPr>
      </w:pPr>
      <w:r w:rsidRPr="00877136">
        <w:t>Signature______________</w:t>
      </w:r>
    </w:p>
    <w:p w14:paraId="13F501D3" w14:textId="77777777" w:rsidR="00152220" w:rsidRDefault="00152220" w:rsidP="00152220">
      <w:pPr>
        <w:rPr>
          <w:b/>
          <w:sz w:val="36"/>
          <w:szCs w:val="36"/>
        </w:rPr>
      </w:pPr>
    </w:p>
    <w:p w14:paraId="1E226373" w14:textId="178D13C1" w:rsidR="00232D38" w:rsidRPr="00232D38" w:rsidRDefault="00232D38" w:rsidP="004A0202">
      <w:pPr>
        <w:pStyle w:val="TOC1"/>
        <w:spacing w:line="276" w:lineRule="auto"/>
        <w:rPr>
          <w:rFonts w:eastAsiaTheme="minorEastAsia"/>
        </w:rPr>
      </w:pPr>
    </w:p>
    <w:p w14:paraId="57394CA2" w14:textId="210B58C0" w:rsidR="003813F8" w:rsidRDefault="003813F8" w:rsidP="000073A2">
      <w:pPr>
        <w:pStyle w:val="Heading1"/>
        <w:numPr>
          <w:ilvl w:val="0"/>
          <w:numId w:val="0"/>
        </w:numPr>
        <w:jc w:val="both"/>
        <w:rPr>
          <w:rFonts w:ascii="Times New Roman" w:hAnsi="Times New Roman"/>
        </w:rPr>
        <w:sectPr w:rsidR="003813F8" w:rsidSect="003813F8">
          <w:footerReference w:type="default" r:id="rId12"/>
          <w:pgSz w:w="12240" w:h="15840"/>
          <w:pgMar w:top="1440" w:right="1440" w:bottom="1440" w:left="1440" w:header="720" w:footer="720" w:gutter="0"/>
          <w:pgNumType w:fmt="lowerRoman" w:start="1"/>
          <w:cols w:space="720"/>
          <w:docGrid w:linePitch="360"/>
        </w:sectPr>
      </w:pPr>
      <w:bookmarkStart w:id="4" w:name="_Toc341252820"/>
      <w:bookmarkStart w:id="5" w:name="_Toc520773734"/>
      <w:bookmarkEnd w:id="1"/>
    </w:p>
    <w:p w14:paraId="2C370BA0" w14:textId="77777777" w:rsidR="00232D38" w:rsidRPr="00877136" w:rsidRDefault="00232D38" w:rsidP="004B3631">
      <w:pPr>
        <w:pStyle w:val="Heading1"/>
      </w:pPr>
      <w:bookmarkStart w:id="6" w:name="_Toc456598586"/>
      <w:bookmarkStart w:id="7" w:name="_Toc464735236"/>
      <w:bookmarkStart w:id="8" w:name="_Toc518865254"/>
      <w:bookmarkStart w:id="9" w:name="_Toc70241048"/>
      <w:r w:rsidRPr="004B3631">
        <w:lastRenderedPageBreak/>
        <w:t>Introduction</w:t>
      </w:r>
      <w:bookmarkEnd w:id="9"/>
    </w:p>
    <w:p w14:paraId="4BB7EB53" w14:textId="38BF5BD2" w:rsidR="00232D38" w:rsidRPr="00877136" w:rsidRDefault="00C37301" w:rsidP="00C37301">
      <w:pPr>
        <w:pStyle w:val="InfoBlue"/>
      </w:pPr>
      <w:r>
        <w:t>Smart Construction Manager is</w:t>
      </w:r>
      <w:r w:rsidRPr="00791E6E">
        <w:t xml:space="preserve"> a One Window Solution for the construction process of housing in the state</w:t>
      </w:r>
      <w:r>
        <w:t>.</w:t>
      </w:r>
      <w:r w:rsidRPr="00791E6E">
        <w:t xml:space="preserve"> </w:t>
      </w:r>
      <w:r>
        <w:t>K</w:t>
      </w:r>
      <w:r w:rsidRPr="00791E6E">
        <w:t>eeping in view the incumbent government’s housing and construction policies &amp; packages to minimize the time &amp; effort for the construction process and ensure transparency. This solution also addresses unexpected turn of events in the fiscal policies caused by the global pandemic (COVID-19). It also ensures the safety of people regarding the SOPs. Smart Construction Manager is an all-rounder application addressing basic house construction needs.</w:t>
      </w:r>
      <w:r w:rsidR="00232D38" w:rsidRPr="00877136">
        <w:t xml:space="preserve"> </w:t>
      </w:r>
    </w:p>
    <w:p w14:paraId="69CBA1CC" w14:textId="4A47A435" w:rsidR="00232D38" w:rsidRPr="00877136" w:rsidRDefault="00232D38" w:rsidP="00E1254C">
      <w:pPr>
        <w:pStyle w:val="Heading2"/>
      </w:pPr>
      <w:bookmarkStart w:id="10" w:name="_Toc456598588"/>
      <w:bookmarkStart w:id="11" w:name="_Toc464735238"/>
      <w:bookmarkStart w:id="12" w:name="_Toc518865256"/>
      <w:bookmarkStart w:id="13" w:name="_Toc70241049"/>
      <w:r w:rsidRPr="00877136">
        <w:t>Scope</w:t>
      </w:r>
      <w:bookmarkEnd w:id="10"/>
      <w:bookmarkEnd w:id="11"/>
      <w:bookmarkEnd w:id="12"/>
      <w:r w:rsidR="0085434F">
        <w:t xml:space="preserve"> </w:t>
      </w:r>
      <w:r w:rsidR="0085434F" w:rsidRPr="00E1254C">
        <w:t>and</w:t>
      </w:r>
      <w:r w:rsidR="0085434F">
        <w:t xml:space="preserve"> Modules</w:t>
      </w:r>
      <w:bookmarkEnd w:id="13"/>
    </w:p>
    <w:p w14:paraId="694F64E5" w14:textId="37EE58B2" w:rsidR="0085434F" w:rsidRDefault="0023480E" w:rsidP="0085434F">
      <w:pPr>
        <w:pStyle w:val="InfoBlue"/>
      </w:pPr>
      <w:r w:rsidRPr="0023480E">
        <w:t>System will provide a one window application and act as agent of communication between construction companies, user, and government bodies. The user will provide the required information to the system the system will authenticate the user. User will submit request to respective organization (depending upon the location of project) &amp; The construction company. The authorities and the industries will accept the request. Design and Layout will be sent by user. After review authorities and industries will generate the response.</w:t>
      </w:r>
    </w:p>
    <w:p w14:paraId="30966F33" w14:textId="40C956C3" w:rsidR="0085434F" w:rsidRDefault="0085434F" w:rsidP="00E1254C">
      <w:pPr>
        <w:pStyle w:val="Heading3"/>
      </w:pPr>
      <w:r>
        <w:t>Modules</w:t>
      </w:r>
    </w:p>
    <w:p w14:paraId="35A007C4" w14:textId="39AA9EF2" w:rsidR="0021113B" w:rsidRDefault="006478BF" w:rsidP="00913329">
      <w:pPr>
        <w:ind w:left="450"/>
        <w:jc w:val="both"/>
      </w:pPr>
      <w:r>
        <w:rPr>
          <w:b/>
          <w:bCs/>
        </w:rPr>
        <w:t>First</w:t>
      </w:r>
      <w:r w:rsidRPr="00B42D00">
        <w:rPr>
          <w:b/>
          <w:bCs/>
        </w:rPr>
        <w:t xml:space="preserve"> module</w:t>
      </w:r>
      <w:r>
        <w:t xml:space="preserve"> </w:t>
      </w:r>
      <w:r w:rsidR="003729EA">
        <w:t>buys</w:t>
      </w:r>
      <w:r>
        <w:t xml:space="preserve"> and sell, user can buy land and other construction equipment posted by other users for sale.</w:t>
      </w:r>
      <w:r w:rsidR="00924016">
        <w:t xml:space="preserve"> </w:t>
      </w:r>
      <w:r w:rsidR="00913329">
        <w:rPr>
          <w:b/>
          <w:bCs/>
          <w:lang w:eastAsia="ar-SA"/>
        </w:rPr>
        <w:t>Second</w:t>
      </w:r>
      <w:r w:rsidR="00913329" w:rsidRPr="00B42D00">
        <w:rPr>
          <w:b/>
          <w:bCs/>
          <w:lang w:eastAsia="ar-SA"/>
        </w:rPr>
        <w:t xml:space="preserve"> module</w:t>
      </w:r>
      <w:r w:rsidR="00913329">
        <w:t xml:space="preserve"> deals with u</w:t>
      </w:r>
      <w:r w:rsidR="00924016">
        <w:t>ser search</w:t>
      </w:r>
      <w:r w:rsidR="00913329">
        <w:t>ing</w:t>
      </w:r>
      <w:r w:rsidR="00924016">
        <w:t xml:space="preserve"> and </w:t>
      </w:r>
      <w:r w:rsidR="00913329">
        <w:t xml:space="preserve">provides functionality to </w:t>
      </w:r>
      <w:r w:rsidR="00744A6C">
        <w:t>search</w:t>
      </w:r>
      <w:r w:rsidR="00913329">
        <w:t xml:space="preserve"> by talking. </w:t>
      </w:r>
      <w:r w:rsidR="00913329">
        <w:rPr>
          <w:b/>
          <w:bCs/>
          <w:lang w:eastAsia="ar-SA"/>
        </w:rPr>
        <w:t xml:space="preserve">Third module </w:t>
      </w:r>
      <w:r w:rsidR="00913329">
        <w:rPr>
          <w:lang w:eastAsia="ar-SA"/>
        </w:rPr>
        <w:t xml:space="preserve">is user </w:t>
      </w:r>
      <w:r w:rsidR="00924016">
        <w:t>chat</w:t>
      </w:r>
      <w:r w:rsidR="00913329">
        <w:t>ting</w:t>
      </w:r>
      <w:r w:rsidR="00924016">
        <w:t xml:space="preserve"> with other users</w:t>
      </w:r>
      <w:r w:rsidR="00913329">
        <w:t>.</w:t>
      </w:r>
      <w:r w:rsidR="00913329">
        <w:rPr>
          <w:lang w:eastAsia="ar-SA"/>
        </w:rPr>
        <w:t xml:space="preserve"> </w:t>
      </w:r>
      <w:r w:rsidR="004B7BE1">
        <w:rPr>
          <w:b/>
          <w:bCs/>
          <w:lang w:eastAsia="ar-SA"/>
        </w:rPr>
        <w:t>Fourth</w:t>
      </w:r>
      <w:r w:rsidR="004B7BE1" w:rsidRPr="00B42D00">
        <w:rPr>
          <w:b/>
          <w:bCs/>
          <w:lang w:eastAsia="ar-SA"/>
        </w:rPr>
        <w:t xml:space="preserve"> module</w:t>
      </w:r>
      <w:r w:rsidR="004B7BE1">
        <w:rPr>
          <w:lang w:eastAsia="ar-SA"/>
        </w:rPr>
        <w:t xml:space="preserve"> </w:t>
      </w:r>
      <w:r w:rsidR="00913329">
        <w:rPr>
          <w:lang w:eastAsia="ar-SA"/>
        </w:rPr>
        <w:t xml:space="preserve">shows user recommendations on home page. </w:t>
      </w:r>
      <w:r w:rsidR="00727575" w:rsidRPr="00CE2133">
        <w:rPr>
          <w:b/>
          <w:bCs/>
        </w:rPr>
        <w:t>Fifth module</w:t>
      </w:r>
      <w:r w:rsidR="00727575">
        <w:t xml:space="preserve"> </w:t>
      </w:r>
      <w:r w:rsidR="00E9330B">
        <w:t xml:space="preserve">helps user decide the map for construction site. </w:t>
      </w:r>
      <w:r w:rsidR="00727575">
        <w:t xml:space="preserve">And </w:t>
      </w:r>
      <w:r w:rsidR="00727575" w:rsidRPr="00CE2133">
        <w:rPr>
          <w:b/>
          <w:bCs/>
        </w:rPr>
        <w:t>sixth module</w:t>
      </w:r>
      <w:r w:rsidR="00727575">
        <w:t xml:space="preserve"> will be for </w:t>
      </w:r>
      <w:r w:rsidR="002A2796">
        <w:t xml:space="preserve">designing and decorating house with AR. </w:t>
      </w:r>
      <w:r w:rsidR="003D19EC">
        <w:rPr>
          <w:b/>
          <w:bCs/>
        </w:rPr>
        <w:t xml:space="preserve">Seventh module </w:t>
      </w:r>
      <w:r w:rsidR="003D19EC">
        <w:t xml:space="preserve">deals with the user </w:t>
      </w:r>
      <w:r w:rsidR="002A2796">
        <w:t xml:space="preserve">sending application requests to government bodies for various procedures. </w:t>
      </w:r>
      <w:r w:rsidR="002A2796">
        <w:rPr>
          <w:b/>
          <w:bCs/>
        </w:rPr>
        <w:t>Eight module</w:t>
      </w:r>
      <w:r w:rsidR="002A2796">
        <w:t xml:space="preserve"> provides admin portal to government bodies to manage user requests.</w:t>
      </w:r>
    </w:p>
    <w:p w14:paraId="739A0CCC" w14:textId="3C28C8A2" w:rsidR="00232D38" w:rsidRDefault="00206BBC" w:rsidP="00E1254C">
      <w:pPr>
        <w:pStyle w:val="Heading1"/>
      </w:pPr>
      <w:bookmarkStart w:id="14" w:name="_Toc70241050"/>
      <w:r>
        <w:t>Design Methodology and Software Process Model</w:t>
      </w:r>
      <w:bookmarkEnd w:id="14"/>
    </w:p>
    <w:p w14:paraId="01CB31BB" w14:textId="77777777" w:rsidR="0038457F" w:rsidRDefault="00F47B6E" w:rsidP="00E91879">
      <w:pPr>
        <w:pStyle w:val="MyH2"/>
        <w:outlineLvl w:val="9"/>
      </w:pPr>
      <w:bookmarkStart w:id="15" w:name="_Toc70241051"/>
      <w:r>
        <w:t>Design Methodology</w:t>
      </w:r>
      <w:bookmarkEnd w:id="15"/>
    </w:p>
    <w:p w14:paraId="483D4460" w14:textId="017EBCC6" w:rsidR="00794924" w:rsidRDefault="0038457F" w:rsidP="001B4715">
      <w:pPr>
        <w:jc w:val="both"/>
      </w:pPr>
      <w:r>
        <w:t xml:space="preserve">The design methodology followed will be </w:t>
      </w:r>
      <w:r w:rsidRPr="009525A9">
        <w:rPr>
          <w:b/>
          <w:bCs/>
        </w:rPr>
        <w:t>Component Based Software Engineering</w:t>
      </w:r>
      <w:r w:rsidR="000C76DC" w:rsidRPr="009525A9">
        <w:rPr>
          <w:b/>
          <w:bCs/>
        </w:rPr>
        <w:t xml:space="preserve"> (CBSE)</w:t>
      </w:r>
      <w:r w:rsidR="000C76DC">
        <w:t>.</w:t>
      </w:r>
      <w:r w:rsidR="00250732">
        <w:t xml:space="preserve"> </w:t>
      </w:r>
      <w:proofErr w:type="gramStart"/>
      <w:r w:rsidR="00250732" w:rsidRPr="00250732">
        <w:t xml:space="preserve">CBSE </w:t>
      </w:r>
      <w:r w:rsidR="00250732">
        <w:t xml:space="preserve"> </w:t>
      </w:r>
      <w:r w:rsidR="00250732" w:rsidRPr="00250732">
        <w:t>emphasis</w:t>
      </w:r>
      <w:proofErr w:type="gramEnd"/>
      <w:r w:rsidR="00250732" w:rsidRPr="00250732">
        <w:t xml:space="preserve"> the design and construction of computer based system using reusable software “components”. </w:t>
      </w:r>
      <w:r w:rsidR="00407E14">
        <w:t>We adopted this methodology due to the</w:t>
      </w:r>
      <w:r w:rsidR="00250732" w:rsidRPr="00250732">
        <w:t xml:space="preserve"> failure of object-oriented development to support effective reuse. Single object classes are too detailed and specific.</w:t>
      </w:r>
      <w:r w:rsidR="00407E14">
        <w:t xml:space="preserve"> </w:t>
      </w:r>
      <w:r w:rsidR="00250732" w:rsidRPr="00250732">
        <w:t>CBSE embodies the “buy, don’t built” philosophy.</w:t>
      </w:r>
      <w:r w:rsidR="00794924">
        <w:t xml:space="preserve"> </w:t>
      </w:r>
      <w:r w:rsidR="00197A2D">
        <w:t xml:space="preserve">Our application uses MERN stack on web and React Native on </w:t>
      </w:r>
      <w:r w:rsidR="007B4E8B">
        <w:t>mobile</w:t>
      </w:r>
      <w:r w:rsidR="00197A2D">
        <w:t xml:space="preserve">. React in both cases works efficiently with </w:t>
      </w:r>
      <w:proofErr w:type="gramStart"/>
      <w:r w:rsidR="00197A2D">
        <w:t>component based</w:t>
      </w:r>
      <w:proofErr w:type="gramEnd"/>
      <w:r w:rsidR="00197A2D">
        <w:t xml:space="preserve"> design. </w:t>
      </w:r>
    </w:p>
    <w:p w14:paraId="78BA9FDD" w14:textId="3A4A3F52" w:rsidR="005807F7" w:rsidRDefault="00581012" w:rsidP="00652E82">
      <w:pPr>
        <w:jc w:val="both"/>
      </w:pPr>
      <w:r w:rsidRPr="00581012">
        <w:t>CBSE increases quality, especially evolvability and maintainability.</w:t>
      </w:r>
      <w:r w:rsidR="00C97471">
        <w:t xml:space="preserve"> </w:t>
      </w:r>
      <w:r w:rsidRPr="00581012">
        <w:t>CBSE increases productivity.</w:t>
      </w:r>
      <w:r w:rsidR="00C97471">
        <w:t xml:space="preserve"> </w:t>
      </w:r>
      <w:r w:rsidRPr="00581012">
        <w:t xml:space="preserve"> CBSE shortens development time.</w:t>
      </w:r>
      <w:r w:rsidR="00C97471">
        <w:t xml:space="preserve"> </w:t>
      </w:r>
      <w:r w:rsidRPr="00581012">
        <w:t>CBSE is easy to assemble and less costly to build the system constructed from discrete parts.</w:t>
      </w:r>
    </w:p>
    <w:p w14:paraId="4D6BED9A" w14:textId="77777777" w:rsidR="005807F7" w:rsidRDefault="005807F7">
      <w:pPr>
        <w:spacing w:before="0" w:after="0"/>
      </w:pPr>
      <w:r>
        <w:br w:type="page"/>
      </w:r>
    </w:p>
    <w:p w14:paraId="5737350A" w14:textId="23D64B98" w:rsidR="0021239A" w:rsidRDefault="0021239A" w:rsidP="0021239A">
      <w:pPr>
        <w:pStyle w:val="MyH2"/>
        <w:outlineLvl w:val="9"/>
      </w:pPr>
      <w:bookmarkStart w:id="16" w:name="_Toc70241052"/>
      <w:r>
        <w:lastRenderedPageBreak/>
        <w:t>Process Model</w:t>
      </w:r>
      <w:bookmarkEnd w:id="16"/>
    </w:p>
    <w:p w14:paraId="0E1140D1" w14:textId="33299810" w:rsidR="00D55A44" w:rsidRDefault="00763579" w:rsidP="009525A9">
      <w:pPr>
        <w:jc w:val="both"/>
      </w:pPr>
      <w:r w:rsidRPr="007B7870">
        <w:rPr>
          <w:b/>
          <w:bCs/>
        </w:rPr>
        <w:t xml:space="preserve">Modified Waterfall </w:t>
      </w:r>
      <w:r w:rsidR="00C97471" w:rsidRPr="007B7870">
        <w:rPr>
          <w:b/>
          <w:bCs/>
        </w:rPr>
        <w:t>Software Process Model</w:t>
      </w:r>
      <w:r w:rsidR="00C97471">
        <w:t xml:space="preserve"> </w:t>
      </w:r>
      <w:r>
        <w:t xml:space="preserve">will be followed in the project development. Modified Waterfall </w:t>
      </w:r>
      <w:r w:rsidR="00436653">
        <w:t>is e</w:t>
      </w:r>
      <w:r w:rsidR="00384F67">
        <w:t>asy to understand</w:t>
      </w:r>
      <w:r w:rsidR="00436653">
        <w:t xml:space="preserve"> and </w:t>
      </w:r>
      <w:r w:rsidR="00384F67">
        <w:t>easy to use</w:t>
      </w:r>
      <w:r w:rsidR="00436653">
        <w:t xml:space="preserve">. It </w:t>
      </w:r>
      <w:r w:rsidR="00384F67">
        <w:t>Provides structure to inexperienced staff</w:t>
      </w:r>
      <w:r w:rsidR="00436653">
        <w:t xml:space="preserve"> like us. </w:t>
      </w:r>
      <w:r w:rsidR="004F7CB4">
        <w:t>Our m</w:t>
      </w:r>
      <w:r w:rsidR="00384F67">
        <w:t>ilestones are well understood</w:t>
      </w:r>
      <w:r w:rsidR="004F7CB4">
        <w:t xml:space="preserve"> which suites Modified Waterfall. It</w:t>
      </w:r>
      <w:r w:rsidR="00384F67">
        <w:t xml:space="preserve"> </w:t>
      </w:r>
      <w:r w:rsidR="004F7CB4">
        <w:t>s</w:t>
      </w:r>
      <w:r w:rsidR="00384F67">
        <w:t>ets requirements stability</w:t>
      </w:r>
      <w:r w:rsidR="004F7CB4">
        <w:t xml:space="preserve"> and is g</w:t>
      </w:r>
      <w:r w:rsidR="00384F67">
        <w:t>ood for management control (plan, staff, track)</w:t>
      </w:r>
      <w:r w:rsidR="004F7CB4">
        <w:t>. The feedback system helps us great in going back to any previous stage.</w:t>
      </w:r>
    </w:p>
    <w:p w14:paraId="1FF80403" w14:textId="02FB22AF" w:rsidR="00CE14E9" w:rsidRDefault="00CE14E9" w:rsidP="00CE14E9">
      <w:pPr>
        <w:pStyle w:val="Heading1"/>
      </w:pPr>
      <w:bookmarkStart w:id="17" w:name="_Toc70241053"/>
      <w:r>
        <w:t>System Overview</w:t>
      </w:r>
      <w:bookmarkEnd w:id="17"/>
    </w:p>
    <w:p w14:paraId="25880AE6" w14:textId="77777777" w:rsidR="003A236F" w:rsidRDefault="005068F8" w:rsidP="009C108D">
      <w:pPr>
        <w:jc w:val="both"/>
      </w:pPr>
      <w:r>
        <w:t xml:space="preserve">Smart Construction Manager is a </w:t>
      </w:r>
      <w:r w:rsidR="0037385A">
        <w:t xml:space="preserve">system for </w:t>
      </w:r>
      <w:r w:rsidR="009C108D">
        <w:t xml:space="preserve">two </w:t>
      </w:r>
      <w:r w:rsidR="0037385A">
        <w:t>types of users, general public</w:t>
      </w:r>
      <w:r w:rsidR="009C108D">
        <w:t xml:space="preserve"> and</w:t>
      </w:r>
      <w:r w:rsidR="0037385A">
        <w:t xml:space="preserve"> government</w:t>
      </w:r>
      <w:r w:rsidR="009C108D">
        <w:t xml:space="preserve">. General public is further categorized into two sub users, buyers and sellers. Buyers are the one who will be constructing homes. They require several facilities during construction like labors, </w:t>
      </w:r>
      <w:proofErr w:type="spellStart"/>
      <w:r w:rsidR="009C108D">
        <w:t>archtitectures</w:t>
      </w:r>
      <w:proofErr w:type="spellEnd"/>
      <w:r w:rsidR="009C108D">
        <w:t>, contractors and many more. These are the second sub category sellers. They sell their products or services. SCM will provide both of them a platform to share and explore their requirements.</w:t>
      </w:r>
    </w:p>
    <w:p w14:paraId="7D25C298" w14:textId="67BBAA7A" w:rsidR="005068F8" w:rsidRDefault="009C108D" w:rsidP="009C108D">
      <w:pPr>
        <w:jc w:val="both"/>
      </w:pPr>
      <w:r>
        <w:t xml:space="preserve">SCM will further provide the general public </w:t>
      </w:r>
      <w:r w:rsidR="00AB49C8">
        <w:t>more features to help them in construction like 3D modeling the design of house. Virtually designing the house using AR after construction</w:t>
      </w:r>
      <w:r w:rsidR="003A236F">
        <w:t>.</w:t>
      </w:r>
    </w:p>
    <w:p w14:paraId="776E5210" w14:textId="580D8482" w:rsidR="00CE14E9" w:rsidRDefault="00AB49C8" w:rsidP="00AB49C8">
      <w:pPr>
        <w:jc w:val="both"/>
      </w:pPr>
      <w:r>
        <w:t>The Second types of users i.e. government will also have two sub users. Admin and Employees. Admin will have the full control of system at their end. Admin will create accounts for employees which will interact with general public.</w:t>
      </w:r>
    </w:p>
    <w:p w14:paraId="1C00D404" w14:textId="4A83D1BA" w:rsidR="00CE14E9" w:rsidRDefault="00CE14E9" w:rsidP="00CE14E9">
      <w:pPr>
        <w:pStyle w:val="Heading2"/>
      </w:pPr>
      <w:bookmarkStart w:id="18" w:name="_Toc70241054"/>
      <w:r>
        <w:t>Architectural Design</w:t>
      </w:r>
      <w:bookmarkEnd w:id="18"/>
    </w:p>
    <w:p w14:paraId="2483FF9E" w14:textId="2B9E6418" w:rsidR="003A08C8" w:rsidRDefault="00735065" w:rsidP="003A08C8">
      <w:pPr>
        <w:jc w:val="both"/>
      </w:pPr>
      <w:r>
        <w:t xml:space="preserve">SCM will follow MVC structure. </w:t>
      </w:r>
      <w:r w:rsidR="00246BE9">
        <w:t xml:space="preserve">The client side, Web/IOS/Android in React and React native, will </w:t>
      </w:r>
      <w:r w:rsidR="00A808D7">
        <w:t>communicate with</w:t>
      </w:r>
      <w:r w:rsidR="00246BE9">
        <w:t xml:space="preserve"> backend</w:t>
      </w:r>
      <w:r w:rsidR="0079785B">
        <w:t>,</w:t>
      </w:r>
      <w:r w:rsidR="00246BE9">
        <w:t xml:space="preserve"> handled by ExpressJS. </w:t>
      </w:r>
      <w:r w:rsidR="00A808D7">
        <w:t>The backend will then interact with database (MongoDB) and respond to client requests.</w:t>
      </w:r>
      <w:r w:rsidR="0085098D">
        <w:t xml:space="preserve"> The </w:t>
      </w:r>
      <w:r w:rsidR="0085098D">
        <w:t xml:space="preserve">REST </w:t>
      </w:r>
      <w:r w:rsidR="00741CA7">
        <w:t>principles will be followed while making APIs.</w:t>
      </w:r>
      <w:r w:rsidR="003A08C8">
        <w:t xml:space="preserve"> Following is the picture showing the working of Smart Construction Manager Backend.</w:t>
      </w:r>
    </w:p>
    <w:p w14:paraId="3E11B82B" w14:textId="67FEBAD7" w:rsidR="00CE14E9" w:rsidRDefault="00CE14E9" w:rsidP="00C51961">
      <w:pPr>
        <w:rPr>
          <w:lang w:eastAsia="ar-SA"/>
        </w:rPr>
      </w:pPr>
      <w:bookmarkStart w:id="19" w:name="_GoBack"/>
      <w:bookmarkEnd w:id="19"/>
    </w:p>
    <w:p w14:paraId="6612C267" w14:textId="004DC3A3" w:rsidR="00CE14E9" w:rsidRDefault="00CE14E9" w:rsidP="00CE14E9">
      <w:pPr>
        <w:pStyle w:val="Heading2"/>
      </w:pPr>
      <w:bookmarkStart w:id="20" w:name="_Toc70241055"/>
      <w:r>
        <w:t>Process Flow/Representation</w:t>
      </w:r>
      <w:bookmarkEnd w:id="20"/>
    </w:p>
    <w:p w14:paraId="4256E82E" w14:textId="49DBBD68" w:rsidR="00C51961" w:rsidRDefault="00C51961" w:rsidP="00CE14E9">
      <w:r w:rsidRPr="005D1ECC">
        <w:t>Provide a representation of the</w:t>
      </w:r>
      <w:r>
        <w:t xml:space="preserve"> flow of </w:t>
      </w:r>
      <w:r w:rsidRPr="00AE0AF7">
        <w:rPr>
          <w:b/>
          <w:u w:val="single"/>
        </w:rPr>
        <w:t>MAJOR processes</w:t>
      </w:r>
      <w:r>
        <w:t xml:space="preserve"> of your system in the form of an activity diagram. </w:t>
      </w:r>
      <w:r w:rsidRPr="00553D9B">
        <w:rPr>
          <w:b/>
        </w:rPr>
        <w:t>DO NOT CREATE ACTIVITY DIAGRAMS FOR LOGIN OR SIGN-UP</w:t>
      </w:r>
      <w:r>
        <w:rPr>
          <w:b/>
        </w:rPr>
        <w:t xml:space="preserve"> UNLESS THEY INVOLVE SIGNIFICANT COMPLEXITY</w:t>
      </w:r>
      <w:r>
        <w:t xml:space="preserve">. Include only the </w:t>
      </w:r>
      <w:r w:rsidRPr="005D1ECC">
        <w:rPr>
          <w:u w:val="single"/>
        </w:rPr>
        <w:t>major</w:t>
      </w:r>
      <w:r>
        <w:t xml:space="preserve"> processes.</w:t>
      </w:r>
    </w:p>
    <w:p w14:paraId="0DFE219D" w14:textId="77777777" w:rsidR="00C51961" w:rsidRDefault="00C51961">
      <w:r>
        <w:br w:type="page"/>
      </w:r>
    </w:p>
    <w:p w14:paraId="381A22DE" w14:textId="74F16B07" w:rsidR="00CE14E9" w:rsidRDefault="00CE14E9" w:rsidP="00CE14E9">
      <w:pPr>
        <w:pStyle w:val="Heading1"/>
      </w:pPr>
      <w:bookmarkStart w:id="21" w:name="_Toc70241056"/>
      <w:r>
        <w:lastRenderedPageBreak/>
        <w:t>Design Models</w:t>
      </w:r>
      <w:bookmarkEnd w:id="21"/>
    </w:p>
    <w:p w14:paraId="6D4B8960" w14:textId="77777777" w:rsidR="00C51961" w:rsidRDefault="00C51961" w:rsidP="00C51961">
      <w:pPr>
        <w:rPr>
          <w:b/>
        </w:rPr>
      </w:pPr>
      <w:r w:rsidRPr="004B2908">
        <w:rPr>
          <w:b/>
        </w:rPr>
        <w:t>The applicable models may include:</w:t>
      </w:r>
    </w:p>
    <w:p w14:paraId="05E22B61" w14:textId="77777777" w:rsidR="00C51961" w:rsidRPr="004B2908" w:rsidRDefault="00C51961" w:rsidP="00C51961">
      <w:pPr>
        <w:rPr>
          <w:b/>
        </w:rPr>
      </w:pPr>
    </w:p>
    <w:p w14:paraId="50A6D352" w14:textId="77777777" w:rsidR="00C51961" w:rsidRPr="004B2908" w:rsidRDefault="00C51961" w:rsidP="00A70C47">
      <w:pPr>
        <w:pStyle w:val="ListParagraph"/>
        <w:numPr>
          <w:ilvl w:val="0"/>
          <w:numId w:val="2"/>
        </w:numPr>
        <w:spacing w:after="200" w:line="276" w:lineRule="auto"/>
        <w:contextualSpacing/>
      </w:pPr>
      <w:r w:rsidRPr="004B2908">
        <w:t>Class Diagram</w:t>
      </w:r>
    </w:p>
    <w:p w14:paraId="2B05DBA3" w14:textId="77777777" w:rsidR="00C51961" w:rsidRPr="004B2908" w:rsidRDefault="00C51961" w:rsidP="00A70C47">
      <w:pPr>
        <w:pStyle w:val="ListParagraph"/>
        <w:numPr>
          <w:ilvl w:val="0"/>
          <w:numId w:val="2"/>
        </w:numPr>
        <w:spacing w:after="200" w:line="276" w:lineRule="auto"/>
        <w:contextualSpacing/>
      </w:pPr>
      <w:r w:rsidRPr="004B2908">
        <w:t>Sequence Diagram</w:t>
      </w:r>
    </w:p>
    <w:p w14:paraId="1AC7D6CE" w14:textId="77777777" w:rsidR="00C51961" w:rsidRPr="004B2908" w:rsidRDefault="00C51961" w:rsidP="00A70C47">
      <w:pPr>
        <w:pStyle w:val="ListParagraph"/>
        <w:numPr>
          <w:ilvl w:val="0"/>
          <w:numId w:val="2"/>
        </w:numPr>
        <w:spacing w:after="200" w:line="276" w:lineRule="auto"/>
        <w:contextualSpacing/>
      </w:pPr>
      <w:r w:rsidRPr="004B2908">
        <w:t>State Transition Diagram</w:t>
      </w:r>
    </w:p>
    <w:p w14:paraId="7F886776" w14:textId="77777777" w:rsidR="00C51961" w:rsidRPr="004B2908" w:rsidRDefault="00C51961" w:rsidP="00A70C47">
      <w:pPr>
        <w:pStyle w:val="ListParagraph"/>
        <w:numPr>
          <w:ilvl w:val="0"/>
          <w:numId w:val="2"/>
        </w:numPr>
        <w:spacing w:after="200" w:line="276" w:lineRule="auto"/>
        <w:contextualSpacing/>
      </w:pPr>
      <w:r w:rsidRPr="004B2908">
        <w:t>Data Flow Diagram</w:t>
      </w:r>
    </w:p>
    <w:p w14:paraId="2EF616C6" w14:textId="77777777" w:rsidR="00C51961" w:rsidRPr="004B2908" w:rsidRDefault="00C51961" w:rsidP="00A70C47">
      <w:pPr>
        <w:pStyle w:val="ListParagraph"/>
        <w:numPr>
          <w:ilvl w:val="0"/>
          <w:numId w:val="2"/>
        </w:numPr>
        <w:spacing w:after="200" w:line="276" w:lineRule="auto"/>
        <w:contextualSpacing/>
      </w:pPr>
      <w:r w:rsidRPr="004B2908">
        <w:t>Schematic diagram (Hardware projects only)</w:t>
      </w:r>
    </w:p>
    <w:p w14:paraId="31D47BFA" w14:textId="77777777" w:rsidR="00C51961" w:rsidRPr="004B2908" w:rsidRDefault="00C51961" w:rsidP="00A70C47">
      <w:pPr>
        <w:pStyle w:val="ListParagraph"/>
        <w:numPr>
          <w:ilvl w:val="0"/>
          <w:numId w:val="2"/>
        </w:numPr>
        <w:spacing w:after="200" w:line="276" w:lineRule="auto"/>
        <w:contextualSpacing/>
      </w:pPr>
      <w:r w:rsidRPr="004B2908">
        <w:t>Timing diagram (Hardware projects only)</w:t>
      </w:r>
    </w:p>
    <w:p w14:paraId="3FA4FBB0" w14:textId="77777777" w:rsidR="00C51961" w:rsidRDefault="00C51961" w:rsidP="00C51961">
      <w:pPr>
        <w:jc w:val="both"/>
      </w:pPr>
      <w:r w:rsidRPr="004B2908">
        <w:t xml:space="preserve">Insert </w:t>
      </w:r>
      <w:r w:rsidRPr="00346BEA">
        <w:rPr>
          <w:b/>
          <w:i/>
          <w:u w:val="single"/>
        </w:rPr>
        <w:t>applicable</w:t>
      </w:r>
      <w:r w:rsidRPr="004B2908">
        <w:t xml:space="preserve"> system models here. </w:t>
      </w:r>
    </w:p>
    <w:p w14:paraId="37586EEC" w14:textId="77777777" w:rsidR="00C51961" w:rsidRDefault="00C51961" w:rsidP="00C51961">
      <w:pPr>
        <w:jc w:val="both"/>
      </w:pPr>
    </w:p>
    <w:p w14:paraId="56A4215C" w14:textId="77777777" w:rsidR="00C51961" w:rsidRDefault="00C51961" w:rsidP="00C51961">
      <w:pPr>
        <w:jc w:val="both"/>
      </w:pPr>
      <w:r w:rsidRPr="004B2908">
        <w:t>You should be clear about all the concepts used in your diagrams</w:t>
      </w:r>
      <w:r>
        <w:t xml:space="preserve"> </w:t>
      </w:r>
      <w:r w:rsidRPr="004B2908">
        <w:t>for example for class diagram you should know about aggregation, composition, inheritance/generalization.  Also ensure visibility of</w:t>
      </w:r>
      <w:r>
        <w:t xml:space="preserve"> </w:t>
      </w:r>
      <w:r w:rsidRPr="004B2908">
        <w:t xml:space="preserve">all diagrams. </w:t>
      </w:r>
    </w:p>
    <w:p w14:paraId="71A0A727" w14:textId="77777777" w:rsidR="00C51961" w:rsidRPr="004B2908" w:rsidRDefault="00C51961" w:rsidP="00C51961">
      <w:pPr>
        <w:jc w:val="both"/>
        <w:rPr>
          <w:i/>
        </w:rPr>
      </w:pPr>
    </w:p>
    <w:p w14:paraId="3B39701D" w14:textId="77777777" w:rsidR="00C51961" w:rsidRDefault="00C51961" w:rsidP="00C51961">
      <w:pPr>
        <w:jc w:val="both"/>
      </w:pPr>
      <w:r w:rsidRPr="004B2908">
        <w:t xml:space="preserve">Class diagram and associated models shall only be necessary for </w:t>
      </w:r>
      <w:proofErr w:type="gramStart"/>
      <w:r w:rsidRPr="004B2908">
        <w:t>object oriented</w:t>
      </w:r>
      <w:proofErr w:type="gramEnd"/>
      <w:r w:rsidRPr="004B2908">
        <w:t xml:space="preserve"> approach. In case of procedural, create a DFD. Data flow diagram should be extended to 2-3 levels. It should clearly list all processes, their sources/sinks and data stores.</w:t>
      </w:r>
    </w:p>
    <w:p w14:paraId="258EE692" w14:textId="77777777" w:rsidR="00C51961" w:rsidRPr="004B2908" w:rsidRDefault="00C51961" w:rsidP="00C51961">
      <w:pPr>
        <w:jc w:val="both"/>
      </w:pPr>
    </w:p>
    <w:p w14:paraId="7630474D" w14:textId="77777777" w:rsidR="00C51961" w:rsidRDefault="00C51961" w:rsidP="00C51961">
      <w:pPr>
        <w:jc w:val="both"/>
        <w:rPr>
          <w:b/>
        </w:rPr>
      </w:pPr>
      <w:r w:rsidRPr="004B2908">
        <w:rPr>
          <w:b/>
        </w:rPr>
        <w:t>Note: System design should be complete in all aspects. Create any/all diagrams if you need to. A DFD can also be supplemented by a State Transition Diagram depending on the nature of the project.</w:t>
      </w:r>
    </w:p>
    <w:p w14:paraId="352C5421" w14:textId="77777777" w:rsidR="00C51961" w:rsidRPr="004B2908" w:rsidRDefault="00C51961" w:rsidP="00C51961">
      <w:pPr>
        <w:jc w:val="both"/>
        <w:rPr>
          <w:b/>
        </w:rPr>
      </w:pPr>
    </w:p>
    <w:p w14:paraId="6CA3D26B" w14:textId="7415F3CD" w:rsidR="00C51961" w:rsidRDefault="00C51961" w:rsidP="00C51961">
      <w:pPr>
        <w:rPr>
          <w:b/>
        </w:rPr>
      </w:pPr>
      <w:r w:rsidRPr="004B2908">
        <w:rPr>
          <w:b/>
        </w:rPr>
        <w:t>Hardware projects can include Schematic diagram, System block diagram, timing diagram, Flow charts as replacement of sequence diagram/ Data flow diagram AFTER CONSULTATION WITH THEIR SUPERVISORS. Choice of models must be properly justified.</w:t>
      </w:r>
    </w:p>
    <w:p w14:paraId="09370719" w14:textId="77777777" w:rsidR="00C51961" w:rsidRDefault="00C51961">
      <w:pPr>
        <w:rPr>
          <w:b/>
        </w:rPr>
      </w:pPr>
      <w:r>
        <w:rPr>
          <w:b/>
        </w:rPr>
        <w:br w:type="page"/>
      </w:r>
    </w:p>
    <w:p w14:paraId="2D20B9BE" w14:textId="645F8C1E" w:rsidR="00CE14E9" w:rsidRDefault="00CE14E9" w:rsidP="00CE14E9">
      <w:pPr>
        <w:pStyle w:val="Heading1"/>
      </w:pPr>
      <w:bookmarkStart w:id="22" w:name="_Toc70241057"/>
      <w:r>
        <w:lastRenderedPageBreak/>
        <w:t>Data Design</w:t>
      </w:r>
      <w:bookmarkEnd w:id="22"/>
    </w:p>
    <w:p w14:paraId="0A702297" w14:textId="77777777" w:rsidR="00C51961" w:rsidRPr="004B2908" w:rsidRDefault="00C51961" w:rsidP="00C51961">
      <w:pPr>
        <w:jc w:val="both"/>
      </w:pPr>
      <w:r w:rsidRPr="004B2908">
        <w:t xml:space="preserve">Explain how the information domain of your system is transformed into data structures. Describe how the major data or system entities are stored, processed and organized. </w:t>
      </w:r>
    </w:p>
    <w:p w14:paraId="0AEBAF02" w14:textId="77777777" w:rsidR="00C51961" w:rsidRDefault="00C51961" w:rsidP="00C51961">
      <w:pPr>
        <w:jc w:val="both"/>
      </w:pPr>
    </w:p>
    <w:p w14:paraId="408F54BB" w14:textId="06A9676B" w:rsidR="00CE14E9" w:rsidRDefault="00C51961" w:rsidP="00C51961">
      <w:pPr>
        <w:jc w:val="both"/>
      </w:pPr>
      <w:r>
        <w:t>List any </w:t>
      </w:r>
      <w:r w:rsidRPr="004B2908">
        <w:t xml:space="preserve">databases or data storage items. </w:t>
      </w:r>
    </w:p>
    <w:p w14:paraId="39AA1D95" w14:textId="5809052D" w:rsidR="00CE14E9" w:rsidRDefault="00CE14E9" w:rsidP="00CE14E9">
      <w:pPr>
        <w:pStyle w:val="Heading2"/>
      </w:pPr>
      <w:bookmarkStart w:id="23" w:name="_Toc70241058"/>
      <w:r>
        <w:t>Data Dictionary</w:t>
      </w:r>
      <w:bookmarkEnd w:id="23"/>
    </w:p>
    <w:p w14:paraId="6D186EA7" w14:textId="2F7A207E" w:rsidR="00C51961" w:rsidRDefault="00C51961" w:rsidP="00CE14E9">
      <w:r w:rsidRPr="004B2908">
        <w:t>Alphabetically list the system entities or major data along with their types and descriptions. If you provided</w:t>
      </w:r>
      <w:r>
        <w:t> </w:t>
      </w:r>
      <w:r w:rsidRPr="004B2908">
        <w:t>a functional description, list all the functions and function parameters.</w:t>
      </w:r>
      <w:r>
        <w:t xml:space="preserve"> </w:t>
      </w:r>
      <w:r w:rsidRPr="004B2908">
        <w:t>If you provided an OO description, list the objects and its attributes, methods and method parameters.</w:t>
      </w:r>
    </w:p>
    <w:p w14:paraId="7B3D5265" w14:textId="77777777" w:rsidR="00C51961" w:rsidRDefault="00C51961">
      <w:r>
        <w:br w:type="page"/>
      </w:r>
    </w:p>
    <w:p w14:paraId="608BC5A7" w14:textId="2FC7B996" w:rsidR="00CE14E9" w:rsidRDefault="00CE14E9" w:rsidP="00CE14E9">
      <w:pPr>
        <w:pStyle w:val="Heading1"/>
      </w:pPr>
      <w:bookmarkStart w:id="24" w:name="_Toc70241059"/>
      <w:r>
        <w:lastRenderedPageBreak/>
        <w:t>Algorithm and Implementation</w:t>
      </w:r>
      <w:bookmarkEnd w:id="24"/>
    </w:p>
    <w:p w14:paraId="2FCF3292" w14:textId="77777777" w:rsidR="00C51961" w:rsidRDefault="00C51961" w:rsidP="00C51961">
      <w:pPr>
        <w:jc w:val="both"/>
      </w:pPr>
      <w:r w:rsidRPr="008E12CC">
        <w:t xml:space="preserve">In this section, we take a closer look at what each component does in a more systematic way. Provide a summary of your algorithm for each function listed in procedural description language (PDL) or pseudo code. </w:t>
      </w:r>
    </w:p>
    <w:p w14:paraId="3AD3E960" w14:textId="77777777" w:rsidR="00C51961" w:rsidRPr="008E12CC" w:rsidRDefault="00C51961" w:rsidP="00C51961">
      <w:pPr>
        <w:jc w:val="both"/>
      </w:pPr>
    </w:p>
    <w:p w14:paraId="1C2783DD" w14:textId="13D2D574" w:rsidR="00C51961" w:rsidRDefault="00C51961" w:rsidP="00C51961">
      <w:r w:rsidRPr="008E12CC">
        <w:t>If you gave an OO description, summarize each object member function for all the objects listed in PDL or pseudocode. Describe any local data when necessary</w:t>
      </w:r>
    </w:p>
    <w:p w14:paraId="1A537BB7" w14:textId="77777777" w:rsidR="00C51961" w:rsidRDefault="00C51961">
      <w:r>
        <w:br w:type="page"/>
      </w:r>
    </w:p>
    <w:p w14:paraId="4E99EF98" w14:textId="4CC8FAFE" w:rsidR="00CE14E9" w:rsidRDefault="00CE14E9" w:rsidP="00CE14E9">
      <w:pPr>
        <w:pStyle w:val="Heading1"/>
      </w:pPr>
      <w:bookmarkStart w:id="25" w:name="_Toc70241060"/>
      <w:r>
        <w:lastRenderedPageBreak/>
        <w:t>Software Requirement Traceability Matrix</w:t>
      </w:r>
      <w:bookmarkEnd w:id="25"/>
    </w:p>
    <w:p w14:paraId="56E3EB87" w14:textId="77777777" w:rsidR="00C51961" w:rsidRDefault="00C51961" w:rsidP="00C51961">
      <w:pPr>
        <w:jc w:val="both"/>
      </w:pPr>
      <w:r w:rsidRPr="008E12CC">
        <w:t xml:space="preserve">This section should contain a table that </w:t>
      </w:r>
      <w:proofErr w:type="spellStart"/>
      <w:r w:rsidRPr="008E12CC">
        <w:t>summarises</w:t>
      </w:r>
      <w:proofErr w:type="spellEnd"/>
      <w:r w:rsidRPr="008E12CC">
        <w:t xml:space="preserve"> how each software requirement has been met in this document. The tabular format permits one-to-one and one-to-many relationships to be shown.</w:t>
      </w:r>
    </w:p>
    <w:p w14:paraId="00CF86C5" w14:textId="77777777" w:rsidR="00C51961" w:rsidRDefault="00C51961" w:rsidP="00C51961">
      <w:pPr>
        <w:jc w:val="both"/>
      </w:pPr>
    </w:p>
    <w:p w14:paraId="3471D62F" w14:textId="77777777" w:rsidR="00C51961" w:rsidRPr="008E12CC" w:rsidRDefault="00C51961" w:rsidP="00C51961">
      <w:pPr>
        <w:jc w:val="both"/>
      </w:pPr>
    </w:p>
    <w:p w14:paraId="0E329FC5" w14:textId="77777777" w:rsidR="00C51961" w:rsidRDefault="00C51961" w:rsidP="00C51961">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xml:space="preserve"> Requirements Traceability Matrix</w:t>
      </w:r>
    </w:p>
    <w:tbl>
      <w:tblPr>
        <w:tblW w:w="9495" w:type="dxa"/>
        <w:tblInd w:w="10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1800"/>
        <w:gridCol w:w="1980"/>
        <w:gridCol w:w="2880"/>
        <w:gridCol w:w="2835"/>
      </w:tblGrid>
      <w:tr w:rsidR="00C51961" w:rsidRPr="000A655B" w14:paraId="26B9FDA8" w14:textId="77777777" w:rsidTr="00C87539">
        <w:tc>
          <w:tcPr>
            <w:tcW w:w="1800" w:type="dxa"/>
          </w:tcPr>
          <w:p w14:paraId="47280D9D" w14:textId="77777777" w:rsidR="00C51961" w:rsidRPr="008E12CC" w:rsidRDefault="00C51961" w:rsidP="00C87539">
            <w:pPr>
              <w:jc w:val="both"/>
              <w:rPr>
                <w:b/>
              </w:rPr>
            </w:pPr>
            <w:r w:rsidRPr="008E12CC">
              <w:rPr>
                <w:b/>
              </w:rPr>
              <w:t>Req. Number</w:t>
            </w:r>
          </w:p>
        </w:tc>
        <w:tc>
          <w:tcPr>
            <w:tcW w:w="1980" w:type="dxa"/>
          </w:tcPr>
          <w:p w14:paraId="669F1557" w14:textId="77777777" w:rsidR="00C51961" w:rsidRPr="008E12CC" w:rsidRDefault="00C51961" w:rsidP="00C87539">
            <w:pPr>
              <w:jc w:val="both"/>
              <w:rPr>
                <w:b/>
              </w:rPr>
            </w:pPr>
            <w:r w:rsidRPr="008E12CC">
              <w:rPr>
                <w:b/>
              </w:rPr>
              <w:t>Ref. Item</w:t>
            </w:r>
          </w:p>
        </w:tc>
        <w:tc>
          <w:tcPr>
            <w:tcW w:w="2880" w:type="dxa"/>
          </w:tcPr>
          <w:p w14:paraId="00028FEA" w14:textId="77777777" w:rsidR="00C51961" w:rsidRPr="008E12CC" w:rsidRDefault="00C51961" w:rsidP="00C87539">
            <w:pPr>
              <w:jc w:val="both"/>
              <w:rPr>
                <w:b/>
              </w:rPr>
            </w:pPr>
            <w:r w:rsidRPr="008E12CC">
              <w:rPr>
                <w:b/>
              </w:rPr>
              <w:t>Design Component</w:t>
            </w:r>
          </w:p>
        </w:tc>
        <w:tc>
          <w:tcPr>
            <w:tcW w:w="2835" w:type="dxa"/>
          </w:tcPr>
          <w:p w14:paraId="7D57A74C" w14:textId="77777777" w:rsidR="00C51961" w:rsidRPr="008E12CC" w:rsidRDefault="00C51961" w:rsidP="00C87539">
            <w:pPr>
              <w:jc w:val="both"/>
              <w:rPr>
                <w:b/>
              </w:rPr>
            </w:pPr>
            <w:r w:rsidRPr="008E12CC">
              <w:rPr>
                <w:b/>
              </w:rPr>
              <w:t>Component Items</w:t>
            </w:r>
          </w:p>
        </w:tc>
      </w:tr>
      <w:tr w:rsidR="00C51961" w:rsidRPr="000A655B" w14:paraId="493F0CA0" w14:textId="77777777" w:rsidTr="00C87539">
        <w:tc>
          <w:tcPr>
            <w:tcW w:w="1800" w:type="dxa"/>
          </w:tcPr>
          <w:p w14:paraId="4844DEC9" w14:textId="77777777" w:rsidR="00C51961" w:rsidRPr="008E12CC" w:rsidRDefault="00C51961" w:rsidP="00C87539">
            <w:pPr>
              <w:pStyle w:val="BodyText"/>
              <w:rPr>
                <w:rFonts w:ascii="Times New Roman" w:hAnsi="Times New Roman"/>
              </w:rPr>
            </w:pPr>
            <w:r w:rsidRPr="008E12CC">
              <w:rPr>
                <w:rFonts w:ascii="Times New Roman" w:hAnsi="Times New Roman"/>
              </w:rPr>
              <w:t>FR01</w:t>
            </w:r>
          </w:p>
        </w:tc>
        <w:tc>
          <w:tcPr>
            <w:tcW w:w="1980" w:type="dxa"/>
          </w:tcPr>
          <w:p w14:paraId="1523AD2C" w14:textId="77777777" w:rsidR="00C51961" w:rsidRPr="008E12CC" w:rsidRDefault="00C51961" w:rsidP="00C87539">
            <w:pPr>
              <w:pStyle w:val="BodyText"/>
              <w:rPr>
                <w:rFonts w:ascii="Times New Roman" w:hAnsi="Times New Roman"/>
              </w:rPr>
            </w:pPr>
            <w:r w:rsidRPr="008E12CC">
              <w:rPr>
                <w:rFonts w:ascii="Times New Roman" w:hAnsi="Times New Roman"/>
              </w:rPr>
              <w:t>Class Diagram</w:t>
            </w:r>
          </w:p>
        </w:tc>
        <w:tc>
          <w:tcPr>
            <w:tcW w:w="2880" w:type="dxa"/>
          </w:tcPr>
          <w:p w14:paraId="14B736E5" w14:textId="77777777" w:rsidR="00C51961" w:rsidRPr="008E12CC" w:rsidRDefault="00C51961" w:rsidP="00C87539">
            <w:pPr>
              <w:pStyle w:val="BodyText"/>
              <w:rPr>
                <w:rFonts w:ascii="Times New Roman" w:hAnsi="Times New Roman"/>
              </w:rPr>
            </w:pPr>
            <w:proofErr w:type="spellStart"/>
            <w:r w:rsidRPr="008E12CC">
              <w:rPr>
                <w:rFonts w:ascii="Times New Roman" w:hAnsi="Times New Roman"/>
              </w:rPr>
              <w:t>ClassName</w:t>
            </w:r>
            <w:proofErr w:type="spellEnd"/>
          </w:p>
        </w:tc>
        <w:tc>
          <w:tcPr>
            <w:tcW w:w="2835" w:type="dxa"/>
          </w:tcPr>
          <w:p w14:paraId="53C1B4B9" w14:textId="77777777" w:rsidR="00C51961" w:rsidRPr="008E12CC" w:rsidRDefault="00C51961" w:rsidP="00C87539">
            <w:pPr>
              <w:pStyle w:val="BodyText"/>
              <w:rPr>
                <w:rFonts w:ascii="Times New Roman" w:hAnsi="Times New Roman"/>
              </w:rPr>
            </w:pPr>
            <w:proofErr w:type="spellStart"/>
            <w:r w:rsidRPr="008E12CC">
              <w:rPr>
                <w:rFonts w:ascii="Times New Roman" w:hAnsi="Times New Roman"/>
              </w:rPr>
              <w:t>FunctionName</w:t>
            </w:r>
            <w:proofErr w:type="spellEnd"/>
            <w:r w:rsidRPr="008E12CC">
              <w:rPr>
                <w:rFonts w:ascii="Times New Roman" w:hAnsi="Times New Roman"/>
              </w:rPr>
              <w:t>(s)</w:t>
            </w:r>
          </w:p>
        </w:tc>
      </w:tr>
      <w:tr w:rsidR="00C51961" w:rsidRPr="000A655B" w14:paraId="71D381CE" w14:textId="77777777" w:rsidTr="00C87539">
        <w:tc>
          <w:tcPr>
            <w:tcW w:w="9495" w:type="dxa"/>
            <w:gridSpan w:val="4"/>
          </w:tcPr>
          <w:p w14:paraId="12D433CA" w14:textId="77777777" w:rsidR="00C51961" w:rsidRPr="008E12CC" w:rsidRDefault="00C51961" w:rsidP="00C87539">
            <w:pPr>
              <w:pStyle w:val="BodyText"/>
              <w:jc w:val="center"/>
              <w:rPr>
                <w:rFonts w:ascii="Times New Roman" w:hAnsi="Times New Roman"/>
              </w:rPr>
            </w:pPr>
            <w:r w:rsidRPr="008E12CC">
              <w:rPr>
                <w:rFonts w:ascii="Times New Roman" w:hAnsi="Times New Roman"/>
              </w:rPr>
              <w:t>OR</w:t>
            </w:r>
          </w:p>
        </w:tc>
      </w:tr>
      <w:tr w:rsidR="00C51961" w:rsidRPr="000A655B" w14:paraId="2DF9AF3F" w14:textId="77777777" w:rsidTr="00C87539">
        <w:tc>
          <w:tcPr>
            <w:tcW w:w="1800" w:type="dxa"/>
          </w:tcPr>
          <w:p w14:paraId="5A27A93B" w14:textId="77777777" w:rsidR="00C51961" w:rsidRPr="008E12CC" w:rsidRDefault="00C51961" w:rsidP="00C87539">
            <w:pPr>
              <w:pStyle w:val="BodyText"/>
              <w:rPr>
                <w:rFonts w:ascii="Times New Roman" w:hAnsi="Times New Roman"/>
              </w:rPr>
            </w:pPr>
            <w:r w:rsidRPr="008E12CC">
              <w:rPr>
                <w:rFonts w:ascii="Times New Roman" w:hAnsi="Times New Roman"/>
              </w:rPr>
              <w:t>FR01</w:t>
            </w:r>
          </w:p>
        </w:tc>
        <w:tc>
          <w:tcPr>
            <w:tcW w:w="1980" w:type="dxa"/>
          </w:tcPr>
          <w:p w14:paraId="3E941DC4" w14:textId="77777777" w:rsidR="00C51961" w:rsidRPr="008E12CC" w:rsidRDefault="00C51961" w:rsidP="00C87539">
            <w:pPr>
              <w:pStyle w:val="BodyText"/>
              <w:rPr>
                <w:rFonts w:ascii="Times New Roman" w:hAnsi="Times New Roman"/>
              </w:rPr>
            </w:pPr>
            <w:r w:rsidRPr="008E12CC">
              <w:rPr>
                <w:rFonts w:ascii="Times New Roman" w:hAnsi="Times New Roman"/>
              </w:rPr>
              <w:t xml:space="preserve">DFD </w:t>
            </w:r>
          </w:p>
        </w:tc>
        <w:tc>
          <w:tcPr>
            <w:tcW w:w="2880" w:type="dxa"/>
          </w:tcPr>
          <w:p w14:paraId="5346C02B" w14:textId="77777777" w:rsidR="00C51961" w:rsidRPr="008E12CC" w:rsidRDefault="00C51961" w:rsidP="00C87539">
            <w:pPr>
              <w:pStyle w:val="BodyText"/>
              <w:rPr>
                <w:rFonts w:ascii="Times New Roman" w:hAnsi="Times New Roman"/>
              </w:rPr>
            </w:pPr>
            <w:proofErr w:type="spellStart"/>
            <w:r w:rsidRPr="008E12CC">
              <w:rPr>
                <w:rFonts w:ascii="Times New Roman" w:hAnsi="Times New Roman"/>
              </w:rPr>
              <w:t>DiagramNumber</w:t>
            </w:r>
            <w:proofErr w:type="spellEnd"/>
            <w:r w:rsidRPr="008E12CC">
              <w:rPr>
                <w:rFonts w:ascii="Times New Roman" w:hAnsi="Times New Roman"/>
              </w:rPr>
              <w:t>/Level</w:t>
            </w:r>
          </w:p>
        </w:tc>
        <w:tc>
          <w:tcPr>
            <w:tcW w:w="2835" w:type="dxa"/>
          </w:tcPr>
          <w:p w14:paraId="5C4714E6" w14:textId="77777777" w:rsidR="00C51961" w:rsidRPr="008E12CC" w:rsidRDefault="00C51961" w:rsidP="00C87539">
            <w:pPr>
              <w:pStyle w:val="BodyText"/>
              <w:rPr>
                <w:rFonts w:ascii="Times New Roman" w:hAnsi="Times New Roman"/>
              </w:rPr>
            </w:pPr>
            <w:proofErr w:type="spellStart"/>
            <w:r w:rsidRPr="008E12CC">
              <w:rPr>
                <w:rFonts w:ascii="Times New Roman" w:hAnsi="Times New Roman"/>
              </w:rPr>
              <w:t>FunctionName</w:t>
            </w:r>
            <w:proofErr w:type="spellEnd"/>
            <w:r w:rsidRPr="008E12CC">
              <w:rPr>
                <w:rFonts w:ascii="Times New Roman" w:hAnsi="Times New Roman"/>
              </w:rPr>
              <w:t>(s)</w:t>
            </w:r>
          </w:p>
        </w:tc>
      </w:tr>
    </w:tbl>
    <w:p w14:paraId="5551D344" w14:textId="78979A3A" w:rsidR="00C51961" w:rsidRDefault="00C51961" w:rsidP="00CE14E9">
      <w:pPr>
        <w:rPr>
          <w:lang w:eastAsia="ar-SA"/>
        </w:rPr>
      </w:pPr>
    </w:p>
    <w:p w14:paraId="6B04A465" w14:textId="77777777" w:rsidR="00C51961" w:rsidRDefault="00C51961">
      <w:pPr>
        <w:rPr>
          <w:lang w:eastAsia="ar-SA"/>
        </w:rPr>
      </w:pPr>
      <w:r>
        <w:rPr>
          <w:lang w:eastAsia="ar-SA"/>
        </w:rPr>
        <w:br w:type="page"/>
      </w:r>
    </w:p>
    <w:p w14:paraId="308378DC" w14:textId="7D595436" w:rsidR="00CE14E9" w:rsidRDefault="00CE14E9" w:rsidP="00CE14E9">
      <w:pPr>
        <w:pStyle w:val="Heading1"/>
      </w:pPr>
      <w:bookmarkStart w:id="26" w:name="_Toc70241061"/>
      <w:r>
        <w:lastRenderedPageBreak/>
        <w:t>Human Interface Design</w:t>
      </w:r>
      <w:bookmarkEnd w:id="26"/>
    </w:p>
    <w:p w14:paraId="67009DEA" w14:textId="6E636102" w:rsidR="00CE14E9" w:rsidRDefault="00C51961" w:rsidP="00CE14E9">
      <w:pPr>
        <w:rPr>
          <w:lang w:eastAsia="ar-SA"/>
        </w:rPr>
      </w:pPr>
      <w:r>
        <w:t>D</w:t>
      </w:r>
      <w:r w:rsidRPr="004B2908">
        <w:t>escribe the functionality of the system from the user’s perspective. Explain how the user will be </w:t>
      </w:r>
      <w:proofErr w:type="gramStart"/>
      <w:r w:rsidRPr="004B2908">
        <w:t>able  to</w:t>
      </w:r>
      <w:proofErr w:type="gramEnd"/>
      <w:r w:rsidRPr="004B2908">
        <w:t xml:space="preserve"> use  your system to complete  all the  expected  features and  the  feedback  information that will be displayed for the user.</w:t>
      </w:r>
    </w:p>
    <w:p w14:paraId="13BD6392" w14:textId="1170B0E0" w:rsidR="00CE14E9" w:rsidRDefault="00CE14E9" w:rsidP="00CE14E9">
      <w:pPr>
        <w:pStyle w:val="Heading2"/>
      </w:pPr>
      <w:bookmarkStart w:id="27" w:name="_Toc70241062"/>
      <w:r>
        <w:t>Screen Images</w:t>
      </w:r>
      <w:bookmarkEnd w:id="27"/>
    </w:p>
    <w:p w14:paraId="2B3E38C0" w14:textId="020E1B83" w:rsidR="00CE14E9" w:rsidRDefault="00C51961" w:rsidP="00CE14E9">
      <w:pPr>
        <w:rPr>
          <w:lang w:eastAsia="ar-SA"/>
        </w:rPr>
      </w:pPr>
      <w:r w:rsidRPr="004B2908">
        <w:t>Display screenshots showing the interface from the user’s perspective. These can be hand</w:t>
      </w:r>
      <w:r>
        <w:t>-</w:t>
      </w:r>
      <w:r w:rsidRPr="004B2908">
        <w:t>drawn, or you can use an automated drawing tool. Just make them as accurate as possible. (Graph paper works well.)</w:t>
      </w:r>
    </w:p>
    <w:p w14:paraId="4DA4805A" w14:textId="012C9596" w:rsidR="00CE14E9" w:rsidRDefault="00CE14E9" w:rsidP="00CE14E9">
      <w:pPr>
        <w:pStyle w:val="Heading2"/>
      </w:pPr>
      <w:bookmarkStart w:id="28" w:name="_Toc70241063"/>
      <w:r>
        <w:t>Screen Objects and Action</w:t>
      </w:r>
      <w:bookmarkEnd w:id="28"/>
    </w:p>
    <w:p w14:paraId="26733DC6" w14:textId="7786F2EF" w:rsidR="00D96A99" w:rsidRDefault="00C51961" w:rsidP="00CE14E9">
      <w:r w:rsidRPr="004B2908">
        <w:t>A discussion of screen objects and actions associated with those objects</w:t>
      </w:r>
    </w:p>
    <w:p w14:paraId="0F22AC58" w14:textId="77777777" w:rsidR="00D96A99" w:rsidRDefault="00D96A99">
      <w:r>
        <w:br w:type="page"/>
      </w:r>
    </w:p>
    <w:p w14:paraId="0E92C331" w14:textId="360D77FD" w:rsidR="00CE14E9" w:rsidRDefault="00CE14E9" w:rsidP="00CE14E9">
      <w:pPr>
        <w:pStyle w:val="Heading1"/>
      </w:pPr>
      <w:bookmarkStart w:id="29" w:name="_Toc70241064"/>
      <w:r>
        <w:lastRenderedPageBreak/>
        <w:t>Appendix I</w:t>
      </w:r>
      <w:bookmarkEnd w:id="4"/>
      <w:bookmarkEnd w:id="5"/>
      <w:bookmarkEnd w:id="6"/>
      <w:bookmarkEnd w:id="7"/>
      <w:bookmarkEnd w:id="8"/>
      <w:bookmarkEnd w:id="29"/>
    </w:p>
    <w:p w14:paraId="3DC10438" w14:textId="31B9E882" w:rsidR="00D96A99" w:rsidRPr="00D96A99" w:rsidRDefault="00D96A99" w:rsidP="00D96A99">
      <w:pPr>
        <w:rPr>
          <w:lang w:eastAsia="ar-SA"/>
        </w:rPr>
      </w:pPr>
      <w:r>
        <w:rPr>
          <w:lang w:eastAsia="ar-SA"/>
        </w:rPr>
        <w:t>CBSE: Component Based Software Engineering</w:t>
      </w:r>
    </w:p>
    <w:sectPr w:rsidR="00D96A99" w:rsidRPr="00D96A99" w:rsidSect="00F436E1">
      <w:footerReference w:type="default" r:id="rId13"/>
      <w:pgSz w:w="12240" w:h="15840"/>
      <w:pgMar w:top="1152" w:right="1152" w:bottom="1152" w:left="115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A20624" w14:textId="77777777" w:rsidR="003A31C4" w:rsidRDefault="003A31C4" w:rsidP="00F66814">
      <w:r>
        <w:separator/>
      </w:r>
    </w:p>
  </w:endnote>
  <w:endnote w:type="continuationSeparator" w:id="0">
    <w:p w14:paraId="690597EC" w14:textId="77777777" w:rsidR="003A31C4" w:rsidRDefault="003A31C4" w:rsidP="00F66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9693371"/>
      <w:docPartObj>
        <w:docPartGallery w:val="Page Numbers (Bottom of Page)"/>
        <w:docPartUnique/>
      </w:docPartObj>
    </w:sdtPr>
    <w:sdtEndPr>
      <w:rPr>
        <w:noProof/>
      </w:rPr>
    </w:sdtEndPr>
    <w:sdtContent>
      <w:p w14:paraId="397A1311" w14:textId="26DA41EE" w:rsidR="00070CCE" w:rsidRDefault="00070CCE">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14:paraId="518D6C21" w14:textId="77777777" w:rsidR="00070CCE" w:rsidRDefault="00070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4727782"/>
      <w:docPartObj>
        <w:docPartGallery w:val="Page Numbers (Bottom of Page)"/>
        <w:docPartUnique/>
      </w:docPartObj>
    </w:sdtPr>
    <w:sdtEndPr>
      <w:rPr>
        <w:noProof/>
      </w:rPr>
    </w:sdtEndPr>
    <w:sdtContent>
      <w:p w14:paraId="54C79994" w14:textId="22A9DDDE" w:rsidR="00070CCE" w:rsidRDefault="00070CCE">
        <w:pPr>
          <w:pStyle w:val="Footer"/>
          <w:jc w:val="center"/>
        </w:pPr>
        <w:r>
          <w:fldChar w:fldCharType="begin"/>
        </w:r>
        <w:r>
          <w:instrText xml:space="preserve"> PAGE  \* Arabic  \* MERGEFORMAT </w:instrText>
        </w:r>
        <w:r>
          <w:fldChar w:fldCharType="separate"/>
        </w:r>
        <w:r>
          <w:rPr>
            <w:noProof/>
          </w:rPr>
          <w:t>9</w:t>
        </w:r>
        <w:r>
          <w:fldChar w:fldCharType="end"/>
        </w:r>
      </w:p>
    </w:sdtContent>
  </w:sdt>
  <w:p w14:paraId="3375B42D" w14:textId="77777777" w:rsidR="00070CCE" w:rsidRDefault="00070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D19E50" w14:textId="77777777" w:rsidR="003A31C4" w:rsidRDefault="003A31C4" w:rsidP="00F66814">
      <w:r>
        <w:separator/>
      </w:r>
    </w:p>
  </w:footnote>
  <w:footnote w:type="continuationSeparator" w:id="0">
    <w:p w14:paraId="4C50FA4C" w14:textId="77777777" w:rsidR="003A31C4" w:rsidRDefault="003A31C4" w:rsidP="00F668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91632B"/>
    <w:multiLevelType w:val="multilevel"/>
    <w:tmpl w:val="860614C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67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7A212040"/>
    <w:multiLevelType w:val="hybridMultilevel"/>
    <w:tmpl w:val="C930B1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4"/>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2069"/>
    <w:rsid w:val="00002B64"/>
    <w:rsid w:val="00003559"/>
    <w:rsid w:val="000038A2"/>
    <w:rsid w:val="00004057"/>
    <w:rsid w:val="000050E2"/>
    <w:rsid w:val="000059E3"/>
    <w:rsid w:val="00006104"/>
    <w:rsid w:val="00006C95"/>
    <w:rsid w:val="0000736F"/>
    <w:rsid w:val="000073A2"/>
    <w:rsid w:val="00007ADD"/>
    <w:rsid w:val="000100F7"/>
    <w:rsid w:val="0001144D"/>
    <w:rsid w:val="00012B93"/>
    <w:rsid w:val="00012D29"/>
    <w:rsid w:val="0001398E"/>
    <w:rsid w:val="00014090"/>
    <w:rsid w:val="00014AD8"/>
    <w:rsid w:val="0001590E"/>
    <w:rsid w:val="00015BC9"/>
    <w:rsid w:val="000164F2"/>
    <w:rsid w:val="00016FCD"/>
    <w:rsid w:val="000175C8"/>
    <w:rsid w:val="0001791F"/>
    <w:rsid w:val="000207D5"/>
    <w:rsid w:val="00020E9A"/>
    <w:rsid w:val="0002101A"/>
    <w:rsid w:val="00021E7B"/>
    <w:rsid w:val="00022CCA"/>
    <w:rsid w:val="0002324E"/>
    <w:rsid w:val="0002491B"/>
    <w:rsid w:val="00025232"/>
    <w:rsid w:val="000258D5"/>
    <w:rsid w:val="0002713D"/>
    <w:rsid w:val="000277D8"/>
    <w:rsid w:val="00027BF0"/>
    <w:rsid w:val="00030135"/>
    <w:rsid w:val="00030175"/>
    <w:rsid w:val="00030AAF"/>
    <w:rsid w:val="00031259"/>
    <w:rsid w:val="00031DCB"/>
    <w:rsid w:val="00032251"/>
    <w:rsid w:val="00032A54"/>
    <w:rsid w:val="00032E84"/>
    <w:rsid w:val="0003366F"/>
    <w:rsid w:val="0003371B"/>
    <w:rsid w:val="00033A9D"/>
    <w:rsid w:val="000354E0"/>
    <w:rsid w:val="00035645"/>
    <w:rsid w:val="0003610F"/>
    <w:rsid w:val="00037E2C"/>
    <w:rsid w:val="0004088D"/>
    <w:rsid w:val="00040A5B"/>
    <w:rsid w:val="00040C85"/>
    <w:rsid w:val="00041DDC"/>
    <w:rsid w:val="00042062"/>
    <w:rsid w:val="00044E79"/>
    <w:rsid w:val="000457FB"/>
    <w:rsid w:val="00046442"/>
    <w:rsid w:val="000511D1"/>
    <w:rsid w:val="00051630"/>
    <w:rsid w:val="0005311B"/>
    <w:rsid w:val="0005393E"/>
    <w:rsid w:val="00056A1C"/>
    <w:rsid w:val="00056DCF"/>
    <w:rsid w:val="0005730E"/>
    <w:rsid w:val="00060D4A"/>
    <w:rsid w:val="0006149B"/>
    <w:rsid w:val="00063229"/>
    <w:rsid w:val="000645AE"/>
    <w:rsid w:val="000668BD"/>
    <w:rsid w:val="00066FFF"/>
    <w:rsid w:val="00067461"/>
    <w:rsid w:val="00067761"/>
    <w:rsid w:val="000678BE"/>
    <w:rsid w:val="00070CCE"/>
    <w:rsid w:val="00071017"/>
    <w:rsid w:val="00073388"/>
    <w:rsid w:val="00073DEB"/>
    <w:rsid w:val="00074306"/>
    <w:rsid w:val="000748E5"/>
    <w:rsid w:val="00075EAC"/>
    <w:rsid w:val="000767CC"/>
    <w:rsid w:val="00076876"/>
    <w:rsid w:val="00077037"/>
    <w:rsid w:val="000770B0"/>
    <w:rsid w:val="000775CA"/>
    <w:rsid w:val="00077AEA"/>
    <w:rsid w:val="0008090D"/>
    <w:rsid w:val="00080FFB"/>
    <w:rsid w:val="00081387"/>
    <w:rsid w:val="00081A55"/>
    <w:rsid w:val="00081DF0"/>
    <w:rsid w:val="0008266B"/>
    <w:rsid w:val="000829C4"/>
    <w:rsid w:val="00084195"/>
    <w:rsid w:val="00084302"/>
    <w:rsid w:val="00085913"/>
    <w:rsid w:val="0008616D"/>
    <w:rsid w:val="00090352"/>
    <w:rsid w:val="00090981"/>
    <w:rsid w:val="00090C80"/>
    <w:rsid w:val="000937BC"/>
    <w:rsid w:val="000942F3"/>
    <w:rsid w:val="000950FA"/>
    <w:rsid w:val="000963E2"/>
    <w:rsid w:val="0009794E"/>
    <w:rsid w:val="00097AC8"/>
    <w:rsid w:val="00097B9E"/>
    <w:rsid w:val="000A02E0"/>
    <w:rsid w:val="000A1476"/>
    <w:rsid w:val="000A1A94"/>
    <w:rsid w:val="000A1E03"/>
    <w:rsid w:val="000A39D6"/>
    <w:rsid w:val="000A3B58"/>
    <w:rsid w:val="000A3BB4"/>
    <w:rsid w:val="000A3E42"/>
    <w:rsid w:val="000A419E"/>
    <w:rsid w:val="000A4739"/>
    <w:rsid w:val="000A5BF5"/>
    <w:rsid w:val="000B0060"/>
    <w:rsid w:val="000B01EB"/>
    <w:rsid w:val="000B02A6"/>
    <w:rsid w:val="000B1EF4"/>
    <w:rsid w:val="000B262E"/>
    <w:rsid w:val="000B2955"/>
    <w:rsid w:val="000B3556"/>
    <w:rsid w:val="000B43DE"/>
    <w:rsid w:val="000B47DB"/>
    <w:rsid w:val="000B4AED"/>
    <w:rsid w:val="000B5D4B"/>
    <w:rsid w:val="000B61E0"/>
    <w:rsid w:val="000B6519"/>
    <w:rsid w:val="000B7A9A"/>
    <w:rsid w:val="000C0362"/>
    <w:rsid w:val="000C0AE4"/>
    <w:rsid w:val="000C1033"/>
    <w:rsid w:val="000C294E"/>
    <w:rsid w:val="000C3A34"/>
    <w:rsid w:val="000C3A62"/>
    <w:rsid w:val="000C4851"/>
    <w:rsid w:val="000C4CB8"/>
    <w:rsid w:val="000C533A"/>
    <w:rsid w:val="000C5376"/>
    <w:rsid w:val="000C5D08"/>
    <w:rsid w:val="000C67FF"/>
    <w:rsid w:val="000C69F7"/>
    <w:rsid w:val="000C6DE9"/>
    <w:rsid w:val="000C76DC"/>
    <w:rsid w:val="000C7B0D"/>
    <w:rsid w:val="000D2555"/>
    <w:rsid w:val="000D2DC3"/>
    <w:rsid w:val="000D40F9"/>
    <w:rsid w:val="000D575F"/>
    <w:rsid w:val="000D580D"/>
    <w:rsid w:val="000D5985"/>
    <w:rsid w:val="000D6E15"/>
    <w:rsid w:val="000E0527"/>
    <w:rsid w:val="000E1F8A"/>
    <w:rsid w:val="000E2061"/>
    <w:rsid w:val="000E315A"/>
    <w:rsid w:val="000E34AC"/>
    <w:rsid w:val="000E5A82"/>
    <w:rsid w:val="000E5E2E"/>
    <w:rsid w:val="000E6340"/>
    <w:rsid w:val="000E7418"/>
    <w:rsid w:val="000E74B4"/>
    <w:rsid w:val="000F04AB"/>
    <w:rsid w:val="000F1945"/>
    <w:rsid w:val="000F1A94"/>
    <w:rsid w:val="000F21D8"/>
    <w:rsid w:val="000F223A"/>
    <w:rsid w:val="000F2751"/>
    <w:rsid w:val="000F43FD"/>
    <w:rsid w:val="000F5A5B"/>
    <w:rsid w:val="000F5AC1"/>
    <w:rsid w:val="000F5F3C"/>
    <w:rsid w:val="000F620E"/>
    <w:rsid w:val="000F6B54"/>
    <w:rsid w:val="001010BB"/>
    <w:rsid w:val="0010176A"/>
    <w:rsid w:val="00101849"/>
    <w:rsid w:val="00101DA0"/>
    <w:rsid w:val="001021BE"/>
    <w:rsid w:val="00103213"/>
    <w:rsid w:val="001033C2"/>
    <w:rsid w:val="001038B3"/>
    <w:rsid w:val="001042DA"/>
    <w:rsid w:val="00104964"/>
    <w:rsid w:val="00104EEE"/>
    <w:rsid w:val="001076E3"/>
    <w:rsid w:val="00107CE5"/>
    <w:rsid w:val="00110B72"/>
    <w:rsid w:val="00110D9E"/>
    <w:rsid w:val="00111665"/>
    <w:rsid w:val="00111D41"/>
    <w:rsid w:val="0011246F"/>
    <w:rsid w:val="00112B6B"/>
    <w:rsid w:val="00113A62"/>
    <w:rsid w:val="00113FE0"/>
    <w:rsid w:val="00114CD2"/>
    <w:rsid w:val="00114CF5"/>
    <w:rsid w:val="00115C9E"/>
    <w:rsid w:val="00117065"/>
    <w:rsid w:val="0011783F"/>
    <w:rsid w:val="00117FCA"/>
    <w:rsid w:val="00121B2F"/>
    <w:rsid w:val="00121DBD"/>
    <w:rsid w:val="001221ED"/>
    <w:rsid w:val="001224D3"/>
    <w:rsid w:val="00123B9D"/>
    <w:rsid w:val="00123BE4"/>
    <w:rsid w:val="00126B8B"/>
    <w:rsid w:val="0013045F"/>
    <w:rsid w:val="00130C2F"/>
    <w:rsid w:val="0013175A"/>
    <w:rsid w:val="00131EBA"/>
    <w:rsid w:val="001324D5"/>
    <w:rsid w:val="00132685"/>
    <w:rsid w:val="00132824"/>
    <w:rsid w:val="00132BD7"/>
    <w:rsid w:val="00132F7A"/>
    <w:rsid w:val="00132FB3"/>
    <w:rsid w:val="001331F6"/>
    <w:rsid w:val="001332CB"/>
    <w:rsid w:val="00133D54"/>
    <w:rsid w:val="0013418E"/>
    <w:rsid w:val="00134C7B"/>
    <w:rsid w:val="001361CD"/>
    <w:rsid w:val="00136870"/>
    <w:rsid w:val="0013716B"/>
    <w:rsid w:val="00137484"/>
    <w:rsid w:val="00140E71"/>
    <w:rsid w:val="00141356"/>
    <w:rsid w:val="0014160D"/>
    <w:rsid w:val="00142CDC"/>
    <w:rsid w:val="00142CEB"/>
    <w:rsid w:val="00142D7A"/>
    <w:rsid w:val="00143B9D"/>
    <w:rsid w:val="00143F83"/>
    <w:rsid w:val="00144BCA"/>
    <w:rsid w:val="00144C39"/>
    <w:rsid w:val="00144E70"/>
    <w:rsid w:val="001454D9"/>
    <w:rsid w:val="00146609"/>
    <w:rsid w:val="001471DE"/>
    <w:rsid w:val="00147486"/>
    <w:rsid w:val="00147616"/>
    <w:rsid w:val="001517BB"/>
    <w:rsid w:val="00151D67"/>
    <w:rsid w:val="0015213D"/>
    <w:rsid w:val="00152220"/>
    <w:rsid w:val="00152662"/>
    <w:rsid w:val="001530B4"/>
    <w:rsid w:val="001535DD"/>
    <w:rsid w:val="0015390F"/>
    <w:rsid w:val="00153CCC"/>
    <w:rsid w:val="001541D8"/>
    <w:rsid w:val="001546E5"/>
    <w:rsid w:val="001552C3"/>
    <w:rsid w:val="0015575C"/>
    <w:rsid w:val="00156208"/>
    <w:rsid w:val="00156E48"/>
    <w:rsid w:val="00157C93"/>
    <w:rsid w:val="00160393"/>
    <w:rsid w:val="00160AB1"/>
    <w:rsid w:val="00160BAE"/>
    <w:rsid w:val="00165068"/>
    <w:rsid w:val="001669EF"/>
    <w:rsid w:val="00166B38"/>
    <w:rsid w:val="00167877"/>
    <w:rsid w:val="001705C1"/>
    <w:rsid w:val="00170EAB"/>
    <w:rsid w:val="001714B9"/>
    <w:rsid w:val="00171AC3"/>
    <w:rsid w:val="0017259C"/>
    <w:rsid w:val="00172FC1"/>
    <w:rsid w:val="00174713"/>
    <w:rsid w:val="00174934"/>
    <w:rsid w:val="00174962"/>
    <w:rsid w:val="00174A0C"/>
    <w:rsid w:val="0017749F"/>
    <w:rsid w:val="00180015"/>
    <w:rsid w:val="00180DD6"/>
    <w:rsid w:val="001819C6"/>
    <w:rsid w:val="00181A95"/>
    <w:rsid w:val="00183644"/>
    <w:rsid w:val="00185043"/>
    <w:rsid w:val="00187E38"/>
    <w:rsid w:val="0019100C"/>
    <w:rsid w:val="0019104E"/>
    <w:rsid w:val="001919B3"/>
    <w:rsid w:val="00191B41"/>
    <w:rsid w:val="001922B9"/>
    <w:rsid w:val="001926E3"/>
    <w:rsid w:val="00192E7D"/>
    <w:rsid w:val="00192EEE"/>
    <w:rsid w:val="00193129"/>
    <w:rsid w:val="001937C2"/>
    <w:rsid w:val="00193A5A"/>
    <w:rsid w:val="00195CDC"/>
    <w:rsid w:val="00195D23"/>
    <w:rsid w:val="00196480"/>
    <w:rsid w:val="00196CBC"/>
    <w:rsid w:val="0019709C"/>
    <w:rsid w:val="001977FE"/>
    <w:rsid w:val="00197A2D"/>
    <w:rsid w:val="001A1E0F"/>
    <w:rsid w:val="001A1FB7"/>
    <w:rsid w:val="001A3052"/>
    <w:rsid w:val="001A3786"/>
    <w:rsid w:val="001A4118"/>
    <w:rsid w:val="001A5D1A"/>
    <w:rsid w:val="001A69EC"/>
    <w:rsid w:val="001A7A63"/>
    <w:rsid w:val="001A7BA9"/>
    <w:rsid w:val="001B22D6"/>
    <w:rsid w:val="001B2DE0"/>
    <w:rsid w:val="001B4715"/>
    <w:rsid w:val="001B5248"/>
    <w:rsid w:val="001B7D65"/>
    <w:rsid w:val="001C1F9F"/>
    <w:rsid w:val="001C2A27"/>
    <w:rsid w:val="001C3893"/>
    <w:rsid w:val="001C6C2B"/>
    <w:rsid w:val="001C6C59"/>
    <w:rsid w:val="001D00B9"/>
    <w:rsid w:val="001D0D86"/>
    <w:rsid w:val="001D174B"/>
    <w:rsid w:val="001D17F9"/>
    <w:rsid w:val="001D2304"/>
    <w:rsid w:val="001D30F9"/>
    <w:rsid w:val="001D36AF"/>
    <w:rsid w:val="001D3DE2"/>
    <w:rsid w:val="001D4343"/>
    <w:rsid w:val="001D4906"/>
    <w:rsid w:val="001D4B55"/>
    <w:rsid w:val="001D4C7E"/>
    <w:rsid w:val="001D4F87"/>
    <w:rsid w:val="001D5426"/>
    <w:rsid w:val="001D5757"/>
    <w:rsid w:val="001D58E1"/>
    <w:rsid w:val="001D70B8"/>
    <w:rsid w:val="001D7DB1"/>
    <w:rsid w:val="001E02E4"/>
    <w:rsid w:val="001E0F4E"/>
    <w:rsid w:val="001E1540"/>
    <w:rsid w:val="001E160A"/>
    <w:rsid w:val="001E1FBE"/>
    <w:rsid w:val="001E3925"/>
    <w:rsid w:val="001E3B5C"/>
    <w:rsid w:val="001E3D7D"/>
    <w:rsid w:val="001E43F8"/>
    <w:rsid w:val="001E4754"/>
    <w:rsid w:val="001F0588"/>
    <w:rsid w:val="001F0CA1"/>
    <w:rsid w:val="001F1F56"/>
    <w:rsid w:val="001F21AA"/>
    <w:rsid w:val="001F2E80"/>
    <w:rsid w:val="001F3359"/>
    <w:rsid w:val="001F3A87"/>
    <w:rsid w:val="001F514A"/>
    <w:rsid w:val="001F570A"/>
    <w:rsid w:val="001F6D41"/>
    <w:rsid w:val="001F6EB7"/>
    <w:rsid w:val="001F76DE"/>
    <w:rsid w:val="001F7F4A"/>
    <w:rsid w:val="002000A2"/>
    <w:rsid w:val="00201302"/>
    <w:rsid w:val="0020161A"/>
    <w:rsid w:val="00201EE3"/>
    <w:rsid w:val="0020232C"/>
    <w:rsid w:val="002027D1"/>
    <w:rsid w:val="0020370D"/>
    <w:rsid w:val="00204B01"/>
    <w:rsid w:val="0020521C"/>
    <w:rsid w:val="002060E5"/>
    <w:rsid w:val="00206BBC"/>
    <w:rsid w:val="002077C6"/>
    <w:rsid w:val="00210283"/>
    <w:rsid w:val="0021113B"/>
    <w:rsid w:val="002112CA"/>
    <w:rsid w:val="0021239A"/>
    <w:rsid w:val="002123DA"/>
    <w:rsid w:val="0021412C"/>
    <w:rsid w:val="00214528"/>
    <w:rsid w:val="002150C0"/>
    <w:rsid w:val="002151AD"/>
    <w:rsid w:val="0021656D"/>
    <w:rsid w:val="002200E4"/>
    <w:rsid w:val="002204B8"/>
    <w:rsid w:val="002209D9"/>
    <w:rsid w:val="00220F64"/>
    <w:rsid w:val="00221E34"/>
    <w:rsid w:val="002220F7"/>
    <w:rsid w:val="00222707"/>
    <w:rsid w:val="00224AAD"/>
    <w:rsid w:val="00224BFD"/>
    <w:rsid w:val="00225EAC"/>
    <w:rsid w:val="00226FD4"/>
    <w:rsid w:val="00227ACD"/>
    <w:rsid w:val="002308CC"/>
    <w:rsid w:val="00230BA6"/>
    <w:rsid w:val="00230E6E"/>
    <w:rsid w:val="00231529"/>
    <w:rsid w:val="002322CB"/>
    <w:rsid w:val="0023242B"/>
    <w:rsid w:val="0023244C"/>
    <w:rsid w:val="00232BE6"/>
    <w:rsid w:val="00232D38"/>
    <w:rsid w:val="002331FD"/>
    <w:rsid w:val="00233B71"/>
    <w:rsid w:val="00233D52"/>
    <w:rsid w:val="0023480A"/>
    <w:rsid w:val="0023480E"/>
    <w:rsid w:val="002362EC"/>
    <w:rsid w:val="0023674D"/>
    <w:rsid w:val="00237D83"/>
    <w:rsid w:val="00237F54"/>
    <w:rsid w:val="0024044D"/>
    <w:rsid w:val="002408AF"/>
    <w:rsid w:val="00240C18"/>
    <w:rsid w:val="00241094"/>
    <w:rsid w:val="00241255"/>
    <w:rsid w:val="00245374"/>
    <w:rsid w:val="002458C1"/>
    <w:rsid w:val="0024661C"/>
    <w:rsid w:val="002469E4"/>
    <w:rsid w:val="00246BE9"/>
    <w:rsid w:val="00247131"/>
    <w:rsid w:val="002477A2"/>
    <w:rsid w:val="002500EB"/>
    <w:rsid w:val="002504DB"/>
    <w:rsid w:val="00250732"/>
    <w:rsid w:val="00250F76"/>
    <w:rsid w:val="002511E4"/>
    <w:rsid w:val="00251E1D"/>
    <w:rsid w:val="00252789"/>
    <w:rsid w:val="00253CE5"/>
    <w:rsid w:val="0025434E"/>
    <w:rsid w:val="00256817"/>
    <w:rsid w:val="00256F7D"/>
    <w:rsid w:val="002570E1"/>
    <w:rsid w:val="002571D8"/>
    <w:rsid w:val="00257979"/>
    <w:rsid w:val="00257E30"/>
    <w:rsid w:val="00260D0E"/>
    <w:rsid w:val="00261A44"/>
    <w:rsid w:val="0026347D"/>
    <w:rsid w:val="002647D4"/>
    <w:rsid w:val="00264A81"/>
    <w:rsid w:val="002656C3"/>
    <w:rsid w:val="00266034"/>
    <w:rsid w:val="00266AC1"/>
    <w:rsid w:val="00270177"/>
    <w:rsid w:val="0027177F"/>
    <w:rsid w:val="00271B0D"/>
    <w:rsid w:val="00271E07"/>
    <w:rsid w:val="00272C75"/>
    <w:rsid w:val="00272EA2"/>
    <w:rsid w:val="00272F0A"/>
    <w:rsid w:val="00273E1D"/>
    <w:rsid w:val="00275BBB"/>
    <w:rsid w:val="002775EE"/>
    <w:rsid w:val="002802A7"/>
    <w:rsid w:val="00280525"/>
    <w:rsid w:val="002815B0"/>
    <w:rsid w:val="00281F79"/>
    <w:rsid w:val="0028301B"/>
    <w:rsid w:val="00283428"/>
    <w:rsid w:val="00283754"/>
    <w:rsid w:val="002845A8"/>
    <w:rsid w:val="00284C59"/>
    <w:rsid w:val="00284F3B"/>
    <w:rsid w:val="002864FF"/>
    <w:rsid w:val="00286506"/>
    <w:rsid w:val="00286DA3"/>
    <w:rsid w:val="002871BB"/>
    <w:rsid w:val="002902A7"/>
    <w:rsid w:val="00290A6E"/>
    <w:rsid w:val="00290F8E"/>
    <w:rsid w:val="002914C9"/>
    <w:rsid w:val="002919A8"/>
    <w:rsid w:val="00293444"/>
    <w:rsid w:val="00293FD9"/>
    <w:rsid w:val="002947C7"/>
    <w:rsid w:val="00295538"/>
    <w:rsid w:val="002957A5"/>
    <w:rsid w:val="00295E13"/>
    <w:rsid w:val="00295E6B"/>
    <w:rsid w:val="00296250"/>
    <w:rsid w:val="002962CE"/>
    <w:rsid w:val="002963F1"/>
    <w:rsid w:val="00297387"/>
    <w:rsid w:val="002977F1"/>
    <w:rsid w:val="00297CDF"/>
    <w:rsid w:val="002A0645"/>
    <w:rsid w:val="002A07BF"/>
    <w:rsid w:val="002A07E6"/>
    <w:rsid w:val="002A20A1"/>
    <w:rsid w:val="002A2796"/>
    <w:rsid w:val="002A3870"/>
    <w:rsid w:val="002A3A47"/>
    <w:rsid w:val="002A3FE9"/>
    <w:rsid w:val="002A414B"/>
    <w:rsid w:val="002A5547"/>
    <w:rsid w:val="002A5CD9"/>
    <w:rsid w:val="002A667B"/>
    <w:rsid w:val="002A6DC8"/>
    <w:rsid w:val="002A7F76"/>
    <w:rsid w:val="002B1A6B"/>
    <w:rsid w:val="002B278E"/>
    <w:rsid w:val="002B3060"/>
    <w:rsid w:val="002B3A2A"/>
    <w:rsid w:val="002B4915"/>
    <w:rsid w:val="002B5263"/>
    <w:rsid w:val="002B5330"/>
    <w:rsid w:val="002B5D92"/>
    <w:rsid w:val="002B62CB"/>
    <w:rsid w:val="002B6360"/>
    <w:rsid w:val="002B6519"/>
    <w:rsid w:val="002B714D"/>
    <w:rsid w:val="002C00E7"/>
    <w:rsid w:val="002C1EBD"/>
    <w:rsid w:val="002C2FD9"/>
    <w:rsid w:val="002C3477"/>
    <w:rsid w:val="002C388B"/>
    <w:rsid w:val="002C44C4"/>
    <w:rsid w:val="002C487A"/>
    <w:rsid w:val="002C490E"/>
    <w:rsid w:val="002C752B"/>
    <w:rsid w:val="002C7576"/>
    <w:rsid w:val="002C77C9"/>
    <w:rsid w:val="002D0803"/>
    <w:rsid w:val="002D0A6A"/>
    <w:rsid w:val="002D1015"/>
    <w:rsid w:val="002D299C"/>
    <w:rsid w:val="002D427B"/>
    <w:rsid w:val="002D4545"/>
    <w:rsid w:val="002D564F"/>
    <w:rsid w:val="002D5A03"/>
    <w:rsid w:val="002D630B"/>
    <w:rsid w:val="002D798C"/>
    <w:rsid w:val="002E1EE5"/>
    <w:rsid w:val="002E1F7C"/>
    <w:rsid w:val="002E2301"/>
    <w:rsid w:val="002E2EE5"/>
    <w:rsid w:val="002E319C"/>
    <w:rsid w:val="002E3C29"/>
    <w:rsid w:val="002E3E52"/>
    <w:rsid w:val="002E410A"/>
    <w:rsid w:val="002E5467"/>
    <w:rsid w:val="002E62E8"/>
    <w:rsid w:val="002F0807"/>
    <w:rsid w:val="002F1668"/>
    <w:rsid w:val="002F2176"/>
    <w:rsid w:val="002F2D5C"/>
    <w:rsid w:val="002F2F29"/>
    <w:rsid w:val="002F3112"/>
    <w:rsid w:val="002F31F6"/>
    <w:rsid w:val="002F33FA"/>
    <w:rsid w:val="002F3AA0"/>
    <w:rsid w:val="002F69A2"/>
    <w:rsid w:val="002F75E9"/>
    <w:rsid w:val="002F7C71"/>
    <w:rsid w:val="00300D7F"/>
    <w:rsid w:val="003018AA"/>
    <w:rsid w:val="0030213E"/>
    <w:rsid w:val="003021A8"/>
    <w:rsid w:val="00302501"/>
    <w:rsid w:val="003036D7"/>
    <w:rsid w:val="00303C76"/>
    <w:rsid w:val="00304B83"/>
    <w:rsid w:val="00305A1C"/>
    <w:rsid w:val="00305CFB"/>
    <w:rsid w:val="0030667A"/>
    <w:rsid w:val="00306E08"/>
    <w:rsid w:val="00306EAC"/>
    <w:rsid w:val="00306F43"/>
    <w:rsid w:val="00307949"/>
    <w:rsid w:val="00307A04"/>
    <w:rsid w:val="00310121"/>
    <w:rsid w:val="00311BF8"/>
    <w:rsid w:val="003121AC"/>
    <w:rsid w:val="00312AED"/>
    <w:rsid w:val="00312D12"/>
    <w:rsid w:val="00314078"/>
    <w:rsid w:val="00314609"/>
    <w:rsid w:val="00315A80"/>
    <w:rsid w:val="003165E0"/>
    <w:rsid w:val="00316947"/>
    <w:rsid w:val="0031717E"/>
    <w:rsid w:val="00320E68"/>
    <w:rsid w:val="0032134C"/>
    <w:rsid w:val="0032135C"/>
    <w:rsid w:val="003218F0"/>
    <w:rsid w:val="0032355C"/>
    <w:rsid w:val="0032370C"/>
    <w:rsid w:val="0032396D"/>
    <w:rsid w:val="0032479F"/>
    <w:rsid w:val="00325F2A"/>
    <w:rsid w:val="00326997"/>
    <w:rsid w:val="00326A3D"/>
    <w:rsid w:val="00326F6D"/>
    <w:rsid w:val="00326F8C"/>
    <w:rsid w:val="0032781F"/>
    <w:rsid w:val="00330D78"/>
    <w:rsid w:val="0033148C"/>
    <w:rsid w:val="003316AD"/>
    <w:rsid w:val="00331FA6"/>
    <w:rsid w:val="003328AE"/>
    <w:rsid w:val="00332A23"/>
    <w:rsid w:val="00332F24"/>
    <w:rsid w:val="00334DB1"/>
    <w:rsid w:val="00335C27"/>
    <w:rsid w:val="00336055"/>
    <w:rsid w:val="00337CF1"/>
    <w:rsid w:val="00337F87"/>
    <w:rsid w:val="003401CF"/>
    <w:rsid w:val="00340B88"/>
    <w:rsid w:val="00341979"/>
    <w:rsid w:val="00341FD1"/>
    <w:rsid w:val="00342F85"/>
    <w:rsid w:val="003444FD"/>
    <w:rsid w:val="00344BC4"/>
    <w:rsid w:val="00346CEA"/>
    <w:rsid w:val="00347423"/>
    <w:rsid w:val="0034746E"/>
    <w:rsid w:val="003508AF"/>
    <w:rsid w:val="00350C2D"/>
    <w:rsid w:val="00350F12"/>
    <w:rsid w:val="00351986"/>
    <w:rsid w:val="00352727"/>
    <w:rsid w:val="00357E94"/>
    <w:rsid w:val="003611C6"/>
    <w:rsid w:val="0036182D"/>
    <w:rsid w:val="00362748"/>
    <w:rsid w:val="003628B7"/>
    <w:rsid w:val="00363EF2"/>
    <w:rsid w:val="003647CC"/>
    <w:rsid w:val="00365BF0"/>
    <w:rsid w:val="00367550"/>
    <w:rsid w:val="003675C4"/>
    <w:rsid w:val="0036786A"/>
    <w:rsid w:val="00367AD8"/>
    <w:rsid w:val="0037004E"/>
    <w:rsid w:val="00371568"/>
    <w:rsid w:val="003721E9"/>
    <w:rsid w:val="0037221F"/>
    <w:rsid w:val="003729EA"/>
    <w:rsid w:val="003729FB"/>
    <w:rsid w:val="00372D5F"/>
    <w:rsid w:val="00373761"/>
    <w:rsid w:val="0037385A"/>
    <w:rsid w:val="00373A6B"/>
    <w:rsid w:val="00373BDF"/>
    <w:rsid w:val="003749FC"/>
    <w:rsid w:val="00376095"/>
    <w:rsid w:val="00377FA5"/>
    <w:rsid w:val="00380173"/>
    <w:rsid w:val="003805D0"/>
    <w:rsid w:val="003813F8"/>
    <w:rsid w:val="00381813"/>
    <w:rsid w:val="00381ED2"/>
    <w:rsid w:val="00382911"/>
    <w:rsid w:val="0038314F"/>
    <w:rsid w:val="00384191"/>
    <w:rsid w:val="0038457F"/>
    <w:rsid w:val="00384F5C"/>
    <w:rsid w:val="00384F67"/>
    <w:rsid w:val="00386A81"/>
    <w:rsid w:val="0038718A"/>
    <w:rsid w:val="003873AD"/>
    <w:rsid w:val="0038764A"/>
    <w:rsid w:val="0038772A"/>
    <w:rsid w:val="00387C41"/>
    <w:rsid w:val="00387DD9"/>
    <w:rsid w:val="00387F9F"/>
    <w:rsid w:val="00391757"/>
    <w:rsid w:val="003926BD"/>
    <w:rsid w:val="00393B14"/>
    <w:rsid w:val="003945BA"/>
    <w:rsid w:val="00394631"/>
    <w:rsid w:val="003954F0"/>
    <w:rsid w:val="0039608E"/>
    <w:rsid w:val="00397EB3"/>
    <w:rsid w:val="003A08C8"/>
    <w:rsid w:val="003A0DCC"/>
    <w:rsid w:val="003A1F7A"/>
    <w:rsid w:val="003A236F"/>
    <w:rsid w:val="003A2FD5"/>
    <w:rsid w:val="003A31C4"/>
    <w:rsid w:val="003A326F"/>
    <w:rsid w:val="003A55A8"/>
    <w:rsid w:val="003A70F0"/>
    <w:rsid w:val="003A79A8"/>
    <w:rsid w:val="003A7C39"/>
    <w:rsid w:val="003B06AD"/>
    <w:rsid w:val="003B31FF"/>
    <w:rsid w:val="003B3279"/>
    <w:rsid w:val="003B3DC9"/>
    <w:rsid w:val="003B4378"/>
    <w:rsid w:val="003B4635"/>
    <w:rsid w:val="003B4EE6"/>
    <w:rsid w:val="003B56AD"/>
    <w:rsid w:val="003B5718"/>
    <w:rsid w:val="003B7E50"/>
    <w:rsid w:val="003B7FF1"/>
    <w:rsid w:val="003C1F55"/>
    <w:rsid w:val="003C2C75"/>
    <w:rsid w:val="003C3314"/>
    <w:rsid w:val="003C335F"/>
    <w:rsid w:val="003C43D9"/>
    <w:rsid w:val="003C47C3"/>
    <w:rsid w:val="003C50FC"/>
    <w:rsid w:val="003C5F45"/>
    <w:rsid w:val="003D04CA"/>
    <w:rsid w:val="003D1193"/>
    <w:rsid w:val="003D19EC"/>
    <w:rsid w:val="003D1CB3"/>
    <w:rsid w:val="003D2035"/>
    <w:rsid w:val="003D2A12"/>
    <w:rsid w:val="003D2D10"/>
    <w:rsid w:val="003D3F59"/>
    <w:rsid w:val="003D416D"/>
    <w:rsid w:val="003D5203"/>
    <w:rsid w:val="003D5C95"/>
    <w:rsid w:val="003D6882"/>
    <w:rsid w:val="003D7942"/>
    <w:rsid w:val="003D7A40"/>
    <w:rsid w:val="003D7AD6"/>
    <w:rsid w:val="003E058F"/>
    <w:rsid w:val="003E1D75"/>
    <w:rsid w:val="003E1FB9"/>
    <w:rsid w:val="003E258D"/>
    <w:rsid w:val="003E2A5C"/>
    <w:rsid w:val="003E3955"/>
    <w:rsid w:val="003E428F"/>
    <w:rsid w:val="003E5FCB"/>
    <w:rsid w:val="003E609D"/>
    <w:rsid w:val="003E62AD"/>
    <w:rsid w:val="003E748B"/>
    <w:rsid w:val="003E7507"/>
    <w:rsid w:val="003F14D7"/>
    <w:rsid w:val="003F340A"/>
    <w:rsid w:val="003F3DCF"/>
    <w:rsid w:val="003F43B9"/>
    <w:rsid w:val="003F4F3C"/>
    <w:rsid w:val="003F52C3"/>
    <w:rsid w:val="003F5C3D"/>
    <w:rsid w:val="003F6C07"/>
    <w:rsid w:val="003F6DA5"/>
    <w:rsid w:val="00401E05"/>
    <w:rsid w:val="00402107"/>
    <w:rsid w:val="0040312A"/>
    <w:rsid w:val="004037FF"/>
    <w:rsid w:val="00403DB8"/>
    <w:rsid w:val="00404363"/>
    <w:rsid w:val="00404D83"/>
    <w:rsid w:val="00404E14"/>
    <w:rsid w:val="00405CBE"/>
    <w:rsid w:val="00406294"/>
    <w:rsid w:val="004064A6"/>
    <w:rsid w:val="00406693"/>
    <w:rsid w:val="00406E0F"/>
    <w:rsid w:val="00407E14"/>
    <w:rsid w:val="0041041D"/>
    <w:rsid w:val="004106A7"/>
    <w:rsid w:val="00410F86"/>
    <w:rsid w:val="004118B2"/>
    <w:rsid w:val="00411AEA"/>
    <w:rsid w:val="00411F57"/>
    <w:rsid w:val="0041273D"/>
    <w:rsid w:val="0041304A"/>
    <w:rsid w:val="00413BB6"/>
    <w:rsid w:val="00413C45"/>
    <w:rsid w:val="0041466C"/>
    <w:rsid w:val="00414CF3"/>
    <w:rsid w:val="004152CA"/>
    <w:rsid w:val="00416946"/>
    <w:rsid w:val="004172D4"/>
    <w:rsid w:val="00417E04"/>
    <w:rsid w:val="0042069C"/>
    <w:rsid w:val="00422559"/>
    <w:rsid w:val="00424034"/>
    <w:rsid w:val="00424444"/>
    <w:rsid w:val="00424460"/>
    <w:rsid w:val="004246B0"/>
    <w:rsid w:val="004252CA"/>
    <w:rsid w:val="004257E6"/>
    <w:rsid w:val="00425D93"/>
    <w:rsid w:val="00426278"/>
    <w:rsid w:val="00426976"/>
    <w:rsid w:val="004300B6"/>
    <w:rsid w:val="004301FC"/>
    <w:rsid w:val="004305B6"/>
    <w:rsid w:val="0043233E"/>
    <w:rsid w:val="0043261E"/>
    <w:rsid w:val="00433611"/>
    <w:rsid w:val="004338DE"/>
    <w:rsid w:val="004339E2"/>
    <w:rsid w:val="00433BF2"/>
    <w:rsid w:val="00434292"/>
    <w:rsid w:val="00435EF4"/>
    <w:rsid w:val="00436225"/>
    <w:rsid w:val="00436653"/>
    <w:rsid w:val="00436F2D"/>
    <w:rsid w:val="00437431"/>
    <w:rsid w:val="0043773C"/>
    <w:rsid w:val="00437802"/>
    <w:rsid w:val="004378A2"/>
    <w:rsid w:val="00440722"/>
    <w:rsid w:val="0044089F"/>
    <w:rsid w:val="00440C00"/>
    <w:rsid w:val="00441A93"/>
    <w:rsid w:val="004422C3"/>
    <w:rsid w:val="00443A8E"/>
    <w:rsid w:val="004445DD"/>
    <w:rsid w:val="004449DE"/>
    <w:rsid w:val="00445356"/>
    <w:rsid w:val="00445F8D"/>
    <w:rsid w:val="00446363"/>
    <w:rsid w:val="004500B6"/>
    <w:rsid w:val="004506E8"/>
    <w:rsid w:val="00450D24"/>
    <w:rsid w:val="004515D1"/>
    <w:rsid w:val="004516D3"/>
    <w:rsid w:val="00451E96"/>
    <w:rsid w:val="004529DD"/>
    <w:rsid w:val="00453258"/>
    <w:rsid w:val="00453360"/>
    <w:rsid w:val="004547E9"/>
    <w:rsid w:val="00454864"/>
    <w:rsid w:val="0045534D"/>
    <w:rsid w:val="00455F18"/>
    <w:rsid w:val="00456038"/>
    <w:rsid w:val="00456178"/>
    <w:rsid w:val="00456BD6"/>
    <w:rsid w:val="00457477"/>
    <w:rsid w:val="00460077"/>
    <w:rsid w:val="004600AB"/>
    <w:rsid w:val="004605FD"/>
    <w:rsid w:val="00460613"/>
    <w:rsid w:val="00461A6C"/>
    <w:rsid w:val="00462297"/>
    <w:rsid w:val="00462633"/>
    <w:rsid w:val="0046282E"/>
    <w:rsid w:val="00463EB7"/>
    <w:rsid w:val="0046466B"/>
    <w:rsid w:val="004647CB"/>
    <w:rsid w:val="00466B31"/>
    <w:rsid w:val="00467E68"/>
    <w:rsid w:val="00470518"/>
    <w:rsid w:val="0047106F"/>
    <w:rsid w:val="00471FB1"/>
    <w:rsid w:val="0047213A"/>
    <w:rsid w:val="00474E12"/>
    <w:rsid w:val="0047565D"/>
    <w:rsid w:val="004768B5"/>
    <w:rsid w:val="004770DC"/>
    <w:rsid w:val="004804E1"/>
    <w:rsid w:val="00480F6C"/>
    <w:rsid w:val="004811D5"/>
    <w:rsid w:val="004821A3"/>
    <w:rsid w:val="0048231E"/>
    <w:rsid w:val="0048233D"/>
    <w:rsid w:val="00482404"/>
    <w:rsid w:val="004826F8"/>
    <w:rsid w:val="00484741"/>
    <w:rsid w:val="0048531F"/>
    <w:rsid w:val="00485706"/>
    <w:rsid w:val="00485E47"/>
    <w:rsid w:val="004861A2"/>
    <w:rsid w:val="004864BD"/>
    <w:rsid w:val="00487E89"/>
    <w:rsid w:val="004907EC"/>
    <w:rsid w:val="0049185C"/>
    <w:rsid w:val="00492019"/>
    <w:rsid w:val="00492E23"/>
    <w:rsid w:val="004938A1"/>
    <w:rsid w:val="00494466"/>
    <w:rsid w:val="00496184"/>
    <w:rsid w:val="00497C98"/>
    <w:rsid w:val="004A0202"/>
    <w:rsid w:val="004A11BE"/>
    <w:rsid w:val="004A56A4"/>
    <w:rsid w:val="004A5F18"/>
    <w:rsid w:val="004A60EF"/>
    <w:rsid w:val="004A6134"/>
    <w:rsid w:val="004A64FD"/>
    <w:rsid w:val="004A6861"/>
    <w:rsid w:val="004A71B3"/>
    <w:rsid w:val="004A71C2"/>
    <w:rsid w:val="004B0910"/>
    <w:rsid w:val="004B0DA5"/>
    <w:rsid w:val="004B0EF5"/>
    <w:rsid w:val="004B10A0"/>
    <w:rsid w:val="004B116D"/>
    <w:rsid w:val="004B222A"/>
    <w:rsid w:val="004B22EF"/>
    <w:rsid w:val="004B2430"/>
    <w:rsid w:val="004B2706"/>
    <w:rsid w:val="004B2CC2"/>
    <w:rsid w:val="004B3631"/>
    <w:rsid w:val="004B4250"/>
    <w:rsid w:val="004B447A"/>
    <w:rsid w:val="004B5456"/>
    <w:rsid w:val="004B59B1"/>
    <w:rsid w:val="004B6693"/>
    <w:rsid w:val="004B6BE0"/>
    <w:rsid w:val="004B6D8C"/>
    <w:rsid w:val="004B6E94"/>
    <w:rsid w:val="004B7174"/>
    <w:rsid w:val="004B7BE1"/>
    <w:rsid w:val="004C013C"/>
    <w:rsid w:val="004C0184"/>
    <w:rsid w:val="004C0900"/>
    <w:rsid w:val="004C23E2"/>
    <w:rsid w:val="004C2E2B"/>
    <w:rsid w:val="004C30FC"/>
    <w:rsid w:val="004C398E"/>
    <w:rsid w:val="004C4B0C"/>
    <w:rsid w:val="004C6046"/>
    <w:rsid w:val="004D0156"/>
    <w:rsid w:val="004D0C25"/>
    <w:rsid w:val="004D1882"/>
    <w:rsid w:val="004D1A85"/>
    <w:rsid w:val="004D42FC"/>
    <w:rsid w:val="004D43D2"/>
    <w:rsid w:val="004D45EF"/>
    <w:rsid w:val="004D486B"/>
    <w:rsid w:val="004D670C"/>
    <w:rsid w:val="004E006C"/>
    <w:rsid w:val="004E1D79"/>
    <w:rsid w:val="004E1FE1"/>
    <w:rsid w:val="004E2117"/>
    <w:rsid w:val="004E22F2"/>
    <w:rsid w:val="004E3D14"/>
    <w:rsid w:val="004E621F"/>
    <w:rsid w:val="004E65B2"/>
    <w:rsid w:val="004E6A53"/>
    <w:rsid w:val="004E6E14"/>
    <w:rsid w:val="004E6F72"/>
    <w:rsid w:val="004E7566"/>
    <w:rsid w:val="004F0420"/>
    <w:rsid w:val="004F09E4"/>
    <w:rsid w:val="004F0A0D"/>
    <w:rsid w:val="004F0A79"/>
    <w:rsid w:val="004F0AE7"/>
    <w:rsid w:val="004F1190"/>
    <w:rsid w:val="004F1387"/>
    <w:rsid w:val="004F1492"/>
    <w:rsid w:val="004F25EA"/>
    <w:rsid w:val="004F26B7"/>
    <w:rsid w:val="004F5831"/>
    <w:rsid w:val="004F6B41"/>
    <w:rsid w:val="004F6BBF"/>
    <w:rsid w:val="004F700A"/>
    <w:rsid w:val="004F7CB4"/>
    <w:rsid w:val="00500D6B"/>
    <w:rsid w:val="00502E9A"/>
    <w:rsid w:val="0050451E"/>
    <w:rsid w:val="00505008"/>
    <w:rsid w:val="005059A8"/>
    <w:rsid w:val="005068F8"/>
    <w:rsid w:val="0051015D"/>
    <w:rsid w:val="00510731"/>
    <w:rsid w:val="00511E7F"/>
    <w:rsid w:val="00513A00"/>
    <w:rsid w:val="0051427C"/>
    <w:rsid w:val="00515887"/>
    <w:rsid w:val="00515BBD"/>
    <w:rsid w:val="00517207"/>
    <w:rsid w:val="0051721C"/>
    <w:rsid w:val="005178D9"/>
    <w:rsid w:val="00517F5E"/>
    <w:rsid w:val="00520394"/>
    <w:rsid w:val="0052050D"/>
    <w:rsid w:val="0052413F"/>
    <w:rsid w:val="00524559"/>
    <w:rsid w:val="00524DC1"/>
    <w:rsid w:val="00525504"/>
    <w:rsid w:val="00527192"/>
    <w:rsid w:val="005272E7"/>
    <w:rsid w:val="00527E8A"/>
    <w:rsid w:val="005320EC"/>
    <w:rsid w:val="005323E6"/>
    <w:rsid w:val="00533933"/>
    <w:rsid w:val="0053403C"/>
    <w:rsid w:val="00535002"/>
    <w:rsid w:val="005353F7"/>
    <w:rsid w:val="00536797"/>
    <w:rsid w:val="00537A15"/>
    <w:rsid w:val="00537B76"/>
    <w:rsid w:val="00537C2D"/>
    <w:rsid w:val="00540113"/>
    <w:rsid w:val="00540846"/>
    <w:rsid w:val="005409B4"/>
    <w:rsid w:val="00540DB3"/>
    <w:rsid w:val="0054141A"/>
    <w:rsid w:val="00541C7E"/>
    <w:rsid w:val="005422CF"/>
    <w:rsid w:val="005428DD"/>
    <w:rsid w:val="00543A52"/>
    <w:rsid w:val="00543CD7"/>
    <w:rsid w:val="00543EC8"/>
    <w:rsid w:val="0054413A"/>
    <w:rsid w:val="00545815"/>
    <w:rsid w:val="005466F2"/>
    <w:rsid w:val="00550B7E"/>
    <w:rsid w:val="00551CB8"/>
    <w:rsid w:val="00551CE1"/>
    <w:rsid w:val="00551EE7"/>
    <w:rsid w:val="005535AE"/>
    <w:rsid w:val="00553D3C"/>
    <w:rsid w:val="00553E09"/>
    <w:rsid w:val="00554240"/>
    <w:rsid w:val="00556740"/>
    <w:rsid w:val="00556A8A"/>
    <w:rsid w:val="0055711F"/>
    <w:rsid w:val="0056002E"/>
    <w:rsid w:val="005606F2"/>
    <w:rsid w:val="00560CA1"/>
    <w:rsid w:val="005628C5"/>
    <w:rsid w:val="00563D1F"/>
    <w:rsid w:val="00565105"/>
    <w:rsid w:val="00565402"/>
    <w:rsid w:val="00565481"/>
    <w:rsid w:val="00565DD9"/>
    <w:rsid w:val="00566853"/>
    <w:rsid w:val="005668E9"/>
    <w:rsid w:val="00570E7A"/>
    <w:rsid w:val="0057159D"/>
    <w:rsid w:val="00571848"/>
    <w:rsid w:val="00571DE9"/>
    <w:rsid w:val="00571FA3"/>
    <w:rsid w:val="0057243E"/>
    <w:rsid w:val="00573A0A"/>
    <w:rsid w:val="00573EDD"/>
    <w:rsid w:val="00574903"/>
    <w:rsid w:val="00574C9B"/>
    <w:rsid w:val="0057576E"/>
    <w:rsid w:val="00575F1E"/>
    <w:rsid w:val="0057611F"/>
    <w:rsid w:val="005801B6"/>
    <w:rsid w:val="005807F7"/>
    <w:rsid w:val="005809B3"/>
    <w:rsid w:val="00581012"/>
    <w:rsid w:val="005812DD"/>
    <w:rsid w:val="005817FB"/>
    <w:rsid w:val="0058234B"/>
    <w:rsid w:val="005829DD"/>
    <w:rsid w:val="00582DCA"/>
    <w:rsid w:val="00582E14"/>
    <w:rsid w:val="00585AFA"/>
    <w:rsid w:val="00585B33"/>
    <w:rsid w:val="00585B3C"/>
    <w:rsid w:val="00585C09"/>
    <w:rsid w:val="00587CEF"/>
    <w:rsid w:val="0059039E"/>
    <w:rsid w:val="0059047C"/>
    <w:rsid w:val="00590CB3"/>
    <w:rsid w:val="00590EB2"/>
    <w:rsid w:val="00591621"/>
    <w:rsid w:val="0059470F"/>
    <w:rsid w:val="005947AF"/>
    <w:rsid w:val="00594FF2"/>
    <w:rsid w:val="0059502D"/>
    <w:rsid w:val="005967A5"/>
    <w:rsid w:val="005971A7"/>
    <w:rsid w:val="0059722C"/>
    <w:rsid w:val="005A08FB"/>
    <w:rsid w:val="005A1D51"/>
    <w:rsid w:val="005A335C"/>
    <w:rsid w:val="005A4933"/>
    <w:rsid w:val="005A7715"/>
    <w:rsid w:val="005B05B0"/>
    <w:rsid w:val="005B06EB"/>
    <w:rsid w:val="005B12B7"/>
    <w:rsid w:val="005B15DB"/>
    <w:rsid w:val="005B17ED"/>
    <w:rsid w:val="005B3768"/>
    <w:rsid w:val="005B39A4"/>
    <w:rsid w:val="005B45B7"/>
    <w:rsid w:val="005B47FA"/>
    <w:rsid w:val="005B4D6D"/>
    <w:rsid w:val="005B500C"/>
    <w:rsid w:val="005B66D0"/>
    <w:rsid w:val="005B7751"/>
    <w:rsid w:val="005B7EEE"/>
    <w:rsid w:val="005B7F3B"/>
    <w:rsid w:val="005C0192"/>
    <w:rsid w:val="005C10CF"/>
    <w:rsid w:val="005C2529"/>
    <w:rsid w:val="005C3F22"/>
    <w:rsid w:val="005C4398"/>
    <w:rsid w:val="005C579A"/>
    <w:rsid w:val="005C5A23"/>
    <w:rsid w:val="005C6655"/>
    <w:rsid w:val="005C676D"/>
    <w:rsid w:val="005C7842"/>
    <w:rsid w:val="005C7CF4"/>
    <w:rsid w:val="005D03FE"/>
    <w:rsid w:val="005D1DC9"/>
    <w:rsid w:val="005D1FA7"/>
    <w:rsid w:val="005D296B"/>
    <w:rsid w:val="005D319D"/>
    <w:rsid w:val="005D4580"/>
    <w:rsid w:val="005D51A1"/>
    <w:rsid w:val="005D6EB0"/>
    <w:rsid w:val="005D74BE"/>
    <w:rsid w:val="005E0A0A"/>
    <w:rsid w:val="005E0F0D"/>
    <w:rsid w:val="005E171D"/>
    <w:rsid w:val="005E3296"/>
    <w:rsid w:val="005E362E"/>
    <w:rsid w:val="005E489E"/>
    <w:rsid w:val="005E72DC"/>
    <w:rsid w:val="005E77A5"/>
    <w:rsid w:val="005F051E"/>
    <w:rsid w:val="005F1C31"/>
    <w:rsid w:val="005F1E2D"/>
    <w:rsid w:val="005F20C8"/>
    <w:rsid w:val="005F2F6E"/>
    <w:rsid w:val="005F34F0"/>
    <w:rsid w:val="005F3ADB"/>
    <w:rsid w:val="005F401F"/>
    <w:rsid w:val="005F5286"/>
    <w:rsid w:val="005F6744"/>
    <w:rsid w:val="005F68EC"/>
    <w:rsid w:val="005F6A01"/>
    <w:rsid w:val="005F774E"/>
    <w:rsid w:val="00600D1B"/>
    <w:rsid w:val="00600ED9"/>
    <w:rsid w:val="00601051"/>
    <w:rsid w:val="0060111E"/>
    <w:rsid w:val="0060121A"/>
    <w:rsid w:val="00602B69"/>
    <w:rsid w:val="00602D1F"/>
    <w:rsid w:val="00602FD4"/>
    <w:rsid w:val="006037D3"/>
    <w:rsid w:val="00604838"/>
    <w:rsid w:val="0060532E"/>
    <w:rsid w:val="00605626"/>
    <w:rsid w:val="00605BC2"/>
    <w:rsid w:val="006062E2"/>
    <w:rsid w:val="00606D53"/>
    <w:rsid w:val="00607F9C"/>
    <w:rsid w:val="00610FB4"/>
    <w:rsid w:val="00611566"/>
    <w:rsid w:val="0061242C"/>
    <w:rsid w:val="00612BF1"/>
    <w:rsid w:val="00613C96"/>
    <w:rsid w:val="00613E73"/>
    <w:rsid w:val="00614378"/>
    <w:rsid w:val="006148FE"/>
    <w:rsid w:val="00615B05"/>
    <w:rsid w:val="006164F2"/>
    <w:rsid w:val="00616D53"/>
    <w:rsid w:val="0061723A"/>
    <w:rsid w:val="00617380"/>
    <w:rsid w:val="006174F4"/>
    <w:rsid w:val="00617890"/>
    <w:rsid w:val="00620472"/>
    <w:rsid w:val="00622196"/>
    <w:rsid w:val="00623091"/>
    <w:rsid w:val="00623794"/>
    <w:rsid w:val="006242F6"/>
    <w:rsid w:val="00624A48"/>
    <w:rsid w:val="006253C9"/>
    <w:rsid w:val="006258F6"/>
    <w:rsid w:val="00625921"/>
    <w:rsid w:val="006270CA"/>
    <w:rsid w:val="006309B1"/>
    <w:rsid w:val="00630D71"/>
    <w:rsid w:val="006325B4"/>
    <w:rsid w:val="0063272E"/>
    <w:rsid w:val="00632D58"/>
    <w:rsid w:val="006332D6"/>
    <w:rsid w:val="006335DD"/>
    <w:rsid w:val="0063416D"/>
    <w:rsid w:val="00635B42"/>
    <w:rsid w:val="00635EE9"/>
    <w:rsid w:val="00637E11"/>
    <w:rsid w:val="00641363"/>
    <w:rsid w:val="00641C67"/>
    <w:rsid w:val="00643F02"/>
    <w:rsid w:val="006444FC"/>
    <w:rsid w:val="00645157"/>
    <w:rsid w:val="006452B8"/>
    <w:rsid w:val="00645409"/>
    <w:rsid w:val="006454FD"/>
    <w:rsid w:val="00645542"/>
    <w:rsid w:val="00646197"/>
    <w:rsid w:val="00647640"/>
    <w:rsid w:val="006478BF"/>
    <w:rsid w:val="00647E93"/>
    <w:rsid w:val="00650AD1"/>
    <w:rsid w:val="0065152A"/>
    <w:rsid w:val="00651C2A"/>
    <w:rsid w:val="0065231F"/>
    <w:rsid w:val="00652736"/>
    <w:rsid w:val="00652964"/>
    <w:rsid w:val="00652E13"/>
    <w:rsid w:val="00652E82"/>
    <w:rsid w:val="00652F34"/>
    <w:rsid w:val="0065317A"/>
    <w:rsid w:val="00653BFE"/>
    <w:rsid w:val="00654B64"/>
    <w:rsid w:val="00654C2E"/>
    <w:rsid w:val="00655773"/>
    <w:rsid w:val="00655815"/>
    <w:rsid w:val="00660319"/>
    <w:rsid w:val="00660523"/>
    <w:rsid w:val="006607A4"/>
    <w:rsid w:val="006610CC"/>
    <w:rsid w:val="006632C6"/>
    <w:rsid w:val="0066367A"/>
    <w:rsid w:val="00663F45"/>
    <w:rsid w:val="0066599F"/>
    <w:rsid w:val="00665CB9"/>
    <w:rsid w:val="00666993"/>
    <w:rsid w:val="0066700E"/>
    <w:rsid w:val="00670EF5"/>
    <w:rsid w:val="006714A6"/>
    <w:rsid w:val="00673045"/>
    <w:rsid w:val="00673469"/>
    <w:rsid w:val="00674190"/>
    <w:rsid w:val="006776E6"/>
    <w:rsid w:val="00680F1C"/>
    <w:rsid w:val="0068110B"/>
    <w:rsid w:val="0068294E"/>
    <w:rsid w:val="00682B34"/>
    <w:rsid w:val="006839CC"/>
    <w:rsid w:val="00683E71"/>
    <w:rsid w:val="00684515"/>
    <w:rsid w:val="00684800"/>
    <w:rsid w:val="00684F42"/>
    <w:rsid w:val="00686D14"/>
    <w:rsid w:val="00690F50"/>
    <w:rsid w:val="006918DC"/>
    <w:rsid w:val="00692117"/>
    <w:rsid w:val="00692244"/>
    <w:rsid w:val="0069268E"/>
    <w:rsid w:val="00693217"/>
    <w:rsid w:val="00693BD4"/>
    <w:rsid w:val="0069550A"/>
    <w:rsid w:val="006963BA"/>
    <w:rsid w:val="0069740D"/>
    <w:rsid w:val="00697D0B"/>
    <w:rsid w:val="006A0579"/>
    <w:rsid w:val="006A05D8"/>
    <w:rsid w:val="006A1091"/>
    <w:rsid w:val="006A1E10"/>
    <w:rsid w:val="006A2373"/>
    <w:rsid w:val="006A34F2"/>
    <w:rsid w:val="006A3752"/>
    <w:rsid w:val="006A404D"/>
    <w:rsid w:val="006A4D6A"/>
    <w:rsid w:val="006A5BB9"/>
    <w:rsid w:val="006A71BC"/>
    <w:rsid w:val="006A7574"/>
    <w:rsid w:val="006B05F8"/>
    <w:rsid w:val="006B0BDC"/>
    <w:rsid w:val="006B0D71"/>
    <w:rsid w:val="006B2509"/>
    <w:rsid w:val="006B2BC8"/>
    <w:rsid w:val="006B2D81"/>
    <w:rsid w:val="006B373E"/>
    <w:rsid w:val="006B3E72"/>
    <w:rsid w:val="006B4A0D"/>
    <w:rsid w:val="006B53D6"/>
    <w:rsid w:val="006C03E9"/>
    <w:rsid w:val="006C0D3F"/>
    <w:rsid w:val="006C0F7D"/>
    <w:rsid w:val="006C1498"/>
    <w:rsid w:val="006C1DDA"/>
    <w:rsid w:val="006C3822"/>
    <w:rsid w:val="006C3DBC"/>
    <w:rsid w:val="006C410F"/>
    <w:rsid w:val="006C4815"/>
    <w:rsid w:val="006C4BE6"/>
    <w:rsid w:val="006C57CA"/>
    <w:rsid w:val="006C5A38"/>
    <w:rsid w:val="006C5A41"/>
    <w:rsid w:val="006C656D"/>
    <w:rsid w:val="006C660B"/>
    <w:rsid w:val="006C68BD"/>
    <w:rsid w:val="006C6972"/>
    <w:rsid w:val="006C72F2"/>
    <w:rsid w:val="006C77E6"/>
    <w:rsid w:val="006C78FD"/>
    <w:rsid w:val="006C7EC9"/>
    <w:rsid w:val="006D03C7"/>
    <w:rsid w:val="006D29AA"/>
    <w:rsid w:val="006D378F"/>
    <w:rsid w:val="006D3863"/>
    <w:rsid w:val="006D46A0"/>
    <w:rsid w:val="006D5CF6"/>
    <w:rsid w:val="006D754F"/>
    <w:rsid w:val="006E03C0"/>
    <w:rsid w:val="006E06DE"/>
    <w:rsid w:val="006E1158"/>
    <w:rsid w:val="006E1E1E"/>
    <w:rsid w:val="006E27CE"/>
    <w:rsid w:val="006E329C"/>
    <w:rsid w:val="006E3E61"/>
    <w:rsid w:val="006E3F19"/>
    <w:rsid w:val="006E4E47"/>
    <w:rsid w:val="006E4EB8"/>
    <w:rsid w:val="006E5625"/>
    <w:rsid w:val="006E6CAE"/>
    <w:rsid w:val="006E7037"/>
    <w:rsid w:val="006E71E2"/>
    <w:rsid w:val="006F047B"/>
    <w:rsid w:val="006F1558"/>
    <w:rsid w:val="006F18F6"/>
    <w:rsid w:val="006F202B"/>
    <w:rsid w:val="006F2205"/>
    <w:rsid w:val="006F2A01"/>
    <w:rsid w:val="006F35B3"/>
    <w:rsid w:val="006F3C7C"/>
    <w:rsid w:val="006F4724"/>
    <w:rsid w:val="006F4B66"/>
    <w:rsid w:val="006F4E91"/>
    <w:rsid w:val="006F5B4E"/>
    <w:rsid w:val="006F6C67"/>
    <w:rsid w:val="006F78E8"/>
    <w:rsid w:val="00700634"/>
    <w:rsid w:val="00701BA1"/>
    <w:rsid w:val="00702215"/>
    <w:rsid w:val="007029C9"/>
    <w:rsid w:val="00702C01"/>
    <w:rsid w:val="00702F26"/>
    <w:rsid w:val="0070338E"/>
    <w:rsid w:val="007039BD"/>
    <w:rsid w:val="00705555"/>
    <w:rsid w:val="00705F4B"/>
    <w:rsid w:val="007061F8"/>
    <w:rsid w:val="00707C27"/>
    <w:rsid w:val="007120D7"/>
    <w:rsid w:val="00712688"/>
    <w:rsid w:val="00712A46"/>
    <w:rsid w:val="00713470"/>
    <w:rsid w:val="00713782"/>
    <w:rsid w:val="00713B89"/>
    <w:rsid w:val="00713D17"/>
    <w:rsid w:val="00713E5E"/>
    <w:rsid w:val="00716CBB"/>
    <w:rsid w:val="00716D04"/>
    <w:rsid w:val="00720E91"/>
    <w:rsid w:val="00721937"/>
    <w:rsid w:val="00721B3D"/>
    <w:rsid w:val="00721DBF"/>
    <w:rsid w:val="00722740"/>
    <w:rsid w:val="007227EB"/>
    <w:rsid w:val="00722D21"/>
    <w:rsid w:val="00724ED3"/>
    <w:rsid w:val="0072566C"/>
    <w:rsid w:val="0072574B"/>
    <w:rsid w:val="0072628D"/>
    <w:rsid w:val="007263C6"/>
    <w:rsid w:val="00727482"/>
    <w:rsid w:val="00727575"/>
    <w:rsid w:val="00727624"/>
    <w:rsid w:val="007305AB"/>
    <w:rsid w:val="00730D65"/>
    <w:rsid w:val="0073103A"/>
    <w:rsid w:val="007315BF"/>
    <w:rsid w:val="007316BB"/>
    <w:rsid w:val="0073183B"/>
    <w:rsid w:val="00731FE1"/>
    <w:rsid w:val="0073305D"/>
    <w:rsid w:val="00735065"/>
    <w:rsid w:val="007361BF"/>
    <w:rsid w:val="00737AC8"/>
    <w:rsid w:val="00740413"/>
    <w:rsid w:val="0074135E"/>
    <w:rsid w:val="0074154C"/>
    <w:rsid w:val="00741CA7"/>
    <w:rsid w:val="007426DA"/>
    <w:rsid w:val="00743D50"/>
    <w:rsid w:val="007445FC"/>
    <w:rsid w:val="00744A6C"/>
    <w:rsid w:val="007453A4"/>
    <w:rsid w:val="00746F7A"/>
    <w:rsid w:val="00746FB1"/>
    <w:rsid w:val="00747842"/>
    <w:rsid w:val="00750AF9"/>
    <w:rsid w:val="00750ED9"/>
    <w:rsid w:val="00751136"/>
    <w:rsid w:val="00752E4C"/>
    <w:rsid w:val="00753A11"/>
    <w:rsid w:val="00753BB3"/>
    <w:rsid w:val="00754302"/>
    <w:rsid w:val="00755636"/>
    <w:rsid w:val="00755E1B"/>
    <w:rsid w:val="00756015"/>
    <w:rsid w:val="00756D52"/>
    <w:rsid w:val="007571DF"/>
    <w:rsid w:val="0075783B"/>
    <w:rsid w:val="00760CED"/>
    <w:rsid w:val="007634FD"/>
    <w:rsid w:val="00763579"/>
    <w:rsid w:val="00764307"/>
    <w:rsid w:val="0076588F"/>
    <w:rsid w:val="00765995"/>
    <w:rsid w:val="00765C7A"/>
    <w:rsid w:val="00766152"/>
    <w:rsid w:val="00766410"/>
    <w:rsid w:val="00766791"/>
    <w:rsid w:val="00767752"/>
    <w:rsid w:val="00767CB5"/>
    <w:rsid w:val="00770F4A"/>
    <w:rsid w:val="007714C7"/>
    <w:rsid w:val="00773010"/>
    <w:rsid w:val="00773EC8"/>
    <w:rsid w:val="00775B35"/>
    <w:rsid w:val="0077692A"/>
    <w:rsid w:val="007773E7"/>
    <w:rsid w:val="00781E88"/>
    <w:rsid w:val="0078213C"/>
    <w:rsid w:val="0078281D"/>
    <w:rsid w:val="00786398"/>
    <w:rsid w:val="007872AF"/>
    <w:rsid w:val="00787920"/>
    <w:rsid w:val="007879B6"/>
    <w:rsid w:val="00790197"/>
    <w:rsid w:val="007901AE"/>
    <w:rsid w:val="0079022C"/>
    <w:rsid w:val="00790D1B"/>
    <w:rsid w:val="0079158A"/>
    <w:rsid w:val="007923C4"/>
    <w:rsid w:val="007923D3"/>
    <w:rsid w:val="00792FEF"/>
    <w:rsid w:val="00794003"/>
    <w:rsid w:val="00794924"/>
    <w:rsid w:val="00794BA1"/>
    <w:rsid w:val="00795E89"/>
    <w:rsid w:val="0079785B"/>
    <w:rsid w:val="00797BA8"/>
    <w:rsid w:val="00797F6A"/>
    <w:rsid w:val="007A0D3F"/>
    <w:rsid w:val="007A2739"/>
    <w:rsid w:val="007A2A2E"/>
    <w:rsid w:val="007A3260"/>
    <w:rsid w:val="007A3B0C"/>
    <w:rsid w:val="007A6351"/>
    <w:rsid w:val="007A6A3F"/>
    <w:rsid w:val="007A6C0E"/>
    <w:rsid w:val="007A7633"/>
    <w:rsid w:val="007B0DA5"/>
    <w:rsid w:val="007B11AA"/>
    <w:rsid w:val="007B2718"/>
    <w:rsid w:val="007B285B"/>
    <w:rsid w:val="007B2E60"/>
    <w:rsid w:val="007B337A"/>
    <w:rsid w:val="007B44B9"/>
    <w:rsid w:val="007B4E8B"/>
    <w:rsid w:val="007B5242"/>
    <w:rsid w:val="007B59F4"/>
    <w:rsid w:val="007B6799"/>
    <w:rsid w:val="007B6DAC"/>
    <w:rsid w:val="007B7870"/>
    <w:rsid w:val="007B78FF"/>
    <w:rsid w:val="007B7B9E"/>
    <w:rsid w:val="007C02F2"/>
    <w:rsid w:val="007C04B4"/>
    <w:rsid w:val="007C0C61"/>
    <w:rsid w:val="007C1373"/>
    <w:rsid w:val="007C1990"/>
    <w:rsid w:val="007C2030"/>
    <w:rsid w:val="007C3BD7"/>
    <w:rsid w:val="007C4C82"/>
    <w:rsid w:val="007C73C4"/>
    <w:rsid w:val="007C7670"/>
    <w:rsid w:val="007C7ACC"/>
    <w:rsid w:val="007D1AB8"/>
    <w:rsid w:val="007D29F0"/>
    <w:rsid w:val="007D3299"/>
    <w:rsid w:val="007D3A2F"/>
    <w:rsid w:val="007D3C1B"/>
    <w:rsid w:val="007D40B1"/>
    <w:rsid w:val="007D4B2D"/>
    <w:rsid w:val="007D56CB"/>
    <w:rsid w:val="007D5C89"/>
    <w:rsid w:val="007D600E"/>
    <w:rsid w:val="007D61E8"/>
    <w:rsid w:val="007D6D09"/>
    <w:rsid w:val="007E4045"/>
    <w:rsid w:val="007E4CD1"/>
    <w:rsid w:val="007E4D61"/>
    <w:rsid w:val="007E4EF0"/>
    <w:rsid w:val="007E5039"/>
    <w:rsid w:val="007E600D"/>
    <w:rsid w:val="007E6B97"/>
    <w:rsid w:val="007E72AF"/>
    <w:rsid w:val="007E7B4C"/>
    <w:rsid w:val="007F2E7F"/>
    <w:rsid w:val="007F3A78"/>
    <w:rsid w:val="007F3AD7"/>
    <w:rsid w:val="007F4F40"/>
    <w:rsid w:val="007F527F"/>
    <w:rsid w:val="007F5980"/>
    <w:rsid w:val="007F601D"/>
    <w:rsid w:val="0080139B"/>
    <w:rsid w:val="008017C0"/>
    <w:rsid w:val="00802A6C"/>
    <w:rsid w:val="00802C76"/>
    <w:rsid w:val="00802FBE"/>
    <w:rsid w:val="00803737"/>
    <w:rsid w:val="00803AAD"/>
    <w:rsid w:val="008045F0"/>
    <w:rsid w:val="00804C6E"/>
    <w:rsid w:val="00806F2F"/>
    <w:rsid w:val="00810E5D"/>
    <w:rsid w:val="0081216D"/>
    <w:rsid w:val="0081309D"/>
    <w:rsid w:val="00814041"/>
    <w:rsid w:val="008154EA"/>
    <w:rsid w:val="00815CAC"/>
    <w:rsid w:val="00816A6C"/>
    <w:rsid w:val="00816C21"/>
    <w:rsid w:val="008202A7"/>
    <w:rsid w:val="00820842"/>
    <w:rsid w:val="00820DB3"/>
    <w:rsid w:val="00820E2F"/>
    <w:rsid w:val="00820EE8"/>
    <w:rsid w:val="008210AC"/>
    <w:rsid w:val="00821192"/>
    <w:rsid w:val="008214E2"/>
    <w:rsid w:val="008223A1"/>
    <w:rsid w:val="008227CC"/>
    <w:rsid w:val="0082388E"/>
    <w:rsid w:val="0082409E"/>
    <w:rsid w:val="0082596F"/>
    <w:rsid w:val="00825B31"/>
    <w:rsid w:val="00825FA2"/>
    <w:rsid w:val="0082616E"/>
    <w:rsid w:val="008267EC"/>
    <w:rsid w:val="00826C18"/>
    <w:rsid w:val="00827224"/>
    <w:rsid w:val="00827319"/>
    <w:rsid w:val="00827D10"/>
    <w:rsid w:val="00827F24"/>
    <w:rsid w:val="008302AF"/>
    <w:rsid w:val="008309AB"/>
    <w:rsid w:val="00831210"/>
    <w:rsid w:val="008327D5"/>
    <w:rsid w:val="008328EE"/>
    <w:rsid w:val="008329EA"/>
    <w:rsid w:val="00832F31"/>
    <w:rsid w:val="00833982"/>
    <w:rsid w:val="00834894"/>
    <w:rsid w:val="00835018"/>
    <w:rsid w:val="00836B34"/>
    <w:rsid w:val="0083796C"/>
    <w:rsid w:val="00837C94"/>
    <w:rsid w:val="00841396"/>
    <w:rsid w:val="008418AB"/>
    <w:rsid w:val="00841B01"/>
    <w:rsid w:val="00841BBE"/>
    <w:rsid w:val="00842012"/>
    <w:rsid w:val="008426D4"/>
    <w:rsid w:val="00844729"/>
    <w:rsid w:val="00844A1C"/>
    <w:rsid w:val="00844B3D"/>
    <w:rsid w:val="008451CC"/>
    <w:rsid w:val="00845E65"/>
    <w:rsid w:val="0084624E"/>
    <w:rsid w:val="00846D2F"/>
    <w:rsid w:val="008473AA"/>
    <w:rsid w:val="00847A25"/>
    <w:rsid w:val="0085098D"/>
    <w:rsid w:val="008518F4"/>
    <w:rsid w:val="00851917"/>
    <w:rsid w:val="00852812"/>
    <w:rsid w:val="00852BAF"/>
    <w:rsid w:val="00853283"/>
    <w:rsid w:val="0085434F"/>
    <w:rsid w:val="008562C0"/>
    <w:rsid w:val="008562E5"/>
    <w:rsid w:val="00856506"/>
    <w:rsid w:val="00856B08"/>
    <w:rsid w:val="00856E67"/>
    <w:rsid w:val="008613F8"/>
    <w:rsid w:val="008614FA"/>
    <w:rsid w:val="0086183F"/>
    <w:rsid w:val="00861AB0"/>
    <w:rsid w:val="00863258"/>
    <w:rsid w:val="0086375B"/>
    <w:rsid w:val="00863DC8"/>
    <w:rsid w:val="00864F86"/>
    <w:rsid w:val="00865544"/>
    <w:rsid w:val="00865710"/>
    <w:rsid w:val="00865BE8"/>
    <w:rsid w:val="00866222"/>
    <w:rsid w:val="00867ADF"/>
    <w:rsid w:val="00870CE3"/>
    <w:rsid w:val="00874BBF"/>
    <w:rsid w:val="00875049"/>
    <w:rsid w:val="00876605"/>
    <w:rsid w:val="00877388"/>
    <w:rsid w:val="00881FEE"/>
    <w:rsid w:val="00882B80"/>
    <w:rsid w:val="00882F85"/>
    <w:rsid w:val="008831F8"/>
    <w:rsid w:val="00883D98"/>
    <w:rsid w:val="00884DE4"/>
    <w:rsid w:val="0088561E"/>
    <w:rsid w:val="00886F76"/>
    <w:rsid w:val="008876D6"/>
    <w:rsid w:val="00887A4E"/>
    <w:rsid w:val="00887C7A"/>
    <w:rsid w:val="00890A7D"/>
    <w:rsid w:val="00890EB5"/>
    <w:rsid w:val="008915CE"/>
    <w:rsid w:val="0089217B"/>
    <w:rsid w:val="00892208"/>
    <w:rsid w:val="00893CF2"/>
    <w:rsid w:val="00893E3F"/>
    <w:rsid w:val="00894C64"/>
    <w:rsid w:val="0089514C"/>
    <w:rsid w:val="008960BC"/>
    <w:rsid w:val="00896962"/>
    <w:rsid w:val="008974AF"/>
    <w:rsid w:val="00897863"/>
    <w:rsid w:val="008A02F0"/>
    <w:rsid w:val="008A0C3C"/>
    <w:rsid w:val="008A0E31"/>
    <w:rsid w:val="008A0FF2"/>
    <w:rsid w:val="008A1AFE"/>
    <w:rsid w:val="008A267B"/>
    <w:rsid w:val="008A34E2"/>
    <w:rsid w:val="008A3502"/>
    <w:rsid w:val="008A4DF1"/>
    <w:rsid w:val="008A58FD"/>
    <w:rsid w:val="008A597F"/>
    <w:rsid w:val="008A59A0"/>
    <w:rsid w:val="008A632C"/>
    <w:rsid w:val="008A6BD4"/>
    <w:rsid w:val="008A6F17"/>
    <w:rsid w:val="008B0D23"/>
    <w:rsid w:val="008B1A23"/>
    <w:rsid w:val="008B222E"/>
    <w:rsid w:val="008B223E"/>
    <w:rsid w:val="008B2C7A"/>
    <w:rsid w:val="008B37E5"/>
    <w:rsid w:val="008B5426"/>
    <w:rsid w:val="008B5E7F"/>
    <w:rsid w:val="008B665F"/>
    <w:rsid w:val="008B6732"/>
    <w:rsid w:val="008B69B0"/>
    <w:rsid w:val="008B7DC0"/>
    <w:rsid w:val="008C0B6E"/>
    <w:rsid w:val="008C0EEF"/>
    <w:rsid w:val="008C1895"/>
    <w:rsid w:val="008C1F88"/>
    <w:rsid w:val="008C1FBD"/>
    <w:rsid w:val="008C21E1"/>
    <w:rsid w:val="008C22BE"/>
    <w:rsid w:val="008C3C54"/>
    <w:rsid w:val="008C44B5"/>
    <w:rsid w:val="008C46FC"/>
    <w:rsid w:val="008C500D"/>
    <w:rsid w:val="008C51AD"/>
    <w:rsid w:val="008C693E"/>
    <w:rsid w:val="008C6B28"/>
    <w:rsid w:val="008C6DAC"/>
    <w:rsid w:val="008C7DFB"/>
    <w:rsid w:val="008C7F26"/>
    <w:rsid w:val="008D0C00"/>
    <w:rsid w:val="008D12FA"/>
    <w:rsid w:val="008D288D"/>
    <w:rsid w:val="008D3162"/>
    <w:rsid w:val="008D4495"/>
    <w:rsid w:val="008D46CC"/>
    <w:rsid w:val="008D4B23"/>
    <w:rsid w:val="008D4F3D"/>
    <w:rsid w:val="008D585F"/>
    <w:rsid w:val="008D59BA"/>
    <w:rsid w:val="008D75D0"/>
    <w:rsid w:val="008D7EE3"/>
    <w:rsid w:val="008E06E7"/>
    <w:rsid w:val="008E2293"/>
    <w:rsid w:val="008E23C9"/>
    <w:rsid w:val="008E28C7"/>
    <w:rsid w:val="008E438F"/>
    <w:rsid w:val="008E4496"/>
    <w:rsid w:val="008E4EFB"/>
    <w:rsid w:val="008E5F05"/>
    <w:rsid w:val="008E60F1"/>
    <w:rsid w:val="008E6EAD"/>
    <w:rsid w:val="008E6EF3"/>
    <w:rsid w:val="008F109E"/>
    <w:rsid w:val="008F1B2E"/>
    <w:rsid w:val="008F2FA5"/>
    <w:rsid w:val="008F36C3"/>
    <w:rsid w:val="008F3E66"/>
    <w:rsid w:val="008F50E5"/>
    <w:rsid w:val="008F67BB"/>
    <w:rsid w:val="00900902"/>
    <w:rsid w:val="009016E1"/>
    <w:rsid w:val="009016F8"/>
    <w:rsid w:val="0090345A"/>
    <w:rsid w:val="00903682"/>
    <w:rsid w:val="00903830"/>
    <w:rsid w:val="009048B7"/>
    <w:rsid w:val="0090505C"/>
    <w:rsid w:val="0090718E"/>
    <w:rsid w:val="00907C0A"/>
    <w:rsid w:val="0091073C"/>
    <w:rsid w:val="00910B10"/>
    <w:rsid w:val="00911562"/>
    <w:rsid w:val="0091260A"/>
    <w:rsid w:val="00913329"/>
    <w:rsid w:val="009145D0"/>
    <w:rsid w:val="00914DD5"/>
    <w:rsid w:val="009152DB"/>
    <w:rsid w:val="00915388"/>
    <w:rsid w:val="009169EF"/>
    <w:rsid w:val="0091718F"/>
    <w:rsid w:val="00917800"/>
    <w:rsid w:val="00922045"/>
    <w:rsid w:val="0092363A"/>
    <w:rsid w:val="00923926"/>
    <w:rsid w:val="00923A67"/>
    <w:rsid w:val="00923B05"/>
    <w:rsid w:val="00924016"/>
    <w:rsid w:val="00925388"/>
    <w:rsid w:val="00925B61"/>
    <w:rsid w:val="00925F2D"/>
    <w:rsid w:val="0092618E"/>
    <w:rsid w:val="00927C30"/>
    <w:rsid w:val="00930E49"/>
    <w:rsid w:val="009312E2"/>
    <w:rsid w:val="00931A0E"/>
    <w:rsid w:val="00931EA5"/>
    <w:rsid w:val="009321E3"/>
    <w:rsid w:val="009322B2"/>
    <w:rsid w:val="009333AA"/>
    <w:rsid w:val="00933534"/>
    <w:rsid w:val="00934357"/>
    <w:rsid w:val="00934FB4"/>
    <w:rsid w:val="0093510A"/>
    <w:rsid w:val="00936A8A"/>
    <w:rsid w:val="00936BF9"/>
    <w:rsid w:val="00936C94"/>
    <w:rsid w:val="009424B5"/>
    <w:rsid w:val="00942D30"/>
    <w:rsid w:val="00943A49"/>
    <w:rsid w:val="009440AD"/>
    <w:rsid w:val="009447A0"/>
    <w:rsid w:val="00944D39"/>
    <w:rsid w:val="00944F5E"/>
    <w:rsid w:val="00945B52"/>
    <w:rsid w:val="009469CA"/>
    <w:rsid w:val="00951CD0"/>
    <w:rsid w:val="009522AE"/>
    <w:rsid w:val="0095248F"/>
    <w:rsid w:val="009525A9"/>
    <w:rsid w:val="0095282F"/>
    <w:rsid w:val="00953B25"/>
    <w:rsid w:val="0095474A"/>
    <w:rsid w:val="009548C6"/>
    <w:rsid w:val="009549AB"/>
    <w:rsid w:val="00956534"/>
    <w:rsid w:val="00956D09"/>
    <w:rsid w:val="00956EC6"/>
    <w:rsid w:val="00957254"/>
    <w:rsid w:val="009576CE"/>
    <w:rsid w:val="00957DA8"/>
    <w:rsid w:val="00957F4B"/>
    <w:rsid w:val="0096029D"/>
    <w:rsid w:val="0096040F"/>
    <w:rsid w:val="00961C38"/>
    <w:rsid w:val="00962D87"/>
    <w:rsid w:val="00962E5A"/>
    <w:rsid w:val="0096489E"/>
    <w:rsid w:val="00965930"/>
    <w:rsid w:val="00965F09"/>
    <w:rsid w:val="0096618A"/>
    <w:rsid w:val="009669B9"/>
    <w:rsid w:val="00966B69"/>
    <w:rsid w:val="00966EC9"/>
    <w:rsid w:val="0096757A"/>
    <w:rsid w:val="009677EE"/>
    <w:rsid w:val="00967D8B"/>
    <w:rsid w:val="00971508"/>
    <w:rsid w:val="009715DA"/>
    <w:rsid w:val="00971F61"/>
    <w:rsid w:val="009737A9"/>
    <w:rsid w:val="00974945"/>
    <w:rsid w:val="00974C6E"/>
    <w:rsid w:val="00974C8E"/>
    <w:rsid w:val="009755BD"/>
    <w:rsid w:val="00975D7D"/>
    <w:rsid w:val="00976477"/>
    <w:rsid w:val="00976D45"/>
    <w:rsid w:val="00976F4C"/>
    <w:rsid w:val="009777E1"/>
    <w:rsid w:val="009779C1"/>
    <w:rsid w:val="00980ADF"/>
    <w:rsid w:val="00982FC6"/>
    <w:rsid w:val="00983588"/>
    <w:rsid w:val="00983CCE"/>
    <w:rsid w:val="00984CB0"/>
    <w:rsid w:val="00985A97"/>
    <w:rsid w:val="00985B3A"/>
    <w:rsid w:val="009864FC"/>
    <w:rsid w:val="00986F1B"/>
    <w:rsid w:val="00987040"/>
    <w:rsid w:val="00991A41"/>
    <w:rsid w:val="00991DA7"/>
    <w:rsid w:val="00994131"/>
    <w:rsid w:val="009941C7"/>
    <w:rsid w:val="0099422D"/>
    <w:rsid w:val="00995C0C"/>
    <w:rsid w:val="00996CF6"/>
    <w:rsid w:val="009A00C5"/>
    <w:rsid w:val="009A0BB9"/>
    <w:rsid w:val="009A0CBA"/>
    <w:rsid w:val="009A1250"/>
    <w:rsid w:val="009A146C"/>
    <w:rsid w:val="009A15DA"/>
    <w:rsid w:val="009A204F"/>
    <w:rsid w:val="009A2313"/>
    <w:rsid w:val="009A37EE"/>
    <w:rsid w:val="009A3FB3"/>
    <w:rsid w:val="009A40B4"/>
    <w:rsid w:val="009A4EE3"/>
    <w:rsid w:val="009A6BFF"/>
    <w:rsid w:val="009A7094"/>
    <w:rsid w:val="009A7554"/>
    <w:rsid w:val="009B1DBC"/>
    <w:rsid w:val="009B1F76"/>
    <w:rsid w:val="009B27C2"/>
    <w:rsid w:val="009B2906"/>
    <w:rsid w:val="009B3945"/>
    <w:rsid w:val="009B3CA2"/>
    <w:rsid w:val="009B4C73"/>
    <w:rsid w:val="009B4DF4"/>
    <w:rsid w:val="009B5156"/>
    <w:rsid w:val="009B6A0E"/>
    <w:rsid w:val="009C029E"/>
    <w:rsid w:val="009C0495"/>
    <w:rsid w:val="009C108D"/>
    <w:rsid w:val="009C19D8"/>
    <w:rsid w:val="009C2251"/>
    <w:rsid w:val="009C334E"/>
    <w:rsid w:val="009C3684"/>
    <w:rsid w:val="009C381C"/>
    <w:rsid w:val="009C399C"/>
    <w:rsid w:val="009C493E"/>
    <w:rsid w:val="009C4DE7"/>
    <w:rsid w:val="009C53FF"/>
    <w:rsid w:val="009C5802"/>
    <w:rsid w:val="009C5822"/>
    <w:rsid w:val="009C58F4"/>
    <w:rsid w:val="009D03CF"/>
    <w:rsid w:val="009D0984"/>
    <w:rsid w:val="009D1367"/>
    <w:rsid w:val="009D1654"/>
    <w:rsid w:val="009D1EAA"/>
    <w:rsid w:val="009D221F"/>
    <w:rsid w:val="009D24D4"/>
    <w:rsid w:val="009D5E65"/>
    <w:rsid w:val="009D69E8"/>
    <w:rsid w:val="009D6C8A"/>
    <w:rsid w:val="009D724B"/>
    <w:rsid w:val="009D7BFC"/>
    <w:rsid w:val="009E0576"/>
    <w:rsid w:val="009E0779"/>
    <w:rsid w:val="009E12A8"/>
    <w:rsid w:val="009E142E"/>
    <w:rsid w:val="009E16E1"/>
    <w:rsid w:val="009E1AB0"/>
    <w:rsid w:val="009E370B"/>
    <w:rsid w:val="009E41AD"/>
    <w:rsid w:val="009E543A"/>
    <w:rsid w:val="009E58F4"/>
    <w:rsid w:val="009E6293"/>
    <w:rsid w:val="009E6405"/>
    <w:rsid w:val="009E7837"/>
    <w:rsid w:val="009E7A41"/>
    <w:rsid w:val="009E7C4D"/>
    <w:rsid w:val="009E7D98"/>
    <w:rsid w:val="009F0D12"/>
    <w:rsid w:val="009F12C5"/>
    <w:rsid w:val="009F2A6E"/>
    <w:rsid w:val="009F33DE"/>
    <w:rsid w:val="009F458C"/>
    <w:rsid w:val="009F5A16"/>
    <w:rsid w:val="009F5BDE"/>
    <w:rsid w:val="009F6AEE"/>
    <w:rsid w:val="00A00A7C"/>
    <w:rsid w:val="00A02350"/>
    <w:rsid w:val="00A0309E"/>
    <w:rsid w:val="00A035CF"/>
    <w:rsid w:val="00A0398A"/>
    <w:rsid w:val="00A03B2D"/>
    <w:rsid w:val="00A044F0"/>
    <w:rsid w:val="00A04EEF"/>
    <w:rsid w:val="00A05044"/>
    <w:rsid w:val="00A06264"/>
    <w:rsid w:val="00A06A0E"/>
    <w:rsid w:val="00A06F0A"/>
    <w:rsid w:val="00A06FF1"/>
    <w:rsid w:val="00A10B3F"/>
    <w:rsid w:val="00A11980"/>
    <w:rsid w:val="00A122C2"/>
    <w:rsid w:val="00A125DA"/>
    <w:rsid w:val="00A139B0"/>
    <w:rsid w:val="00A13D66"/>
    <w:rsid w:val="00A14005"/>
    <w:rsid w:val="00A203F5"/>
    <w:rsid w:val="00A21F96"/>
    <w:rsid w:val="00A22463"/>
    <w:rsid w:val="00A23CBD"/>
    <w:rsid w:val="00A248D2"/>
    <w:rsid w:val="00A24C4A"/>
    <w:rsid w:val="00A252D6"/>
    <w:rsid w:val="00A25D6D"/>
    <w:rsid w:val="00A26789"/>
    <w:rsid w:val="00A268A2"/>
    <w:rsid w:val="00A26C33"/>
    <w:rsid w:val="00A26DBB"/>
    <w:rsid w:val="00A304ED"/>
    <w:rsid w:val="00A307B8"/>
    <w:rsid w:val="00A3150D"/>
    <w:rsid w:val="00A31734"/>
    <w:rsid w:val="00A31B18"/>
    <w:rsid w:val="00A332FC"/>
    <w:rsid w:val="00A337C0"/>
    <w:rsid w:val="00A33BFA"/>
    <w:rsid w:val="00A34E52"/>
    <w:rsid w:val="00A34F57"/>
    <w:rsid w:val="00A35D63"/>
    <w:rsid w:val="00A3671F"/>
    <w:rsid w:val="00A37B4F"/>
    <w:rsid w:val="00A41D24"/>
    <w:rsid w:val="00A425CE"/>
    <w:rsid w:val="00A4289C"/>
    <w:rsid w:val="00A439A8"/>
    <w:rsid w:val="00A44587"/>
    <w:rsid w:val="00A45364"/>
    <w:rsid w:val="00A45739"/>
    <w:rsid w:val="00A45B8F"/>
    <w:rsid w:val="00A45D17"/>
    <w:rsid w:val="00A478CA"/>
    <w:rsid w:val="00A50134"/>
    <w:rsid w:val="00A50EA4"/>
    <w:rsid w:val="00A5395E"/>
    <w:rsid w:val="00A54224"/>
    <w:rsid w:val="00A55B07"/>
    <w:rsid w:val="00A57086"/>
    <w:rsid w:val="00A603CD"/>
    <w:rsid w:val="00A603DF"/>
    <w:rsid w:val="00A60F5B"/>
    <w:rsid w:val="00A6186E"/>
    <w:rsid w:val="00A61ADD"/>
    <w:rsid w:val="00A61E92"/>
    <w:rsid w:val="00A61EF6"/>
    <w:rsid w:val="00A62CEB"/>
    <w:rsid w:val="00A62DE9"/>
    <w:rsid w:val="00A63214"/>
    <w:rsid w:val="00A63E1F"/>
    <w:rsid w:val="00A648CF"/>
    <w:rsid w:val="00A65674"/>
    <w:rsid w:val="00A65D7B"/>
    <w:rsid w:val="00A7013B"/>
    <w:rsid w:val="00A701E7"/>
    <w:rsid w:val="00A709E1"/>
    <w:rsid w:val="00A70C47"/>
    <w:rsid w:val="00A71C0D"/>
    <w:rsid w:val="00A7215D"/>
    <w:rsid w:val="00A73190"/>
    <w:rsid w:val="00A73F4F"/>
    <w:rsid w:val="00A7459B"/>
    <w:rsid w:val="00A747F6"/>
    <w:rsid w:val="00A750DD"/>
    <w:rsid w:val="00A76CEF"/>
    <w:rsid w:val="00A803E0"/>
    <w:rsid w:val="00A808D7"/>
    <w:rsid w:val="00A810BF"/>
    <w:rsid w:val="00A81527"/>
    <w:rsid w:val="00A8178C"/>
    <w:rsid w:val="00A823B9"/>
    <w:rsid w:val="00A82418"/>
    <w:rsid w:val="00A83324"/>
    <w:rsid w:val="00A83C96"/>
    <w:rsid w:val="00A85355"/>
    <w:rsid w:val="00A85750"/>
    <w:rsid w:val="00A86249"/>
    <w:rsid w:val="00A877D6"/>
    <w:rsid w:val="00A87E7A"/>
    <w:rsid w:val="00A9153A"/>
    <w:rsid w:val="00A92114"/>
    <w:rsid w:val="00A9223D"/>
    <w:rsid w:val="00A92409"/>
    <w:rsid w:val="00A92B73"/>
    <w:rsid w:val="00A92C1B"/>
    <w:rsid w:val="00A93388"/>
    <w:rsid w:val="00A963C9"/>
    <w:rsid w:val="00A97111"/>
    <w:rsid w:val="00A97A66"/>
    <w:rsid w:val="00AA0BB5"/>
    <w:rsid w:val="00AA0C74"/>
    <w:rsid w:val="00AA1A78"/>
    <w:rsid w:val="00AA1D7C"/>
    <w:rsid w:val="00AA29E0"/>
    <w:rsid w:val="00AA33E1"/>
    <w:rsid w:val="00AA34D3"/>
    <w:rsid w:val="00AA4773"/>
    <w:rsid w:val="00AA4AF4"/>
    <w:rsid w:val="00AA51E5"/>
    <w:rsid w:val="00AA5D7E"/>
    <w:rsid w:val="00AA5FD9"/>
    <w:rsid w:val="00AA64FA"/>
    <w:rsid w:val="00AA67BE"/>
    <w:rsid w:val="00AA6D9F"/>
    <w:rsid w:val="00AA75A0"/>
    <w:rsid w:val="00AA7721"/>
    <w:rsid w:val="00AA79C9"/>
    <w:rsid w:val="00AB0068"/>
    <w:rsid w:val="00AB142E"/>
    <w:rsid w:val="00AB1FEA"/>
    <w:rsid w:val="00AB2376"/>
    <w:rsid w:val="00AB24AD"/>
    <w:rsid w:val="00AB293C"/>
    <w:rsid w:val="00AB33CA"/>
    <w:rsid w:val="00AB401E"/>
    <w:rsid w:val="00AB406C"/>
    <w:rsid w:val="00AB49C8"/>
    <w:rsid w:val="00AB4D0B"/>
    <w:rsid w:val="00AB5316"/>
    <w:rsid w:val="00AB575F"/>
    <w:rsid w:val="00AB5CBA"/>
    <w:rsid w:val="00AB6A65"/>
    <w:rsid w:val="00AB7542"/>
    <w:rsid w:val="00AC07BF"/>
    <w:rsid w:val="00AC1CFF"/>
    <w:rsid w:val="00AC21C0"/>
    <w:rsid w:val="00AC2B72"/>
    <w:rsid w:val="00AC3442"/>
    <w:rsid w:val="00AC34E5"/>
    <w:rsid w:val="00AC3959"/>
    <w:rsid w:val="00AC3B2B"/>
    <w:rsid w:val="00AC4095"/>
    <w:rsid w:val="00AC539A"/>
    <w:rsid w:val="00AC6E00"/>
    <w:rsid w:val="00AC763C"/>
    <w:rsid w:val="00AD0B94"/>
    <w:rsid w:val="00AD0F80"/>
    <w:rsid w:val="00AD1E7A"/>
    <w:rsid w:val="00AD2099"/>
    <w:rsid w:val="00AD2C1A"/>
    <w:rsid w:val="00AD32A9"/>
    <w:rsid w:val="00AD3653"/>
    <w:rsid w:val="00AD39AC"/>
    <w:rsid w:val="00AD3C3F"/>
    <w:rsid w:val="00AD56FD"/>
    <w:rsid w:val="00AD5823"/>
    <w:rsid w:val="00AD597F"/>
    <w:rsid w:val="00AD60A6"/>
    <w:rsid w:val="00AD6200"/>
    <w:rsid w:val="00AD749D"/>
    <w:rsid w:val="00AE0026"/>
    <w:rsid w:val="00AE0A64"/>
    <w:rsid w:val="00AE168C"/>
    <w:rsid w:val="00AE1A4E"/>
    <w:rsid w:val="00AE1C4C"/>
    <w:rsid w:val="00AE1E9A"/>
    <w:rsid w:val="00AE22E9"/>
    <w:rsid w:val="00AE2B32"/>
    <w:rsid w:val="00AE3228"/>
    <w:rsid w:val="00AE3257"/>
    <w:rsid w:val="00AE394D"/>
    <w:rsid w:val="00AE3D7A"/>
    <w:rsid w:val="00AE6CD3"/>
    <w:rsid w:val="00AE7041"/>
    <w:rsid w:val="00AE798E"/>
    <w:rsid w:val="00AE7E69"/>
    <w:rsid w:val="00AF1303"/>
    <w:rsid w:val="00AF19D1"/>
    <w:rsid w:val="00AF251E"/>
    <w:rsid w:val="00AF25F7"/>
    <w:rsid w:val="00AF2966"/>
    <w:rsid w:val="00AF446B"/>
    <w:rsid w:val="00AF44AA"/>
    <w:rsid w:val="00AF5DCF"/>
    <w:rsid w:val="00AF60D1"/>
    <w:rsid w:val="00AF6B7C"/>
    <w:rsid w:val="00B002DD"/>
    <w:rsid w:val="00B00BF8"/>
    <w:rsid w:val="00B00F25"/>
    <w:rsid w:val="00B00F54"/>
    <w:rsid w:val="00B0150C"/>
    <w:rsid w:val="00B01949"/>
    <w:rsid w:val="00B02CA5"/>
    <w:rsid w:val="00B02F3F"/>
    <w:rsid w:val="00B0348B"/>
    <w:rsid w:val="00B039FC"/>
    <w:rsid w:val="00B03BCF"/>
    <w:rsid w:val="00B03CE2"/>
    <w:rsid w:val="00B05BC6"/>
    <w:rsid w:val="00B064D6"/>
    <w:rsid w:val="00B065C7"/>
    <w:rsid w:val="00B069EA"/>
    <w:rsid w:val="00B07E40"/>
    <w:rsid w:val="00B1084B"/>
    <w:rsid w:val="00B10BFF"/>
    <w:rsid w:val="00B112D4"/>
    <w:rsid w:val="00B11D7D"/>
    <w:rsid w:val="00B14BD4"/>
    <w:rsid w:val="00B15EEA"/>
    <w:rsid w:val="00B16B01"/>
    <w:rsid w:val="00B17AC0"/>
    <w:rsid w:val="00B2088B"/>
    <w:rsid w:val="00B21DEA"/>
    <w:rsid w:val="00B21FD1"/>
    <w:rsid w:val="00B224E8"/>
    <w:rsid w:val="00B2381B"/>
    <w:rsid w:val="00B244DB"/>
    <w:rsid w:val="00B25B21"/>
    <w:rsid w:val="00B25C5E"/>
    <w:rsid w:val="00B26453"/>
    <w:rsid w:val="00B272AB"/>
    <w:rsid w:val="00B27422"/>
    <w:rsid w:val="00B30064"/>
    <w:rsid w:val="00B31034"/>
    <w:rsid w:val="00B330F0"/>
    <w:rsid w:val="00B3310F"/>
    <w:rsid w:val="00B341A5"/>
    <w:rsid w:val="00B3469B"/>
    <w:rsid w:val="00B349C7"/>
    <w:rsid w:val="00B34D4F"/>
    <w:rsid w:val="00B3634D"/>
    <w:rsid w:val="00B367EA"/>
    <w:rsid w:val="00B36812"/>
    <w:rsid w:val="00B4029A"/>
    <w:rsid w:val="00B40378"/>
    <w:rsid w:val="00B4224B"/>
    <w:rsid w:val="00B42B6F"/>
    <w:rsid w:val="00B42D00"/>
    <w:rsid w:val="00B43E04"/>
    <w:rsid w:val="00B444FF"/>
    <w:rsid w:val="00B44A96"/>
    <w:rsid w:val="00B4567A"/>
    <w:rsid w:val="00B45E60"/>
    <w:rsid w:val="00B479A4"/>
    <w:rsid w:val="00B47BC1"/>
    <w:rsid w:val="00B5029F"/>
    <w:rsid w:val="00B5112B"/>
    <w:rsid w:val="00B51A20"/>
    <w:rsid w:val="00B52AE2"/>
    <w:rsid w:val="00B532E3"/>
    <w:rsid w:val="00B54293"/>
    <w:rsid w:val="00B5481A"/>
    <w:rsid w:val="00B55366"/>
    <w:rsid w:val="00B56842"/>
    <w:rsid w:val="00B60017"/>
    <w:rsid w:val="00B623A7"/>
    <w:rsid w:val="00B62759"/>
    <w:rsid w:val="00B6327A"/>
    <w:rsid w:val="00B637BA"/>
    <w:rsid w:val="00B63D25"/>
    <w:rsid w:val="00B63F74"/>
    <w:rsid w:val="00B64951"/>
    <w:rsid w:val="00B65B91"/>
    <w:rsid w:val="00B7005B"/>
    <w:rsid w:val="00B703D0"/>
    <w:rsid w:val="00B708AB"/>
    <w:rsid w:val="00B7093F"/>
    <w:rsid w:val="00B709EE"/>
    <w:rsid w:val="00B716EF"/>
    <w:rsid w:val="00B71A56"/>
    <w:rsid w:val="00B71CB9"/>
    <w:rsid w:val="00B723A3"/>
    <w:rsid w:val="00B7249F"/>
    <w:rsid w:val="00B7342E"/>
    <w:rsid w:val="00B737AF"/>
    <w:rsid w:val="00B75016"/>
    <w:rsid w:val="00B755F7"/>
    <w:rsid w:val="00B759E5"/>
    <w:rsid w:val="00B7642F"/>
    <w:rsid w:val="00B765CF"/>
    <w:rsid w:val="00B7738A"/>
    <w:rsid w:val="00B77B85"/>
    <w:rsid w:val="00B80612"/>
    <w:rsid w:val="00B80E4F"/>
    <w:rsid w:val="00B83500"/>
    <w:rsid w:val="00B8374F"/>
    <w:rsid w:val="00B85723"/>
    <w:rsid w:val="00B87032"/>
    <w:rsid w:val="00B8751B"/>
    <w:rsid w:val="00B87C05"/>
    <w:rsid w:val="00B90E2C"/>
    <w:rsid w:val="00B90F2B"/>
    <w:rsid w:val="00B931D2"/>
    <w:rsid w:val="00B9330B"/>
    <w:rsid w:val="00B954A2"/>
    <w:rsid w:val="00B956E8"/>
    <w:rsid w:val="00B95926"/>
    <w:rsid w:val="00B95E3F"/>
    <w:rsid w:val="00B96038"/>
    <w:rsid w:val="00B963BA"/>
    <w:rsid w:val="00B97279"/>
    <w:rsid w:val="00B97D9D"/>
    <w:rsid w:val="00BA1719"/>
    <w:rsid w:val="00BA213F"/>
    <w:rsid w:val="00BA25E7"/>
    <w:rsid w:val="00BA29AF"/>
    <w:rsid w:val="00BA2B92"/>
    <w:rsid w:val="00BA3087"/>
    <w:rsid w:val="00BA33AF"/>
    <w:rsid w:val="00BA3B4E"/>
    <w:rsid w:val="00BA3D40"/>
    <w:rsid w:val="00BA4E11"/>
    <w:rsid w:val="00BA59CD"/>
    <w:rsid w:val="00BB0236"/>
    <w:rsid w:val="00BB0D1D"/>
    <w:rsid w:val="00BB0F1D"/>
    <w:rsid w:val="00BB0F6B"/>
    <w:rsid w:val="00BB1C8C"/>
    <w:rsid w:val="00BB2202"/>
    <w:rsid w:val="00BB5174"/>
    <w:rsid w:val="00BB51E2"/>
    <w:rsid w:val="00BB629E"/>
    <w:rsid w:val="00BB7AD6"/>
    <w:rsid w:val="00BC06F0"/>
    <w:rsid w:val="00BC0ABB"/>
    <w:rsid w:val="00BC2618"/>
    <w:rsid w:val="00BC2E2F"/>
    <w:rsid w:val="00BC339F"/>
    <w:rsid w:val="00BC4E83"/>
    <w:rsid w:val="00BC5626"/>
    <w:rsid w:val="00BC57E9"/>
    <w:rsid w:val="00BC5DE3"/>
    <w:rsid w:val="00BC6430"/>
    <w:rsid w:val="00BC795A"/>
    <w:rsid w:val="00BC7D7D"/>
    <w:rsid w:val="00BD0291"/>
    <w:rsid w:val="00BD06C8"/>
    <w:rsid w:val="00BD0A18"/>
    <w:rsid w:val="00BD12A8"/>
    <w:rsid w:val="00BD161D"/>
    <w:rsid w:val="00BD19E1"/>
    <w:rsid w:val="00BD1A04"/>
    <w:rsid w:val="00BD1E47"/>
    <w:rsid w:val="00BD2F57"/>
    <w:rsid w:val="00BD3122"/>
    <w:rsid w:val="00BD39BE"/>
    <w:rsid w:val="00BD3B36"/>
    <w:rsid w:val="00BD42A0"/>
    <w:rsid w:val="00BD48F2"/>
    <w:rsid w:val="00BD4B0C"/>
    <w:rsid w:val="00BD5DC5"/>
    <w:rsid w:val="00BD64C6"/>
    <w:rsid w:val="00BD6B1A"/>
    <w:rsid w:val="00BD6EC5"/>
    <w:rsid w:val="00BD7DA1"/>
    <w:rsid w:val="00BE0108"/>
    <w:rsid w:val="00BE0324"/>
    <w:rsid w:val="00BE0A93"/>
    <w:rsid w:val="00BE27B2"/>
    <w:rsid w:val="00BE2C44"/>
    <w:rsid w:val="00BE3356"/>
    <w:rsid w:val="00BE3656"/>
    <w:rsid w:val="00BE480B"/>
    <w:rsid w:val="00BE4E70"/>
    <w:rsid w:val="00BE514E"/>
    <w:rsid w:val="00BE58DD"/>
    <w:rsid w:val="00BE5D81"/>
    <w:rsid w:val="00BE5E4E"/>
    <w:rsid w:val="00BE73C5"/>
    <w:rsid w:val="00BE797E"/>
    <w:rsid w:val="00BE7EC7"/>
    <w:rsid w:val="00BF055B"/>
    <w:rsid w:val="00BF083E"/>
    <w:rsid w:val="00BF18D1"/>
    <w:rsid w:val="00BF2C07"/>
    <w:rsid w:val="00BF302A"/>
    <w:rsid w:val="00BF3B6D"/>
    <w:rsid w:val="00BF4A0F"/>
    <w:rsid w:val="00BF582E"/>
    <w:rsid w:val="00BF663A"/>
    <w:rsid w:val="00BF675C"/>
    <w:rsid w:val="00C00587"/>
    <w:rsid w:val="00C01ECE"/>
    <w:rsid w:val="00C0462F"/>
    <w:rsid w:val="00C05B55"/>
    <w:rsid w:val="00C07C97"/>
    <w:rsid w:val="00C105CE"/>
    <w:rsid w:val="00C10F4F"/>
    <w:rsid w:val="00C12381"/>
    <w:rsid w:val="00C1303A"/>
    <w:rsid w:val="00C143D8"/>
    <w:rsid w:val="00C1485F"/>
    <w:rsid w:val="00C15129"/>
    <w:rsid w:val="00C15229"/>
    <w:rsid w:val="00C15E38"/>
    <w:rsid w:val="00C164EE"/>
    <w:rsid w:val="00C16F9E"/>
    <w:rsid w:val="00C17954"/>
    <w:rsid w:val="00C17C74"/>
    <w:rsid w:val="00C20C42"/>
    <w:rsid w:val="00C20F2C"/>
    <w:rsid w:val="00C211FF"/>
    <w:rsid w:val="00C212F3"/>
    <w:rsid w:val="00C21CAD"/>
    <w:rsid w:val="00C24433"/>
    <w:rsid w:val="00C250BB"/>
    <w:rsid w:val="00C25AFD"/>
    <w:rsid w:val="00C27CFA"/>
    <w:rsid w:val="00C27F71"/>
    <w:rsid w:val="00C30AFF"/>
    <w:rsid w:val="00C31540"/>
    <w:rsid w:val="00C319FA"/>
    <w:rsid w:val="00C31B55"/>
    <w:rsid w:val="00C3425C"/>
    <w:rsid w:val="00C34497"/>
    <w:rsid w:val="00C34834"/>
    <w:rsid w:val="00C34F89"/>
    <w:rsid w:val="00C353F3"/>
    <w:rsid w:val="00C37006"/>
    <w:rsid w:val="00C37026"/>
    <w:rsid w:val="00C37080"/>
    <w:rsid w:val="00C3713A"/>
    <w:rsid w:val="00C37225"/>
    <w:rsid w:val="00C37301"/>
    <w:rsid w:val="00C40698"/>
    <w:rsid w:val="00C40897"/>
    <w:rsid w:val="00C408AA"/>
    <w:rsid w:val="00C40AFB"/>
    <w:rsid w:val="00C4166C"/>
    <w:rsid w:val="00C417AA"/>
    <w:rsid w:val="00C42CFD"/>
    <w:rsid w:val="00C42F31"/>
    <w:rsid w:val="00C4380C"/>
    <w:rsid w:val="00C4419A"/>
    <w:rsid w:val="00C442F5"/>
    <w:rsid w:val="00C45D8B"/>
    <w:rsid w:val="00C46B63"/>
    <w:rsid w:val="00C475E8"/>
    <w:rsid w:val="00C5100B"/>
    <w:rsid w:val="00C51565"/>
    <w:rsid w:val="00C51961"/>
    <w:rsid w:val="00C538FB"/>
    <w:rsid w:val="00C53A4B"/>
    <w:rsid w:val="00C5539E"/>
    <w:rsid w:val="00C557FE"/>
    <w:rsid w:val="00C55FB9"/>
    <w:rsid w:val="00C5650E"/>
    <w:rsid w:val="00C56830"/>
    <w:rsid w:val="00C61B90"/>
    <w:rsid w:val="00C61BA6"/>
    <w:rsid w:val="00C62D85"/>
    <w:rsid w:val="00C63426"/>
    <w:rsid w:val="00C644DF"/>
    <w:rsid w:val="00C64F4E"/>
    <w:rsid w:val="00C65A8D"/>
    <w:rsid w:val="00C65B69"/>
    <w:rsid w:val="00C67102"/>
    <w:rsid w:val="00C674DF"/>
    <w:rsid w:val="00C702E0"/>
    <w:rsid w:val="00C71559"/>
    <w:rsid w:val="00C71D26"/>
    <w:rsid w:val="00C74075"/>
    <w:rsid w:val="00C7425C"/>
    <w:rsid w:val="00C74B35"/>
    <w:rsid w:val="00C74F59"/>
    <w:rsid w:val="00C751EF"/>
    <w:rsid w:val="00C76299"/>
    <w:rsid w:val="00C763AF"/>
    <w:rsid w:val="00C80444"/>
    <w:rsid w:val="00C807A6"/>
    <w:rsid w:val="00C81200"/>
    <w:rsid w:val="00C820C3"/>
    <w:rsid w:val="00C825CD"/>
    <w:rsid w:val="00C82D15"/>
    <w:rsid w:val="00C85A7A"/>
    <w:rsid w:val="00C90E01"/>
    <w:rsid w:val="00C923D1"/>
    <w:rsid w:val="00C957CC"/>
    <w:rsid w:val="00C96D0D"/>
    <w:rsid w:val="00C971B9"/>
    <w:rsid w:val="00C97471"/>
    <w:rsid w:val="00C974E7"/>
    <w:rsid w:val="00C978BC"/>
    <w:rsid w:val="00C97D7F"/>
    <w:rsid w:val="00CA0786"/>
    <w:rsid w:val="00CA1BE3"/>
    <w:rsid w:val="00CA22E3"/>
    <w:rsid w:val="00CA29E2"/>
    <w:rsid w:val="00CA2AFA"/>
    <w:rsid w:val="00CA3795"/>
    <w:rsid w:val="00CA4058"/>
    <w:rsid w:val="00CA41D8"/>
    <w:rsid w:val="00CA492B"/>
    <w:rsid w:val="00CA525D"/>
    <w:rsid w:val="00CA5E7C"/>
    <w:rsid w:val="00CA675C"/>
    <w:rsid w:val="00CA703E"/>
    <w:rsid w:val="00CA7692"/>
    <w:rsid w:val="00CB07E6"/>
    <w:rsid w:val="00CB09EE"/>
    <w:rsid w:val="00CB0BB3"/>
    <w:rsid w:val="00CB0C8D"/>
    <w:rsid w:val="00CB0CAC"/>
    <w:rsid w:val="00CB2054"/>
    <w:rsid w:val="00CB2F57"/>
    <w:rsid w:val="00CB313E"/>
    <w:rsid w:val="00CB37CC"/>
    <w:rsid w:val="00CB3FC4"/>
    <w:rsid w:val="00CB43F3"/>
    <w:rsid w:val="00CB581C"/>
    <w:rsid w:val="00CB5981"/>
    <w:rsid w:val="00CB5AE9"/>
    <w:rsid w:val="00CB5BC0"/>
    <w:rsid w:val="00CB6D40"/>
    <w:rsid w:val="00CB742E"/>
    <w:rsid w:val="00CB7BA5"/>
    <w:rsid w:val="00CC05C2"/>
    <w:rsid w:val="00CC07EA"/>
    <w:rsid w:val="00CC0F2F"/>
    <w:rsid w:val="00CC1000"/>
    <w:rsid w:val="00CC1689"/>
    <w:rsid w:val="00CC35A6"/>
    <w:rsid w:val="00CC4DEC"/>
    <w:rsid w:val="00CC5956"/>
    <w:rsid w:val="00CC6653"/>
    <w:rsid w:val="00CC6871"/>
    <w:rsid w:val="00CC6CB0"/>
    <w:rsid w:val="00CC6D85"/>
    <w:rsid w:val="00CC7317"/>
    <w:rsid w:val="00CC7805"/>
    <w:rsid w:val="00CD3500"/>
    <w:rsid w:val="00CD40A5"/>
    <w:rsid w:val="00CD51AC"/>
    <w:rsid w:val="00CD58B2"/>
    <w:rsid w:val="00CD66A1"/>
    <w:rsid w:val="00CD7171"/>
    <w:rsid w:val="00CD780B"/>
    <w:rsid w:val="00CD782E"/>
    <w:rsid w:val="00CD799A"/>
    <w:rsid w:val="00CE0412"/>
    <w:rsid w:val="00CE0627"/>
    <w:rsid w:val="00CE14E9"/>
    <w:rsid w:val="00CE19A5"/>
    <w:rsid w:val="00CE2133"/>
    <w:rsid w:val="00CE396B"/>
    <w:rsid w:val="00CE401E"/>
    <w:rsid w:val="00CE6BB1"/>
    <w:rsid w:val="00CE703F"/>
    <w:rsid w:val="00CF01F6"/>
    <w:rsid w:val="00CF0253"/>
    <w:rsid w:val="00CF0AE7"/>
    <w:rsid w:val="00CF114B"/>
    <w:rsid w:val="00CF1C80"/>
    <w:rsid w:val="00CF1D82"/>
    <w:rsid w:val="00CF1F45"/>
    <w:rsid w:val="00CF326D"/>
    <w:rsid w:val="00CF3458"/>
    <w:rsid w:val="00CF4B7C"/>
    <w:rsid w:val="00CF529F"/>
    <w:rsid w:val="00CF5431"/>
    <w:rsid w:val="00CF58EF"/>
    <w:rsid w:val="00CF5F6D"/>
    <w:rsid w:val="00CF614A"/>
    <w:rsid w:val="00CF6844"/>
    <w:rsid w:val="00CF7603"/>
    <w:rsid w:val="00D00332"/>
    <w:rsid w:val="00D00E7C"/>
    <w:rsid w:val="00D01F96"/>
    <w:rsid w:val="00D01FBA"/>
    <w:rsid w:val="00D03724"/>
    <w:rsid w:val="00D03DAF"/>
    <w:rsid w:val="00D04D91"/>
    <w:rsid w:val="00D051CA"/>
    <w:rsid w:val="00D0571C"/>
    <w:rsid w:val="00D06136"/>
    <w:rsid w:val="00D06189"/>
    <w:rsid w:val="00D06B70"/>
    <w:rsid w:val="00D06D0A"/>
    <w:rsid w:val="00D10649"/>
    <w:rsid w:val="00D11684"/>
    <w:rsid w:val="00D11DB1"/>
    <w:rsid w:val="00D140C5"/>
    <w:rsid w:val="00D14B97"/>
    <w:rsid w:val="00D200BA"/>
    <w:rsid w:val="00D20204"/>
    <w:rsid w:val="00D205E3"/>
    <w:rsid w:val="00D2139B"/>
    <w:rsid w:val="00D2229E"/>
    <w:rsid w:val="00D23308"/>
    <w:rsid w:val="00D23390"/>
    <w:rsid w:val="00D23C78"/>
    <w:rsid w:val="00D242C5"/>
    <w:rsid w:val="00D243DE"/>
    <w:rsid w:val="00D26054"/>
    <w:rsid w:val="00D269C1"/>
    <w:rsid w:val="00D270FC"/>
    <w:rsid w:val="00D271C4"/>
    <w:rsid w:val="00D275CA"/>
    <w:rsid w:val="00D3017D"/>
    <w:rsid w:val="00D31732"/>
    <w:rsid w:val="00D3298D"/>
    <w:rsid w:val="00D32ACC"/>
    <w:rsid w:val="00D3307D"/>
    <w:rsid w:val="00D339ED"/>
    <w:rsid w:val="00D340E4"/>
    <w:rsid w:val="00D3421A"/>
    <w:rsid w:val="00D347A9"/>
    <w:rsid w:val="00D34BCC"/>
    <w:rsid w:val="00D35ABB"/>
    <w:rsid w:val="00D371AF"/>
    <w:rsid w:val="00D376E6"/>
    <w:rsid w:val="00D4193D"/>
    <w:rsid w:val="00D42072"/>
    <w:rsid w:val="00D42668"/>
    <w:rsid w:val="00D42F28"/>
    <w:rsid w:val="00D45078"/>
    <w:rsid w:val="00D4543D"/>
    <w:rsid w:val="00D46821"/>
    <w:rsid w:val="00D47639"/>
    <w:rsid w:val="00D479C9"/>
    <w:rsid w:val="00D47BB9"/>
    <w:rsid w:val="00D507B6"/>
    <w:rsid w:val="00D50CF2"/>
    <w:rsid w:val="00D50EDC"/>
    <w:rsid w:val="00D513C3"/>
    <w:rsid w:val="00D52799"/>
    <w:rsid w:val="00D53499"/>
    <w:rsid w:val="00D54852"/>
    <w:rsid w:val="00D54F54"/>
    <w:rsid w:val="00D55A44"/>
    <w:rsid w:val="00D55DF5"/>
    <w:rsid w:val="00D5680B"/>
    <w:rsid w:val="00D57E1A"/>
    <w:rsid w:val="00D60131"/>
    <w:rsid w:val="00D61B5F"/>
    <w:rsid w:val="00D61B93"/>
    <w:rsid w:val="00D622BA"/>
    <w:rsid w:val="00D6346D"/>
    <w:rsid w:val="00D64111"/>
    <w:rsid w:val="00D658D8"/>
    <w:rsid w:val="00D6667C"/>
    <w:rsid w:val="00D67231"/>
    <w:rsid w:val="00D673E7"/>
    <w:rsid w:val="00D678D6"/>
    <w:rsid w:val="00D71304"/>
    <w:rsid w:val="00D72012"/>
    <w:rsid w:val="00D721F0"/>
    <w:rsid w:val="00D72B93"/>
    <w:rsid w:val="00D72D1F"/>
    <w:rsid w:val="00D730A9"/>
    <w:rsid w:val="00D73883"/>
    <w:rsid w:val="00D750C4"/>
    <w:rsid w:val="00D76168"/>
    <w:rsid w:val="00D76BA4"/>
    <w:rsid w:val="00D77034"/>
    <w:rsid w:val="00D813B1"/>
    <w:rsid w:val="00D81B73"/>
    <w:rsid w:val="00D82A08"/>
    <w:rsid w:val="00D82C2D"/>
    <w:rsid w:val="00D84254"/>
    <w:rsid w:val="00D8441D"/>
    <w:rsid w:val="00D84A22"/>
    <w:rsid w:val="00D86004"/>
    <w:rsid w:val="00D8636D"/>
    <w:rsid w:val="00D87EC0"/>
    <w:rsid w:val="00D907EE"/>
    <w:rsid w:val="00D909C1"/>
    <w:rsid w:val="00D933CC"/>
    <w:rsid w:val="00D94E12"/>
    <w:rsid w:val="00D94FF2"/>
    <w:rsid w:val="00D96A99"/>
    <w:rsid w:val="00D96BA5"/>
    <w:rsid w:val="00D97948"/>
    <w:rsid w:val="00DA02BD"/>
    <w:rsid w:val="00DA0494"/>
    <w:rsid w:val="00DA149C"/>
    <w:rsid w:val="00DA1A81"/>
    <w:rsid w:val="00DA22CE"/>
    <w:rsid w:val="00DA4709"/>
    <w:rsid w:val="00DA4E9D"/>
    <w:rsid w:val="00DA63FD"/>
    <w:rsid w:val="00DA64CF"/>
    <w:rsid w:val="00DA76BA"/>
    <w:rsid w:val="00DB08EA"/>
    <w:rsid w:val="00DB0F3B"/>
    <w:rsid w:val="00DB12C7"/>
    <w:rsid w:val="00DB355E"/>
    <w:rsid w:val="00DB36A5"/>
    <w:rsid w:val="00DB370A"/>
    <w:rsid w:val="00DB4E2A"/>
    <w:rsid w:val="00DB7D57"/>
    <w:rsid w:val="00DC0094"/>
    <w:rsid w:val="00DC036D"/>
    <w:rsid w:val="00DC0693"/>
    <w:rsid w:val="00DC105F"/>
    <w:rsid w:val="00DC128D"/>
    <w:rsid w:val="00DC148E"/>
    <w:rsid w:val="00DC1680"/>
    <w:rsid w:val="00DC2513"/>
    <w:rsid w:val="00DC28DD"/>
    <w:rsid w:val="00DC343D"/>
    <w:rsid w:val="00DC4545"/>
    <w:rsid w:val="00DC4A86"/>
    <w:rsid w:val="00DC587E"/>
    <w:rsid w:val="00DC5E77"/>
    <w:rsid w:val="00DC635F"/>
    <w:rsid w:val="00DC784A"/>
    <w:rsid w:val="00DD3DA0"/>
    <w:rsid w:val="00DD5886"/>
    <w:rsid w:val="00DD5C55"/>
    <w:rsid w:val="00DD5FCC"/>
    <w:rsid w:val="00DD5FE1"/>
    <w:rsid w:val="00DD6D16"/>
    <w:rsid w:val="00DD759F"/>
    <w:rsid w:val="00DD7871"/>
    <w:rsid w:val="00DE0004"/>
    <w:rsid w:val="00DE03BA"/>
    <w:rsid w:val="00DE0ED4"/>
    <w:rsid w:val="00DE33FA"/>
    <w:rsid w:val="00DE3AEF"/>
    <w:rsid w:val="00DE455E"/>
    <w:rsid w:val="00DE4906"/>
    <w:rsid w:val="00DE53DA"/>
    <w:rsid w:val="00DE5B23"/>
    <w:rsid w:val="00DE5F1C"/>
    <w:rsid w:val="00DE69DE"/>
    <w:rsid w:val="00DE77B5"/>
    <w:rsid w:val="00DE7BFF"/>
    <w:rsid w:val="00DE7ECE"/>
    <w:rsid w:val="00DF019D"/>
    <w:rsid w:val="00DF0273"/>
    <w:rsid w:val="00DF04B5"/>
    <w:rsid w:val="00DF0C3C"/>
    <w:rsid w:val="00DF0FC8"/>
    <w:rsid w:val="00DF22F1"/>
    <w:rsid w:val="00DF30DE"/>
    <w:rsid w:val="00DF3290"/>
    <w:rsid w:val="00DF4377"/>
    <w:rsid w:val="00DF54A7"/>
    <w:rsid w:val="00E0171C"/>
    <w:rsid w:val="00E01D88"/>
    <w:rsid w:val="00E02EBC"/>
    <w:rsid w:val="00E0310A"/>
    <w:rsid w:val="00E0507B"/>
    <w:rsid w:val="00E056E8"/>
    <w:rsid w:val="00E06096"/>
    <w:rsid w:val="00E066FB"/>
    <w:rsid w:val="00E06C0E"/>
    <w:rsid w:val="00E1008A"/>
    <w:rsid w:val="00E124B4"/>
    <w:rsid w:val="00E1254C"/>
    <w:rsid w:val="00E12915"/>
    <w:rsid w:val="00E12AA2"/>
    <w:rsid w:val="00E132AD"/>
    <w:rsid w:val="00E13BE7"/>
    <w:rsid w:val="00E13C67"/>
    <w:rsid w:val="00E1582B"/>
    <w:rsid w:val="00E16953"/>
    <w:rsid w:val="00E173E0"/>
    <w:rsid w:val="00E17861"/>
    <w:rsid w:val="00E20320"/>
    <w:rsid w:val="00E20520"/>
    <w:rsid w:val="00E208A2"/>
    <w:rsid w:val="00E20F96"/>
    <w:rsid w:val="00E21615"/>
    <w:rsid w:val="00E21D3D"/>
    <w:rsid w:val="00E227BC"/>
    <w:rsid w:val="00E22817"/>
    <w:rsid w:val="00E263C9"/>
    <w:rsid w:val="00E30301"/>
    <w:rsid w:val="00E309FA"/>
    <w:rsid w:val="00E31B34"/>
    <w:rsid w:val="00E31CA9"/>
    <w:rsid w:val="00E3260A"/>
    <w:rsid w:val="00E32EB2"/>
    <w:rsid w:val="00E336B3"/>
    <w:rsid w:val="00E33DFB"/>
    <w:rsid w:val="00E34D5A"/>
    <w:rsid w:val="00E35897"/>
    <w:rsid w:val="00E36CDE"/>
    <w:rsid w:val="00E370B5"/>
    <w:rsid w:val="00E402F3"/>
    <w:rsid w:val="00E40B05"/>
    <w:rsid w:val="00E41937"/>
    <w:rsid w:val="00E41F04"/>
    <w:rsid w:val="00E41F83"/>
    <w:rsid w:val="00E43738"/>
    <w:rsid w:val="00E43866"/>
    <w:rsid w:val="00E43CFD"/>
    <w:rsid w:val="00E43F4A"/>
    <w:rsid w:val="00E46C81"/>
    <w:rsid w:val="00E47531"/>
    <w:rsid w:val="00E47A79"/>
    <w:rsid w:val="00E47E21"/>
    <w:rsid w:val="00E5096B"/>
    <w:rsid w:val="00E53301"/>
    <w:rsid w:val="00E538EA"/>
    <w:rsid w:val="00E53D0A"/>
    <w:rsid w:val="00E540D9"/>
    <w:rsid w:val="00E55A25"/>
    <w:rsid w:val="00E5693C"/>
    <w:rsid w:val="00E571AD"/>
    <w:rsid w:val="00E5741C"/>
    <w:rsid w:val="00E57EE0"/>
    <w:rsid w:val="00E57F9E"/>
    <w:rsid w:val="00E602ED"/>
    <w:rsid w:val="00E61962"/>
    <w:rsid w:val="00E61E95"/>
    <w:rsid w:val="00E624F1"/>
    <w:rsid w:val="00E64E4C"/>
    <w:rsid w:val="00E65250"/>
    <w:rsid w:val="00E65D38"/>
    <w:rsid w:val="00E6726E"/>
    <w:rsid w:val="00E677B1"/>
    <w:rsid w:val="00E67DF0"/>
    <w:rsid w:val="00E67E40"/>
    <w:rsid w:val="00E703D8"/>
    <w:rsid w:val="00E708D5"/>
    <w:rsid w:val="00E7126E"/>
    <w:rsid w:val="00E71AF7"/>
    <w:rsid w:val="00E72087"/>
    <w:rsid w:val="00E72579"/>
    <w:rsid w:val="00E72924"/>
    <w:rsid w:val="00E735EC"/>
    <w:rsid w:val="00E73912"/>
    <w:rsid w:val="00E741A9"/>
    <w:rsid w:val="00E742A0"/>
    <w:rsid w:val="00E74BF6"/>
    <w:rsid w:val="00E750BC"/>
    <w:rsid w:val="00E7535C"/>
    <w:rsid w:val="00E759A4"/>
    <w:rsid w:val="00E7756E"/>
    <w:rsid w:val="00E7758A"/>
    <w:rsid w:val="00E77742"/>
    <w:rsid w:val="00E77A80"/>
    <w:rsid w:val="00E808BD"/>
    <w:rsid w:val="00E819DF"/>
    <w:rsid w:val="00E81E7D"/>
    <w:rsid w:val="00E82B93"/>
    <w:rsid w:val="00E8344B"/>
    <w:rsid w:val="00E84DF8"/>
    <w:rsid w:val="00E86306"/>
    <w:rsid w:val="00E86404"/>
    <w:rsid w:val="00E87195"/>
    <w:rsid w:val="00E87C49"/>
    <w:rsid w:val="00E900F0"/>
    <w:rsid w:val="00E908BA"/>
    <w:rsid w:val="00E917AB"/>
    <w:rsid w:val="00E91879"/>
    <w:rsid w:val="00E918C3"/>
    <w:rsid w:val="00E9222C"/>
    <w:rsid w:val="00E92414"/>
    <w:rsid w:val="00E9330B"/>
    <w:rsid w:val="00E95C2B"/>
    <w:rsid w:val="00EA0B16"/>
    <w:rsid w:val="00EA0BF0"/>
    <w:rsid w:val="00EA2B30"/>
    <w:rsid w:val="00EA376E"/>
    <w:rsid w:val="00EA3B26"/>
    <w:rsid w:val="00EA554E"/>
    <w:rsid w:val="00EA5A07"/>
    <w:rsid w:val="00EA612A"/>
    <w:rsid w:val="00EA6A48"/>
    <w:rsid w:val="00EA7C44"/>
    <w:rsid w:val="00EB035A"/>
    <w:rsid w:val="00EB1110"/>
    <w:rsid w:val="00EB17C6"/>
    <w:rsid w:val="00EB4089"/>
    <w:rsid w:val="00EB4120"/>
    <w:rsid w:val="00EB4189"/>
    <w:rsid w:val="00EB589B"/>
    <w:rsid w:val="00EB5F43"/>
    <w:rsid w:val="00EB60E7"/>
    <w:rsid w:val="00EB6CFB"/>
    <w:rsid w:val="00EB6D4D"/>
    <w:rsid w:val="00EB75CF"/>
    <w:rsid w:val="00EB77D8"/>
    <w:rsid w:val="00EC0C4D"/>
    <w:rsid w:val="00EC1EAE"/>
    <w:rsid w:val="00EC2287"/>
    <w:rsid w:val="00EC2371"/>
    <w:rsid w:val="00EC4878"/>
    <w:rsid w:val="00EC4991"/>
    <w:rsid w:val="00EC5085"/>
    <w:rsid w:val="00EC62B0"/>
    <w:rsid w:val="00EC64FA"/>
    <w:rsid w:val="00EC6C92"/>
    <w:rsid w:val="00EC76A8"/>
    <w:rsid w:val="00EC7BCC"/>
    <w:rsid w:val="00ED02D6"/>
    <w:rsid w:val="00ED13BC"/>
    <w:rsid w:val="00ED1B2B"/>
    <w:rsid w:val="00ED5B95"/>
    <w:rsid w:val="00ED606C"/>
    <w:rsid w:val="00ED7266"/>
    <w:rsid w:val="00EE0532"/>
    <w:rsid w:val="00EE1024"/>
    <w:rsid w:val="00EE162D"/>
    <w:rsid w:val="00EE209B"/>
    <w:rsid w:val="00EE23FF"/>
    <w:rsid w:val="00EE25A5"/>
    <w:rsid w:val="00EE2D3C"/>
    <w:rsid w:val="00EE3171"/>
    <w:rsid w:val="00EE33FF"/>
    <w:rsid w:val="00EE3B4A"/>
    <w:rsid w:val="00EE3D8C"/>
    <w:rsid w:val="00EE449B"/>
    <w:rsid w:val="00EF00A6"/>
    <w:rsid w:val="00EF0FAE"/>
    <w:rsid w:val="00EF1F50"/>
    <w:rsid w:val="00EF27DF"/>
    <w:rsid w:val="00EF2971"/>
    <w:rsid w:val="00EF3094"/>
    <w:rsid w:val="00EF3455"/>
    <w:rsid w:val="00EF5B94"/>
    <w:rsid w:val="00EF5DC5"/>
    <w:rsid w:val="00EF7537"/>
    <w:rsid w:val="00F012DE"/>
    <w:rsid w:val="00F0138D"/>
    <w:rsid w:val="00F013B1"/>
    <w:rsid w:val="00F01BDC"/>
    <w:rsid w:val="00F0244A"/>
    <w:rsid w:val="00F02D2A"/>
    <w:rsid w:val="00F033E0"/>
    <w:rsid w:val="00F0470F"/>
    <w:rsid w:val="00F06114"/>
    <w:rsid w:val="00F06399"/>
    <w:rsid w:val="00F06EBE"/>
    <w:rsid w:val="00F06EFC"/>
    <w:rsid w:val="00F073DE"/>
    <w:rsid w:val="00F07B78"/>
    <w:rsid w:val="00F10926"/>
    <w:rsid w:val="00F10BF5"/>
    <w:rsid w:val="00F10D43"/>
    <w:rsid w:val="00F11A64"/>
    <w:rsid w:val="00F137BE"/>
    <w:rsid w:val="00F14D95"/>
    <w:rsid w:val="00F16946"/>
    <w:rsid w:val="00F16B79"/>
    <w:rsid w:val="00F1756D"/>
    <w:rsid w:val="00F17580"/>
    <w:rsid w:val="00F177AC"/>
    <w:rsid w:val="00F17A1F"/>
    <w:rsid w:val="00F17ABD"/>
    <w:rsid w:val="00F20789"/>
    <w:rsid w:val="00F20E1A"/>
    <w:rsid w:val="00F20E60"/>
    <w:rsid w:val="00F21046"/>
    <w:rsid w:val="00F210AC"/>
    <w:rsid w:val="00F2163A"/>
    <w:rsid w:val="00F21BA2"/>
    <w:rsid w:val="00F2200F"/>
    <w:rsid w:val="00F22376"/>
    <w:rsid w:val="00F22E66"/>
    <w:rsid w:val="00F2303C"/>
    <w:rsid w:val="00F23DB9"/>
    <w:rsid w:val="00F248DE"/>
    <w:rsid w:val="00F266EA"/>
    <w:rsid w:val="00F26F8F"/>
    <w:rsid w:val="00F275EC"/>
    <w:rsid w:val="00F27617"/>
    <w:rsid w:val="00F30B42"/>
    <w:rsid w:val="00F30FDA"/>
    <w:rsid w:val="00F328AC"/>
    <w:rsid w:val="00F334C8"/>
    <w:rsid w:val="00F335A6"/>
    <w:rsid w:val="00F34011"/>
    <w:rsid w:val="00F342D8"/>
    <w:rsid w:val="00F35390"/>
    <w:rsid w:val="00F3611E"/>
    <w:rsid w:val="00F36DE9"/>
    <w:rsid w:val="00F37397"/>
    <w:rsid w:val="00F401F4"/>
    <w:rsid w:val="00F407AB"/>
    <w:rsid w:val="00F4176A"/>
    <w:rsid w:val="00F42191"/>
    <w:rsid w:val="00F42B0B"/>
    <w:rsid w:val="00F42BDF"/>
    <w:rsid w:val="00F436E1"/>
    <w:rsid w:val="00F43B63"/>
    <w:rsid w:val="00F43D4C"/>
    <w:rsid w:val="00F43F74"/>
    <w:rsid w:val="00F442E4"/>
    <w:rsid w:val="00F44A81"/>
    <w:rsid w:val="00F4530E"/>
    <w:rsid w:val="00F45986"/>
    <w:rsid w:val="00F45E75"/>
    <w:rsid w:val="00F46FBF"/>
    <w:rsid w:val="00F47513"/>
    <w:rsid w:val="00F47B6E"/>
    <w:rsid w:val="00F52580"/>
    <w:rsid w:val="00F52E7F"/>
    <w:rsid w:val="00F530FB"/>
    <w:rsid w:val="00F5478A"/>
    <w:rsid w:val="00F57313"/>
    <w:rsid w:val="00F57AA5"/>
    <w:rsid w:val="00F613D8"/>
    <w:rsid w:val="00F6151B"/>
    <w:rsid w:val="00F61617"/>
    <w:rsid w:val="00F61A4C"/>
    <w:rsid w:val="00F638E8"/>
    <w:rsid w:val="00F63FC3"/>
    <w:rsid w:val="00F6442C"/>
    <w:rsid w:val="00F6579E"/>
    <w:rsid w:val="00F65A6F"/>
    <w:rsid w:val="00F66814"/>
    <w:rsid w:val="00F668AD"/>
    <w:rsid w:val="00F6741E"/>
    <w:rsid w:val="00F677F7"/>
    <w:rsid w:val="00F70124"/>
    <w:rsid w:val="00F7066D"/>
    <w:rsid w:val="00F70EEF"/>
    <w:rsid w:val="00F7101D"/>
    <w:rsid w:val="00F712B7"/>
    <w:rsid w:val="00F71A4C"/>
    <w:rsid w:val="00F7240F"/>
    <w:rsid w:val="00F724FF"/>
    <w:rsid w:val="00F727C6"/>
    <w:rsid w:val="00F72A33"/>
    <w:rsid w:val="00F73709"/>
    <w:rsid w:val="00F73A1A"/>
    <w:rsid w:val="00F74E63"/>
    <w:rsid w:val="00F75934"/>
    <w:rsid w:val="00F75B92"/>
    <w:rsid w:val="00F778BC"/>
    <w:rsid w:val="00F77EC5"/>
    <w:rsid w:val="00F81BF5"/>
    <w:rsid w:val="00F81E7A"/>
    <w:rsid w:val="00F824E4"/>
    <w:rsid w:val="00F828EC"/>
    <w:rsid w:val="00F847A5"/>
    <w:rsid w:val="00F848BC"/>
    <w:rsid w:val="00F863E5"/>
    <w:rsid w:val="00F87851"/>
    <w:rsid w:val="00F87ACB"/>
    <w:rsid w:val="00F903F9"/>
    <w:rsid w:val="00F90E5F"/>
    <w:rsid w:val="00F91BE0"/>
    <w:rsid w:val="00F91F13"/>
    <w:rsid w:val="00F922BF"/>
    <w:rsid w:val="00F943F7"/>
    <w:rsid w:val="00F949E6"/>
    <w:rsid w:val="00F94CCC"/>
    <w:rsid w:val="00F965D7"/>
    <w:rsid w:val="00F966C2"/>
    <w:rsid w:val="00F96C60"/>
    <w:rsid w:val="00F96F89"/>
    <w:rsid w:val="00FA044E"/>
    <w:rsid w:val="00FA0B3E"/>
    <w:rsid w:val="00FA0DC5"/>
    <w:rsid w:val="00FA1390"/>
    <w:rsid w:val="00FA2FFC"/>
    <w:rsid w:val="00FA3101"/>
    <w:rsid w:val="00FA3A0A"/>
    <w:rsid w:val="00FA406B"/>
    <w:rsid w:val="00FA432E"/>
    <w:rsid w:val="00FA5CFD"/>
    <w:rsid w:val="00FA67A7"/>
    <w:rsid w:val="00FA7219"/>
    <w:rsid w:val="00FB02DF"/>
    <w:rsid w:val="00FB0C4A"/>
    <w:rsid w:val="00FB1096"/>
    <w:rsid w:val="00FB1376"/>
    <w:rsid w:val="00FB2DFE"/>
    <w:rsid w:val="00FB31B5"/>
    <w:rsid w:val="00FB3493"/>
    <w:rsid w:val="00FB38B4"/>
    <w:rsid w:val="00FB4223"/>
    <w:rsid w:val="00FB4758"/>
    <w:rsid w:val="00FB4802"/>
    <w:rsid w:val="00FB4918"/>
    <w:rsid w:val="00FB501F"/>
    <w:rsid w:val="00FB617B"/>
    <w:rsid w:val="00FB751C"/>
    <w:rsid w:val="00FC0044"/>
    <w:rsid w:val="00FC1106"/>
    <w:rsid w:val="00FC1E3B"/>
    <w:rsid w:val="00FC48F6"/>
    <w:rsid w:val="00FC5C51"/>
    <w:rsid w:val="00FC7718"/>
    <w:rsid w:val="00FC7B36"/>
    <w:rsid w:val="00FD0A7A"/>
    <w:rsid w:val="00FD4B22"/>
    <w:rsid w:val="00FD4B88"/>
    <w:rsid w:val="00FD5932"/>
    <w:rsid w:val="00FD5D23"/>
    <w:rsid w:val="00FD643C"/>
    <w:rsid w:val="00FD70EA"/>
    <w:rsid w:val="00FD7177"/>
    <w:rsid w:val="00FD7209"/>
    <w:rsid w:val="00FD75AE"/>
    <w:rsid w:val="00FD77B5"/>
    <w:rsid w:val="00FE0EC2"/>
    <w:rsid w:val="00FE0FB3"/>
    <w:rsid w:val="00FE1842"/>
    <w:rsid w:val="00FE193A"/>
    <w:rsid w:val="00FE1953"/>
    <w:rsid w:val="00FE2011"/>
    <w:rsid w:val="00FE2C22"/>
    <w:rsid w:val="00FE3244"/>
    <w:rsid w:val="00FE33C6"/>
    <w:rsid w:val="00FE3799"/>
    <w:rsid w:val="00FE3CE4"/>
    <w:rsid w:val="00FE4D42"/>
    <w:rsid w:val="00FE5458"/>
    <w:rsid w:val="00FE6610"/>
    <w:rsid w:val="00FE6C7F"/>
    <w:rsid w:val="00FF0812"/>
    <w:rsid w:val="00FF1A39"/>
    <w:rsid w:val="00FF1FB7"/>
    <w:rsid w:val="00FF28FF"/>
    <w:rsid w:val="00FF35FA"/>
    <w:rsid w:val="00FF36AD"/>
    <w:rsid w:val="00FF462E"/>
    <w:rsid w:val="00FF4A51"/>
    <w:rsid w:val="00FF57E3"/>
    <w:rsid w:val="00FF594B"/>
    <w:rsid w:val="00FF5950"/>
    <w:rsid w:val="00FF626C"/>
    <w:rsid w:val="00FF6431"/>
    <w:rsid w:val="00FF66FE"/>
    <w:rsid w:val="00FF6F7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4C191"/>
  <w15:docId w15:val="{C00418E2-472C-40B6-9160-245084198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807F7"/>
    <w:pPr>
      <w:spacing w:before="120" w:after="120"/>
    </w:pPr>
    <w:rPr>
      <w:sz w:val="24"/>
      <w:szCs w:val="24"/>
    </w:rPr>
  </w:style>
  <w:style w:type="paragraph" w:styleId="Heading1">
    <w:name w:val="heading 1"/>
    <w:basedOn w:val="Normal"/>
    <w:next w:val="Normal"/>
    <w:link w:val="Heading1Char"/>
    <w:qFormat/>
    <w:rsid w:val="004B3631"/>
    <w:pPr>
      <w:keepNext/>
      <w:numPr>
        <w:numId w:val="1"/>
      </w:numPr>
      <w:suppressAutoHyphens/>
      <w:spacing w:before="360"/>
      <w:outlineLvl w:val="0"/>
    </w:pPr>
    <w:rPr>
      <w:rFonts w:asciiTheme="majorBidi" w:hAnsiTheme="majorBidi"/>
      <w:b/>
      <w:bCs/>
      <w:kern w:val="32"/>
      <w:sz w:val="36"/>
      <w:szCs w:val="36"/>
      <w:lang w:eastAsia="ar-SA"/>
    </w:rPr>
  </w:style>
  <w:style w:type="paragraph" w:styleId="Heading2">
    <w:name w:val="heading 2"/>
    <w:basedOn w:val="Heading1"/>
    <w:next w:val="Normal"/>
    <w:link w:val="Heading2Char"/>
    <w:unhideWhenUsed/>
    <w:qFormat/>
    <w:rsid w:val="005807F7"/>
    <w:pPr>
      <w:keepLines/>
      <w:numPr>
        <w:ilvl w:val="1"/>
      </w:numPr>
      <w:suppressAutoHyphens w:val="0"/>
      <w:spacing w:before="240" w:after="0"/>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5807F7"/>
    <w:pPr>
      <w:numPr>
        <w:ilvl w:val="2"/>
      </w:numPr>
      <w:spacing w:before="240"/>
      <w:outlineLvl w:val="2"/>
    </w:pPr>
    <w:rPr>
      <w:color w:val="auto"/>
      <w:sz w:val="26"/>
    </w:rPr>
  </w:style>
  <w:style w:type="paragraph" w:styleId="Heading4">
    <w:name w:val="heading 4"/>
    <w:basedOn w:val="Level2heading"/>
    <w:next w:val="Normal"/>
    <w:link w:val="Heading4Char"/>
    <w:unhideWhenUsed/>
    <w:qFormat/>
    <w:rsid w:val="00643F02"/>
    <w:pPr>
      <w:numPr>
        <w:ilvl w:val="3"/>
      </w:numPr>
      <w:outlineLvl w:val="3"/>
    </w:pPr>
    <w:rPr>
      <w:i/>
      <w:color w:val="auto"/>
    </w:rPr>
  </w:style>
  <w:style w:type="paragraph" w:styleId="Heading5">
    <w:name w:val="heading 5"/>
    <w:basedOn w:val="Normal"/>
    <w:next w:val="Normal"/>
    <w:link w:val="Heading5Char"/>
    <w:unhideWhenUsed/>
    <w:rsid w:val="00031DCB"/>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rsid w:val="00031DCB"/>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rsid w:val="00031DCB"/>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rsid w:val="00031DCB"/>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rsid w:val="00031DCB"/>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37004E"/>
    <w:pPr>
      <w:ind w:left="720"/>
    </w:pPr>
  </w:style>
  <w:style w:type="paragraph" w:styleId="TOC2">
    <w:name w:val="toc 2"/>
    <w:basedOn w:val="Normal"/>
    <w:next w:val="Normal"/>
    <w:uiPriority w:val="39"/>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4B3631"/>
    <w:rPr>
      <w:rFonts w:asciiTheme="majorBidi" w:hAnsiTheme="majorBidi"/>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Theme="majorBidi" w:hAnsiTheme="majorBidi"/>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aliases w:val="Times New Roman"/>
    <w:basedOn w:val="Normal"/>
    <w:next w:val="Normal"/>
    <w:unhideWhenUsed/>
    <w:qFormat/>
    <w:rsid w:val="00A03B2D"/>
    <w:pPr>
      <w:spacing w:after="200" w:line="360" w:lineRule="auto"/>
      <w:jc w:val="center"/>
    </w:pPr>
    <w:rPr>
      <w:b/>
      <w:bCs/>
      <w:szCs w:val="18"/>
    </w:rPr>
  </w:style>
  <w:style w:type="character" w:customStyle="1" w:styleId="Heading2Char">
    <w:name w:val="Heading 2 Char"/>
    <w:basedOn w:val="DefaultParagraphFont"/>
    <w:link w:val="Heading2"/>
    <w:rsid w:val="005807F7"/>
    <w:rPr>
      <w:b/>
      <w:kern w:val="32"/>
      <w:sz w:val="28"/>
      <w:szCs w:val="28"/>
      <w:lang w:eastAsia="ar-SA"/>
    </w:rPr>
  </w:style>
  <w:style w:type="character" w:customStyle="1" w:styleId="Heading3Char">
    <w:name w:val="Heading 3 Char"/>
    <w:basedOn w:val="DefaultParagraphFont"/>
    <w:link w:val="Heading3"/>
    <w:rsid w:val="005807F7"/>
    <w:rPr>
      <w:b/>
      <w:kern w:val="32"/>
      <w:sz w:val="26"/>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rsid w:val="00F66814"/>
    <w:rPr>
      <w:sz w:val="24"/>
      <w:szCs w:val="24"/>
    </w:rPr>
  </w:style>
  <w:style w:type="paragraph" w:styleId="Footer">
    <w:name w:val="footer"/>
    <w:basedOn w:val="Normal"/>
    <w:link w:val="FooterChar"/>
    <w:unhideWhenUsed/>
    <w:rsid w:val="00F66814"/>
    <w:pPr>
      <w:tabs>
        <w:tab w:val="center" w:pos="4680"/>
        <w:tab w:val="right" w:pos="9360"/>
      </w:tabs>
    </w:pPr>
  </w:style>
  <w:style w:type="character" w:customStyle="1" w:styleId="FooterChar">
    <w:name w:val="Footer Char"/>
    <w:basedOn w:val="DefaultParagraphFont"/>
    <w:link w:val="Footer"/>
    <w:rsid w:val="00F66814"/>
    <w:rPr>
      <w:sz w:val="24"/>
      <w:szCs w:val="24"/>
    </w:rPr>
  </w:style>
  <w:style w:type="paragraph" w:styleId="NormalWeb">
    <w:name w:val="Normal (Web)"/>
    <w:basedOn w:val="Normal"/>
    <w:uiPriority w:val="99"/>
    <w:semiHidden/>
    <w:unhideWhenUsed/>
    <w:rsid w:val="0074135E"/>
    <w:pPr>
      <w:spacing w:before="100" w:beforeAutospacing="1" w:after="100" w:afterAutospacing="1"/>
    </w:pPr>
  </w:style>
  <w:style w:type="paragraph" w:styleId="Title">
    <w:name w:val="Title"/>
    <w:basedOn w:val="Normal"/>
    <w:link w:val="TitleChar"/>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line="240" w:lineRule="exact"/>
      <w:ind w:left="634"/>
    </w:pPr>
    <w:rPr>
      <w:rFonts w:ascii="Times" w:hAnsi="Times"/>
      <w:szCs w:val="20"/>
    </w:rPr>
  </w:style>
  <w:style w:type="paragraph" w:customStyle="1" w:styleId="TOCEntry">
    <w:name w:val="TOCEntry"/>
    <w:basedOn w:val="Normal"/>
    <w:rsid w:val="00152220"/>
    <w:pPr>
      <w:keepNext/>
      <w:keepLines/>
      <w:spacing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6C1DDA"/>
    <w:pPr>
      <w:widowControl w:val="0"/>
      <w:spacing w:line="276" w:lineRule="auto"/>
      <w:ind w:left="432"/>
      <w:jc w:val="both"/>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semiHidden/>
    <w:unhideWhenUsed/>
    <w:rsid w:val="00232D38"/>
    <w:rPr>
      <w:rFonts w:ascii="Times" w:hAnsi="Times"/>
      <w:sz w:val="20"/>
      <w:szCs w:val="20"/>
    </w:rPr>
  </w:style>
  <w:style w:type="character" w:customStyle="1" w:styleId="FootnoteTextChar">
    <w:name w:val="Footnote Text Char"/>
    <w:basedOn w:val="DefaultParagraphFont"/>
    <w:link w:val="FootnoteText"/>
    <w:semiHidden/>
    <w:rsid w:val="00232D38"/>
    <w:rPr>
      <w:rFonts w:ascii="Times" w:hAnsi="Times"/>
    </w:rPr>
  </w:style>
  <w:style w:type="character" w:styleId="FootnoteReference">
    <w:name w:val="footnote reference"/>
    <w:basedOn w:val="DefaultParagraphFont"/>
    <w:semiHidden/>
    <w:unhideWhenUsed/>
    <w:rsid w:val="00232D38"/>
    <w:rPr>
      <w:vertAlign w:val="superscript"/>
    </w:rPr>
  </w:style>
  <w:style w:type="paragraph" w:styleId="TOCHeading">
    <w:name w:val="TOC Heading"/>
    <w:basedOn w:val="Heading1"/>
    <w:next w:val="Normal"/>
    <w:uiPriority w:val="39"/>
    <w:unhideWhenUsed/>
    <w:rsid w:val="00F436E1"/>
    <w:pPr>
      <w:keepLines/>
      <w:numPr>
        <w:numId w:val="0"/>
      </w:numPr>
      <w:suppressAutoHyphens w:val="0"/>
      <w:spacing w:before="240" w:after="0" w:line="259" w:lineRule="auto"/>
      <w:outlineLvl w:val="9"/>
    </w:pPr>
    <w:rPr>
      <w:rFonts w:asciiTheme="majorHAnsi" w:eastAsiaTheme="majorEastAsia" w:hAnsiTheme="majorHAnsi" w:cstheme="majorBidi"/>
      <w:b w:val="0"/>
      <w:bCs w:val="0"/>
      <w:color w:val="365F91" w:themeColor="accent1" w:themeShade="BF"/>
      <w:kern w:val="0"/>
      <w:sz w:val="32"/>
      <w:szCs w:val="32"/>
      <w:lang w:eastAsia="en-US"/>
    </w:rPr>
  </w:style>
  <w:style w:type="paragraph" w:customStyle="1" w:styleId="MyH2">
    <w:name w:val="My H2"/>
    <w:basedOn w:val="Heading2"/>
    <w:link w:val="MyH2Char"/>
    <w:qFormat/>
    <w:rsid w:val="00E91879"/>
  </w:style>
  <w:style w:type="character" w:customStyle="1" w:styleId="MyH2Char">
    <w:name w:val="My H2 Char"/>
    <w:basedOn w:val="Heading2Char"/>
    <w:link w:val="MyH2"/>
    <w:rsid w:val="00E91879"/>
    <w:rPr>
      <w:b/>
      <w:kern w:val="32"/>
      <w:sz w:val="28"/>
      <w:szCs w:val="2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0796">
      <w:bodyDiv w:val="1"/>
      <w:marLeft w:val="0"/>
      <w:marRight w:val="0"/>
      <w:marTop w:val="0"/>
      <w:marBottom w:val="0"/>
      <w:divBdr>
        <w:top w:val="none" w:sz="0" w:space="0" w:color="auto"/>
        <w:left w:val="none" w:sz="0" w:space="0" w:color="auto"/>
        <w:bottom w:val="none" w:sz="0" w:space="0" w:color="auto"/>
        <w:right w:val="none" w:sz="0" w:space="0" w:color="auto"/>
      </w:divBdr>
    </w:div>
    <w:div w:id="83041230">
      <w:bodyDiv w:val="1"/>
      <w:marLeft w:val="0"/>
      <w:marRight w:val="0"/>
      <w:marTop w:val="0"/>
      <w:marBottom w:val="0"/>
      <w:divBdr>
        <w:top w:val="none" w:sz="0" w:space="0" w:color="auto"/>
        <w:left w:val="none" w:sz="0" w:space="0" w:color="auto"/>
        <w:bottom w:val="none" w:sz="0" w:space="0" w:color="auto"/>
        <w:right w:val="none" w:sz="0" w:space="0" w:color="auto"/>
      </w:divBdr>
    </w:div>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497428162">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789126078">
      <w:bodyDiv w:val="1"/>
      <w:marLeft w:val="0"/>
      <w:marRight w:val="0"/>
      <w:marTop w:val="0"/>
      <w:marBottom w:val="0"/>
      <w:divBdr>
        <w:top w:val="none" w:sz="0" w:space="0" w:color="auto"/>
        <w:left w:val="none" w:sz="0" w:space="0" w:color="auto"/>
        <w:bottom w:val="none" w:sz="0" w:space="0" w:color="auto"/>
        <w:right w:val="none" w:sz="0" w:space="0" w:color="auto"/>
      </w:divBdr>
    </w:div>
    <w:div w:id="871454688">
      <w:bodyDiv w:val="1"/>
      <w:marLeft w:val="0"/>
      <w:marRight w:val="0"/>
      <w:marTop w:val="0"/>
      <w:marBottom w:val="0"/>
      <w:divBdr>
        <w:top w:val="none" w:sz="0" w:space="0" w:color="auto"/>
        <w:left w:val="none" w:sz="0" w:space="0" w:color="auto"/>
        <w:bottom w:val="none" w:sz="0" w:space="0" w:color="auto"/>
        <w:right w:val="none" w:sz="0" w:space="0" w:color="auto"/>
      </w:divBdr>
    </w:div>
    <w:div w:id="921255335">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1025205897">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 w:id="1084032041">
      <w:bodyDiv w:val="1"/>
      <w:marLeft w:val="0"/>
      <w:marRight w:val="0"/>
      <w:marTop w:val="0"/>
      <w:marBottom w:val="0"/>
      <w:divBdr>
        <w:top w:val="none" w:sz="0" w:space="0" w:color="auto"/>
        <w:left w:val="none" w:sz="0" w:space="0" w:color="auto"/>
        <w:bottom w:val="none" w:sz="0" w:space="0" w:color="auto"/>
        <w:right w:val="none" w:sz="0" w:space="0" w:color="auto"/>
      </w:divBdr>
    </w:div>
    <w:div w:id="1181235845">
      <w:bodyDiv w:val="1"/>
      <w:marLeft w:val="0"/>
      <w:marRight w:val="0"/>
      <w:marTop w:val="0"/>
      <w:marBottom w:val="0"/>
      <w:divBdr>
        <w:top w:val="none" w:sz="0" w:space="0" w:color="auto"/>
        <w:left w:val="none" w:sz="0" w:space="0" w:color="auto"/>
        <w:bottom w:val="none" w:sz="0" w:space="0" w:color="auto"/>
        <w:right w:val="none" w:sz="0" w:space="0" w:color="auto"/>
      </w:divBdr>
    </w:div>
    <w:div w:id="1237472753">
      <w:bodyDiv w:val="1"/>
      <w:marLeft w:val="0"/>
      <w:marRight w:val="0"/>
      <w:marTop w:val="0"/>
      <w:marBottom w:val="0"/>
      <w:divBdr>
        <w:top w:val="none" w:sz="0" w:space="0" w:color="auto"/>
        <w:left w:val="none" w:sz="0" w:space="0" w:color="auto"/>
        <w:bottom w:val="none" w:sz="0" w:space="0" w:color="auto"/>
        <w:right w:val="none" w:sz="0" w:space="0" w:color="auto"/>
      </w:divBdr>
    </w:div>
    <w:div w:id="1247568765">
      <w:bodyDiv w:val="1"/>
      <w:marLeft w:val="0"/>
      <w:marRight w:val="0"/>
      <w:marTop w:val="0"/>
      <w:marBottom w:val="0"/>
      <w:divBdr>
        <w:top w:val="none" w:sz="0" w:space="0" w:color="auto"/>
        <w:left w:val="none" w:sz="0" w:space="0" w:color="auto"/>
        <w:bottom w:val="none" w:sz="0" w:space="0" w:color="auto"/>
        <w:right w:val="none" w:sz="0" w:space="0" w:color="auto"/>
      </w:divBdr>
    </w:div>
    <w:div w:id="1273122754">
      <w:bodyDiv w:val="1"/>
      <w:marLeft w:val="0"/>
      <w:marRight w:val="0"/>
      <w:marTop w:val="0"/>
      <w:marBottom w:val="0"/>
      <w:divBdr>
        <w:top w:val="none" w:sz="0" w:space="0" w:color="auto"/>
        <w:left w:val="none" w:sz="0" w:space="0" w:color="auto"/>
        <w:bottom w:val="none" w:sz="0" w:space="0" w:color="auto"/>
        <w:right w:val="none" w:sz="0" w:space="0" w:color="auto"/>
      </w:divBdr>
    </w:div>
    <w:div w:id="1581871764">
      <w:bodyDiv w:val="1"/>
      <w:marLeft w:val="0"/>
      <w:marRight w:val="0"/>
      <w:marTop w:val="0"/>
      <w:marBottom w:val="0"/>
      <w:divBdr>
        <w:top w:val="none" w:sz="0" w:space="0" w:color="auto"/>
        <w:left w:val="none" w:sz="0" w:space="0" w:color="auto"/>
        <w:bottom w:val="none" w:sz="0" w:space="0" w:color="auto"/>
        <w:right w:val="none" w:sz="0" w:space="0" w:color="auto"/>
      </w:divBdr>
    </w:div>
    <w:div w:id="1600674702">
      <w:bodyDiv w:val="1"/>
      <w:marLeft w:val="0"/>
      <w:marRight w:val="0"/>
      <w:marTop w:val="0"/>
      <w:marBottom w:val="0"/>
      <w:divBdr>
        <w:top w:val="none" w:sz="0" w:space="0" w:color="auto"/>
        <w:left w:val="none" w:sz="0" w:space="0" w:color="auto"/>
        <w:bottom w:val="none" w:sz="0" w:space="0" w:color="auto"/>
        <w:right w:val="none" w:sz="0" w:space="0" w:color="auto"/>
      </w:divBdr>
    </w:div>
    <w:div w:id="1644460085">
      <w:bodyDiv w:val="1"/>
      <w:marLeft w:val="0"/>
      <w:marRight w:val="0"/>
      <w:marTop w:val="0"/>
      <w:marBottom w:val="0"/>
      <w:divBdr>
        <w:top w:val="none" w:sz="0" w:space="0" w:color="auto"/>
        <w:left w:val="none" w:sz="0" w:space="0" w:color="auto"/>
        <w:bottom w:val="none" w:sz="0" w:space="0" w:color="auto"/>
        <w:right w:val="none" w:sz="0" w:space="0" w:color="auto"/>
      </w:divBdr>
    </w:div>
    <w:div w:id="1856993772">
      <w:bodyDiv w:val="1"/>
      <w:marLeft w:val="0"/>
      <w:marRight w:val="0"/>
      <w:marTop w:val="0"/>
      <w:marBottom w:val="0"/>
      <w:divBdr>
        <w:top w:val="none" w:sz="0" w:space="0" w:color="auto"/>
        <w:left w:val="none" w:sz="0" w:space="0" w:color="auto"/>
        <w:bottom w:val="none" w:sz="0" w:space="0" w:color="auto"/>
        <w:right w:val="none" w:sz="0" w:space="0" w:color="auto"/>
      </w:divBdr>
    </w:div>
    <w:div w:id="1858884653">
      <w:bodyDiv w:val="1"/>
      <w:marLeft w:val="0"/>
      <w:marRight w:val="0"/>
      <w:marTop w:val="0"/>
      <w:marBottom w:val="0"/>
      <w:divBdr>
        <w:top w:val="none" w:sz="0" w:space="0" w:color="auto"/>
        <w:left w:val="none" w:sz="0" w:space="0" w:color="auto"/>
        <w:bottom w:val="none" w:sz="0" w:space="0" w:color="auto"/>
        <w:right w:val="none" w:sz="0" w:space="0" w:color="auto"/>
      </w:divBdr>
    </w:div>
    <w:div w:id="2038122123">
      <w:bodyDiv w:val="1"/>
      <w:marLeft w:val="0"/>
      <w:marRight w:val="0"/>
      <w:marTop w:val="0"/>
      <w:marBottom w:val="0"/>
      <w:divBdr>
        <w:top w:val="none" w:sz="0" w:space="0" w:color="auto"/>
        <w:left w:val="none" w:sz="0" w:space="0" w:color="auto"/>
        <w:bottom w:val="none" w:sz="0" w:space="0" w:color="auto"/>
        <w:right w:val="none" w:sz="0" w:space="0" w:color="auto"/>
      </w:divBdr>
    </w:div>
    <w:div w:id="2059628252">
      <w:bodyDiv w:val="1"/>
      <w:marLeft w:val="0"/>
      <w:marRight w:val="0"/>
      <w:marTop w:val="0"/>
      <w:marBottom w:val="0"/>
      <w:divBdr>
        <w:top w:val="none" w:sz="0" w:space="0" w:color="auto"/>
        <w:left w:val="none" w:sz="0" w:space="0" w:color="auto"/>
        <w:bottom w:val="none" w:sz="0" w:space="0" w:color="auto"/>
        <w:right w:val="none" w:sz="0" w:space="0" w:color="auto"/>
      </w:divBdr>
    </w:div>
    <w:div w:id="2122724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7C708EF85BCDC4798E47CB9DE7215BD" ma:contentTypeVersion="8" ma:contentTypeDescription="Create a new document." ma:contentTypeScope="" ma:versionID="4905bfdfd6a1aa43cb3ad88df5fb2684">
  <xsd:schema xmlns:xsd="http://www.w3.org/2001/XMLSchema" xmlns:xs="http://www.w3.org/2001/XMLSchema" xmlns:p="http://schemas.microsoft.com/office/2006/metadata/properties" xmlns:ns2="6c1f1b9b-76e0-40cd-8f53-5d331024442b" targetNamespace="http://schemas.microsoft.com/office/2006/metadata/properties" ma:root="true" ma:fieldsID="5d7d75ad39c835260737bbdd3599ba00" ns2:_="">
    <xsd:import namespace="6c1f1b9b-76e0-40cd-8f53-5d3310244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1f1b9b-76e0-40cd-8f53-5d3310244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305C37-864C-434C-9F1D-EEB06425D17C}">
  <ds:schemaRefs>
    <ds:schemaRef ds:uri="http://schemas.microsoft.com/sharepoint/v3/contenttype/forms"/>
  </ds:schemaRefs>
</ds:datastoreItem>
</file>

<file path=customXml/itemProps2.xml><?xml version="1.0" encoding="utf-8"?>
<ds:datastoreItem xmlns:ds="http://schemas.openxmlformats.org/officeDocument/2006/customXml" ds:itemID="{35E1D6AF-70BA-42A4-B861-B0A5CD01BE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1f1b9b-76e0-40cd-8f53-5d3310244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957B62-94ED-4921-A50D-4FB106452D4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332E9CC-0271-4C32-821A-6279871AC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02</TotalTime>
  <Pages>13</Pages>
  <Words>1729</Words>
  <Characters>985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11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eed Butt</dc:creator>
  <cp:lastModifiedBy>Waleed Butt</cp:lastModifiedBy>
  <cp:revision>2618</cp:revision>
  <cp:lastPrinted>2021-03-24T05:28:00Z</cp:lastPrinted>
  <dcterms:created xsi:type="dcterms:W3CDTF">2021-02-05T13:36:00Z</dcterms:created>
  <dcterms:modified xsi:type="dcterms:W3CDTF">2021-04-25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708EF85BCDC4798E47CB9DE7215BD</vt:lpwstr>
  </property>
</Properties>
</file>